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BB3B63" w:rsidR="00E76283" w:rsidP="00E76283" w:rsidRDefault="00E76283" w14:paraId="7CE28AA8" w14:textId="77777777">
      <w:pPr>
        <w:spacing w:after="202" w:line="249" w:lineRule="auto"/>
        <w:ind w:left="10" w:hanging="10"/>
      </w:pPr>
      <w:r w:rsidRPr="00BB3B63">
        <w:rPr>
          <w:noProof/>
        </w:rPr>
        <w:drawing>
          <wp:anchor distT="0" distB="0" distL="114300" distR="114300" simplePos="0" relativeHeight="251659264" behindDoc="0" locked="0" layoutInCell="1" allowOverlap="0" wp14:anchorId="1FFF0812" wp14:editId="15E55B5B">
            <wp:simplePos x="0" y="0"/>
            <wp:positionH relativeFrom="column">
              <wp:posOffset>4781246</wp:posOffset>
            </wp:positionH>
            <wp:positionV relativeFrom="paragraph">
              <wp:posOffset>-6708</wp:posOffset>
            </wp:positionV>
            <wp:extent cx="1160780" cy="876300"/>
            <wp:effectExtent l="0" t="0" r="0" b="0"/>
            <wp:wrapSquare wrapText="bothSides"/>
            <wp:docPr id="47" name="Picture 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16078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56428798" w:rsidR="00E76283">
        <w:rPr>
          <w:rFonts w:ascii="Times New Roman" w:hAnsi="Times New Roman" w:eastAsia="Times New Roman" w:cs="Times New Roman"/>
          <w:sz w:val="28"/>
          <w:szCs w:val="28"/>
        </w:rPr>
        <w:t xml:space="preserve">Universitatea Tehnică din Cluj-Napoca </w:t>
      </w:r>
    </w:p>
    <w:p w:rsidRPr="00BB3B63" w:rsidR="00E76283" w:rsidP="00E76283" w:rsidRDefault="00E76283" w14:paraId="19EE38FC" w14:textId="77777777">
      <w:pPr>
        <w:spacing w:after="202" w:line="249" w:lineRule="auto"/>
        <w:ind w:left="10" w:hanging="10"/>
      </w:pPr>
      <w:r w:rsidRPr="00BB3B63">
        <w:rPr>
          <w:rFonts w:ascii="Times New Roman" w:hAnsi="Times New Roman" w:eastAsia="Times New Roman" w:cs="Times New Roman"/>
          <w:sz w:val="28"/>
        </w:rPr>
        <w:t xml:space="preserve">Facultatea de Automatică și Calculatoare </w:t>
      </w:r>
    </w:p>
    <w:p w:rsidRPr="00BB3B63" w:rsidR="00E76283" w:rsidP="00E76283" w:rsidRDefault="00E76283" w14:paraId="630CC907" w14:textId="77777777">
      <w:pPr>
        <w:spacing w:after="114" w:line="249" w:lineRule="auto"/>
        <w:ind w:left="10" w:hanging="10"/>
        <w:rPr>
          <w:rFonts w:ascii="Times New Roman" w:hAnsi="Times New Roman" w:eastAsia="Times New Roman" w:cs="Times New Roman"/>
          <w:sz w:val="28"/>
        </w:rPr>
      </w:pPr>
      <w:r w:rsidRPr="00BB3B63">
        <w:rPr>
          <w:rFonts w:ascii="Times New Roman" w:hAnsi="Times New Roman" w:eastAsia="Times New Roman" w:cs="Times New Roman"/>
          <w:sz w:val="28"/>
        </w:rPr>
        <w:t xml:space="preserve">Specializarea Automatică și Informatică Aplicată </w:t>
      </w:r>
    </w:p>
    <w:p w:rsidRPr="00BB3B63" w:rsidR="00E76283" w:rsidP="00E76283" w:rsidRDefault="00E76283" w14:paraId="7C88F532" w14:textId="77777777">
      <w:pPr>
        <w:spacing w:after="114" w:line="249" w:lineRule="auto"/>
        <w:ind w:left="10" w:hanging="10"/>
        <w:rPr>
          <w:rFonts w:ascii="Times New Roman" w:hAnsi="Times New Roman" w:eastAsia="Times New Roman" w:cs="Times New Roman"/>
          <w:sz w:val="28"/>
        </w:rPr>
      </w:pPr>
    </w:p>
    <w:p w:rsidRPr="00BB3B63" w:rsidR="00E76283" w:rsidP="00E76283" w:rsidRDefault="00E76283" w14:paraId="2D336F55" w14:textId="77777777">
      <w:pPr>
        <w:spacing w:after="114" w:line="249" w:lineRule="auto"/>
        <w:ind w:left="10" w:hanging="10"/>
        <w:rPr>
          <w:rFonts w:ascii="Times New Roman" w:hAnsi="Times New Roman" w:eastAsia="Times New Roman" w:cs="Times New Roman"/>
          <w:sz w:val="28"/>
        </w:rPr>
      </w:pPr>
    </w:p>
    <w:p w:rsidRPr="00BB3B63" w:rsidR="00E76283" w:rsidP="00E76283" w:rsidRDefault="00E76283" w14:paraId="2942E693" w14:textId="77777777">
      <w:pPr>
        <w:spacing w:after="114" w:line="249" w:lineRule="auto"/>
        <w:ind w:left="10" w:hanging="10"/>
      </w:pPr>
    </w:p>
    <w:p w:rsidRPr="00BB3B63" w:rsidR="00E76283" w:rsidP="00E76283" w:rsidRDefault="00E76283" w14:paraId="06944EF3" w14:textId="77777777">
      <w:pPr>
        <w:spacing w:after="114" w:line="249" w:lineRule="auto"/>
        <w:ind w:left="10" w:hanging="10"/>
      </w:pPr>
    </w:p>
    <w:p w:rsidRPr="00BB3B63" w:rsidR="00E76283" w:rsidP="00E76283" w:rsidRDefault="00E76283" w14:paraId="02A586F0" w14:textId="77777777">
      <w:pPr>
        <w:spacing w:after="226"/>
        <w:ind w:left="17" w:hanging="10"/>
        <w:jc w:val="center"/>
      </w:pPr>
      <w:r w:rsidRPr="00BB3B63">
        <w:rPr>
          <w:rFonts w:ascii="Times New Roman" w:hAnsi="Times New Roman" w:eastAsia="Times New Roman" w:cs="Times New Roman"/>
          <w:b/>
          <w:sz w:val="36"/>
        </w:rPr>
        <w:t xml:space="preserve">PROIECT </w:t>
      </w:r>
    </w:p>
    <w:p w:rsidRPr="00BB3B63" w:rsidR="00E76283" w:rsidP="00E76283" w:rsidRDefault="00E76283" w14:paraId="233663AE" w14:textId="77777777">
      <w:pPr>
        <w:spacing w:after="177"/>
        <w:ind w:left="17" w:right="281" w:hanging="10"/>
        <w:jc w:val="center"/>
      </w:pPr>
      <w:r w:rsidRPr="00BB3B63">
        <w:rPr>
          <w:rFonts w:ascii="Times New Roman" w:hAnsi="Times New Roman" w:eastAsia="Times New Roman" w:cs="Times New Roman"/>
          <w:b/>
          <w:sz w:val="36"/>
        </w:rPr>
        <w:t xml:space="preserve">     ELEMENTE DE INGINERIE MECANICĂ </w:t>
      </w:r>
    </w:p>
    <w:p w:rsidRPr="00BB3B63" w:rsidR="00E76283" w:rsidP="00E76283" w:rsidRDefault="00E76283" w14:paraId="789AD06B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663A9147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6FE44D19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246E9F09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42D7E5ED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6F9C7DC7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61921C79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3D5B3E6D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7076A7B9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130D5307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0136FFE6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3603D18E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4B8AF480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2CD2B57B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2A890780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4DD34835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3D85FF75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58A6130E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7635DAF9" w14:textId="77777777">
      <w:pPr>
        <w:spacing w:after="114" w:line="249" w:lineRule="auto"/>
        <w:ind w:left="10" w:hanging="10"/>
        <w:jc w:val="center"/>
      </w:pPr>
    </w:p>
    <w:p w:rsidRPr="00BB3B63" w:rsidR="00E76283" w:rsidP="00E76283" w:rsidRDefault="00E76283" w14:paraId="0B1E68F6" w14:textId="6AA69692">
      <w:pPr>
        <w:tabs>
          <w:tab w:val="right" w:pos="9353"/>
        </w:tabs>
        <w:spacing w:after="108"/>
      </w:pPr>
      <w:r w:rsidRPr="56428798" w:rsidR="00E76283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>Student:</w:t>
      </w:r>
      <w:r w:rsidRPr="56428798" w:rsidR="6402C778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 xml:space="preserve"> </w:t>
      </w:r>
      <w:r w:rsidRPr="56428798" w:rsidR="6402C778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8"/>
          <w:szCs w:val="28"/>
        </w:rPr>
        <w:t xml:space="preserve">(In spatiile goale a fost pus codul din </w:t>
      </w:r>
      <w:proofErr w:type="spellStart"/>
      <w:r w:rsidRPr="56428798" w:rsidR="6402C778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8"/>
          <w:szCs w:val="28"/>
        </w:rPr>
        <w:t>Matlab</w:t>
      </w:r>
      <w:proofErr w:type="spellEnd"/>
      <w:r w:rsidRPr="56428798" w:rsidR="6402C778">
        <w:rPr>
          <w:rFonts w:ascii="Times New Roman" w:hAnsi="Times New Roman" w:eastAsia="Times New Roman" w:cs="Times New Roman"/>
          <w:b w:val="1"/>
          <w:bCs w:val="1"/>
          <w:i w:val="1"/>
          <w:iCs w:val="1"/>
          <w:sz w:val="28"/>
          <w:szCs w:val="28"/>
        </w:rPr>
        <w:t>)</w:t>
      </w:r>
      <w:r>
        <w:tab/>
      </w:r>
      <w:r w:rsidRPr="56428798" w:rsidR="00E76283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 xml:space="preserve">Îndrumător: </w:t>
      </w:r>
    </w:p>
    <w:p w:rsidRPr="00BB3B63" w:rsidR="00E76283" w:rsidP="00E76283" w:rsidRDefault="00E76283" w14:paraId="28AD6B6D" w14:textId="64716D6E">
      <w:pPr>
        <w:tabs>
          <w:tab w:val="right" w:pos="9353"/>
        </w:tabs>
        <w:spacing w:after="424" w:line="249" w:lineRule="auto"/>
        <w:rPr>
          <w:rFonts w:ascii="Times New Roman" w:hAnsi="Times New Roman" w:eastAsia="Times New Roman" w:cs="Times New Roman"/>
          <w:sz w:val="28"/>
        </w:rPr>
      </w:pPr>
      <w:r w:rsidRPr="00BB3B63">
        <w:rPr>
          <w:rFonts w:ascii="Times New Roman" w:hAnsi="Times New Roman" w:eastAsia="Times New Roman" w:cs="Times New Roman"/>
          <w:b/>
          <w:sz w:val="28"/>
        </w:rPr>
        <w:t xml:space="preserve">Grupa: </w:t>
      </w:r>
      <w:r w:rsidRPr="00BB3B63">
        <w:rPr>
          <w:rFonts w:ascii="Times New Roman" w:hAnsi="Times New Roman" w:eastAsia="Times New Roman" w:cs="Times New Roman"/>
          <w:sz w:val="28"/>
        </w:rPr>
        <w:t>3012</w:t>
      </w:r>
      <w:r w:rsidR="00261EB1">
        <w:rPr>
          <w:rFonts w:ascii="Times New Roman" w:hAnsi="Times New Roman" w:eastAsia="Times New Roman" w:cs="Times New Roman"/>
          <w:sz w:val="28"/>
        </w:rPr>
        <w:t>x</w:t>
      </w:r>
      <w:bookmarkStart w:name="_GoBack" w:id="0"/>
      <w:bookmarkEnd w:id="0"/>
      <w:r w:rsidRPr="00BB3B63">
        <w:rPr>
          <w:rFonts w:ascii="Times New Roman" w:hAnsi="Times New Roman" w:eastAsia="Times New Roman" w:cs="Times New Roman"/>
          <w:b/>
          <w:sz w:val="28"/>
        </w:rPr>
        <w:tab/>
      </w:r>
      <w:r w:rsidRPr="00BB3B63">
        <w:rPr>
          <w:rFonts w:ascii="Times New Roman" w:hAnsi="Times New Roman" w:eastAsia="Times New Roman" w:cs="Times New Roman"/>
          <w:sz w:val="28"/>
        </w:rPr>
        <w:t xml:space="preserve">       Prof. dr. ing. Tătar Mihai Olimpiu </w:t>
      </w:r>
    </w:p>
    <w:p w:rsidRPr="00BB3B63" w:rsidR="0070547B" w:rsidRDefault="0070547B" w14:paraId="13215299" w14:textId="3C7CC8B1"/>
    <w:p w:rsidRPr="00BB3B63" w:rsidR="00C16B1B" w:rsidRDefault="00C16B1B" w14:paraId="1A2BF81C" w14:textId="23D9FA6E"/>
    <w:p w:rsidRPr="00BB3B63" w:rsidR="00C16B1B" w:rsidRDefault="00C16B1B" w14:paraId="7C690089" w14:textId="634678E9"/>
    <w:p w:rsidRPr="00BB3B63" w:rsidR="00C16B1B" w:rsidRDefault="00C16B1B" w14:paraId="21996747" w14:textId="151BC019"/>
    <w:p w:rsidRPr="00BB3B63" w:rsidR="00C16B1B" w:rsidRDefault="00C16B1B" w14:paraId="64A5467D" w14:textId="338E0739"/>
    <w:p w:rsidRPr="00BB3B63" w:rsidR="00C16B1B" w:rsidRDefault="00C16B1B" w14:paraId="6AB7D911" w14:textId="2A0F4655"/>
    <w:p w:rsidRPr="00BB3B63" w:rsidR="00C16B1B" w:rsidRDefault="00C16B1B" w14:paraId="2709E699" w14:textId="41E04C81"/>
    <w:p w:rsidRPr="00BB3B63" w:rsidR="00C16B1B" w:rsidRDefault="00C16B1B" w14:paraId="54E3D14C" w14:textId="42E121AF"/>
    <w:p w:rsidRPr="00BB3B63" w:rsidR="00C16B1B" w:rsidRDefault="00C16B1B" w14:paraId="51D5FE94" w14:textId="199462F6"/>
    <w:p w:rsidRPr="00BB3B63" w:rsidR="00C16B1B" w:rsidRDefault="00C16B1B" w14:paraId="6CA5401F" w14:textId="1A99CD6A"/>
    <w:p w:rsidRPr="00BB3B63" w:rsidR="00C16B1B" w:rsidRDefault="00C16B1B" w14:paraId="196A2192" w14:textId="17968B26"/>
    <w:p w:rsidRPr="00BB3B63" w:rsidR="00C16B1B" w:rsidRDefault="00C16B1B" w14:paraId="0564F19F" w14:textId="0C9618D0"/>
    <w:p w:rsidRPr="00BB3B63" w:rsidR="00C16B1B" w:rsidRDefault="00C16B1B" w14:paraId="754291F1" w14:textId="15E5B51A"/>
    <w:p w:rsidRPr="00BB3B63" w:rsidR="00C16B1B" w:rsidRDefault="00C16B1B" w14:paraId="28616550" w14:textId="3B7870C0"/>
    <w:p w:rsidRPr="00BB3B63" w:rsidR="00C16B1B" w:rsidRDefault="00C16B1B" w14:paraId="168A428E" w14:textId="5127FC07"/>
    <w:p w:rsidRPr="00BB3B63" w:rsidR="00C16B1B" w:rsidRDefault="00C16B1B" w14:paraId="05FC8C76" w14:textId="44A53E45"/>
    <w:p w:rsidRPr="00BB3B63" w:rsidR="00C16B1B" w:rsidRDefault="00C16B1B" w14:paraId="1252A7C6" w14:textId="07FB0E15"/>
    <w:p w:rsidRPr="00BB3B63" w:rsidR="00C16B1B" w:rsidRDefault="00C16B1B" w14:paraId="4557E31E" w14:textId="57B0C52C"/>
    <w:p w:rsidRPr="00BB3B63" w:rsidR="00C16B1B" w:rsidRDefault="00C16B1B" w14:paraId="33890991" w14:textId="2B40DEB0"/>
    <w:p w:rsidRPr="00BB3B63" w:rsidR="00C16B1B" w:rsidRDefault="00C16B1B" w14:paraId="72ABC5B3" w14:textId="42CC53F8"/>
    <w:p w:rsidRPr="00BB3B63" w:rsidR="00C16B1B" w:rsidRDefault="00C16B1B" w14:paraId="33BE3952" w14:textId="23A9CBAB"/>
    <w:p w:rsidRPr="00BB3B63" w:rsidR="00C16B1B" w:rsidRDefault="00C16B1B" w14:paraId="43F72089" w14:textId="7AA7F132"/>
    <w:p w:rsidRPr="00BB3B63" w:rsidR="00C16B1B" w:rsidRDefault="00C16B1B" w14:paraId="17DD0BAB" w14:textId="16156661"/>
    <w:p w:rsidRPr="00BB3B63" w:rsidR="00C16B1B" w:rsidRDefault="00C16B1B" w14:paraId="4E05671C" w14:textId="40518F23"/>
    <w:p w:rsidRPr="00BB3B63" w:rsidR="00C16B1B" w:rsidRDefault="00C16B1B" w14:paraId="13ED161F" w14:textId="09766607"/>
    <w:p w:rsidRPr="00BB3B63" w:rsidR="00C16B1B" w:rsidRDefault="00C16B1B" w14:paraId="1E34C7F4" w14:textId="69E791F6"/>
    <w:p w:rsidRPr="00BB3B63" w:rsidR="00C16B1B" w:rsidRDefault="00C16B1B" w14:paraId="73D77EA7" w14:textId="2D22C946"/>
    <w:p w:rsidRPr="00BB3B63" w:rsidR="00C16B1B" w:rsidRDefault="00C16B1B" w14:paraId="2A905EF8" w14:textId="7F981014"/>
    <w:p w:rsidRPr="00BB3B63" w:rsidR="00C16B1B" w:rsidRDefault="00C16B1B" w14:paraId="07ADD41E" w14:textId="32AF3853"/>
    <w:p w:rsidRPr="00BB3B63" w:rsidR="00C16B1B" w:rsidRDefault="00C16B1B" w14:paraId="5DB19179" w14:textId="77777777">
      <w:pPr>
        <w:rPr>
          <w:rFonts w:ascii="Times New Roman" w:hAnsi="Times New Roman" w:cs="Times New Roman"/>
          <w:b/>
          <w:bCs/>
          <w:sz w:val="24"/>
          <w:szCs w:val="24"/>
          <w:shd w:val="clear" w:color="auto" w:fill="FAF9F8"/>
        </w:rPr>
      </w:pPr>
      <w:r w:rsidRPr="00BB3B63">
        <w:rPr>
          <w:rFonts w:ascii="Times New Roman" w:hAnsi="Times New Roman" w:cs="Times New Roman"/>
          <w:b/>
          <w:bCs/>
          <w:sz w:val="24"/>
          <w:szCs w:val="24"/>
          <w:shd w:val="clear" w:color="auto" w:fill="FAF9F8"/>
        </w:rPr>
        <w:lastRenderedPageBreak/>
        <w:t>Tema:</w:t>
      </w:r>
    </w:p>
    <w:p w:rsidRPr="00BB3B63" w:rsidR="00C16B1B" w:rsidRDefault="00C16B1B" w14:paraId="07108F30" w14:textId="5EFA8F17">
      <w:pPr>
        <w:rPr>
          <w:rFonts w:ascii="Times New Roman" w:hAnsi="Times New Roman" w:cs="Times New Roman"/>
          <w:sz w:val="24"/>
          <w:szCs w:val="24"/>
          <w:shd w:val="clear" w:color="auto" w:fill="FAF9F8"/>
        </w:rPr>
      </w:pPr>
      <w:r w:rsidRPr="00BB3B63">
        <w:rPr>
          <w:rFonts w:ascii="Times New Roman" w:hAnsi="Times New Roman" w:cs="Times New Roman"/>
          <w:sz w:val="24"/>
          <w:szCs w:val="24"/>
          <w:shd w:val="clear" w:color="auto" w:fill="FAF9F8"/>
        </w:rPr>
        <w:t>Proiectarea unui sistem mecanic ce are in componenta un reductor si un mecanism</w:t>
      </w:r>
      <w:r w:rsidRPr="00BB3B63" w:rsidR="00205C27">
        <w:rPr>
          <w:rFonts w:ascii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Pr="00BB3B63">
        <w:rPr>
          <w:rFonts w:ascii="Times New Roman" w:hAnsi="Times New Roman" w:cs="Times New Roman"/>
          <w:sz w:val="24"/>
          <w:szCs w:val="24"/>
          <w:shd w:val="clear" w:color="auto" w:fill="FAF9F8"/>
        </w:rPr>
        <w:t>pen</w:t>
      </w:r>
      <w:r w:rsidRPr="00BB3B63" w:rsidR="00205C27">
        <w:rPr>
          <w:rFonts w:ascii="Times New Roman" w:hAnsi="Times New Roman" w:cs="Times New Roman"/>
          <w:sz w:val="24"/>
          <w:szCs w:val="24"/>
          <w:shd w:val="clear" w:color="auto" w:fill="FAF9F8"/>
        </w:rPr>
        <w:t>t</w:t>
      </w:r>
      <w:r w:rsidRPr="00BB3B63">
        <w:rPr>
          <w:rFonts w:ascii="Times New Roman" w:hAnsi="Times New Roman" w:cs="Times New Roman"/>
          <w:sz w:val="24"/>
          <w:szCs w:val="24"/>
          <w:shd w:val="clear" w:color="auto" w:fill="FAF9F8"/>
        </w:rPr>
        <w:t>ru</w:t>
      </w:r>
      <w:r w:rsidRPr="00BB3B63" w:rsidR="00205C27">
        <w:rPr>
          <w:rFonts w:ascii="Times New Roman" w:hAnsi="Times New Roman" w:cs="Times New Roman"/>
          <w:sz w:val="24"/>
          <w:szCs w:val="24"/>
          <w:shd w:val="clear" w:color="auto" w:fill="FAF9F8"/>
        </w:rPr>
        <w:t xml:space="preserve"> </w:t>
      </w:r>
      <w:r w:rsidRPr="00BB3B63">
        <w:rPr>
          <w:rFonts w:ascii="Times New Roman" w:hAnsi="Times New Roman" w:cs="Times New Roman"/>
          <w:sz w:val="24"/>
          <w:szCs w:val="24"/>
          <w:shd w:val="clear" w:color="auto" w:fill="FAF9F8"/>
        </w:rPr>
        <w:t xml:space="preserve">transmiterea intermitenta a </w:t>
      </w:r>
      <w:r w:rsidRPr="00BB3B63" w:rsidR="00205C27">
        <w:rPr>
          <w:rFonts w:ascii="Times New Roman" w:hAnsi="Times New Roman" w:cs="Times New Roman"/>
          <w:sz w:val="24"/>
          <w:szCs w:val="24"/>
          <w:shd w:val="clear" w:color="auto" w:fill="FAF9F8"/>
        </w:rPr>
        <w:t>mișcării</w:t>
      </w:r>
      <w:r w:rsidRPr="00BB3B63">
        <w:rPr>
          <w:rFonts w:ascii="Times New Roman" w:hAnsi="Times New Roman" w:cs="Times New Roman"/>
          <w:sz w:val="24"/>
          <w:szCs w:val="24"/>
          <w:shd w:val="clear" w:color="auto" w:fill="FAF9F8"/>
        </w:rPr>
        <w:t>.</w:t>
      </w:r>
    </w:p>
    <w:p w:rsidRPr="00BB3B63" w:rsidR="00205C27" w:rsidRDefault="00205C27" w14:paraId="4D505CDE" w14:textId="1EC309C9">
      <w:pPr>
        <w:rPr>
          <w:rFonts w:ascii="Arial" w:hAnsi="Arial" w:cs="Arial"/>
          <w:sz w:val="24"/>
          <w:szCs w:val="24"/>
          <w:shd w:val="clear" w:color="auto" w:fill="FAF9F8"/>
        </w:rPr>
      </w:pPr>
    </w:p>
    <w:p w:rsidRPr="00BB3B63" w:rsidR="00205C27" w:rsidRDefault="00205C27" w14:paraId="3B5B1865" w14:textId="77777777">
      <w:pPr>
        <w:rPr>
          <w:rFonts w:ascii="Arial" w:hAnsi="Arial" w:cs="Arial"/>
          <w:sz w:val="24"/>
          <w:szCs w:val="24"/>
          <w:shd w:val="clear" w:color="auto" w:fill="FAF9F8"/>
        </w:rPr>
      </w:pPr>
    </w:p>
    <w:p w:rsidRPr="00BB3B63" w:rsidR="00205C27" w:rsidRDefault="00205C27" w14:paraId="7DB7E1D5" w14:textId="59CA2F9C">
      <w:pPr>
        <w:rPr>
          <w:sz w:val="20"/>
          <w:szCs w:val="20"/>
        </w:rPr>
      </w:pPr>
      <w:r w:rsidR="00205C27">
        <w:drawing>
          <wp:inline wp14:editId="56428798" wp14:anchorId="557715AB">
            <wp:extent cx="5943600" cy="6615108"/>
            <wp:effectExtent l="0" t="0" r="0" b="0"/>
            <wp:docPr id="26" name="Picture 26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Picture 26"/>
                    <pic:cNvPicPr/>
                  </pic:nvPicPr>
                  <pic:blipFill>
                    <a:blip r:embed="R756f918d19df40d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6615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B3B63" w:rsidR="00205C27" w:rsidP="00205C27" w:rsidRDefault="00205C27" w14:paraId="272DF54B" w14:textId="77777777">
      <w:pPr>
        <w:spacing w:after="176"/>
      </w:pPr>
      <w:r w:rsidRPr="00BB3B63">
        <w:rPr>
          <w:rFonts w:ascii="Calibri" w:hAnsi="Calibri" w:eastAsia="Calibri" w:cs="Calibri"/>
          <w:b/>
        </w:rPr>
        <w:lastRenderedPageBreak/>
        <w:t>Structura proiectului</w:t>
      </w:r>
      <w:r w:rsidRPr="00BB3B63">
        <w:t xml:space="preserve">:  </w:t>
      </w:r>
    </w:p>
    <w:p w:rsidRPr="00BB3B63" w:rsidR="00205C27" w:rsidP="00205C27" w:rsidRDefault="00205C27" w14:paraId="2928044E" w14:textId="77777777">
      <w:pPr>
        <w:tabs>
          <w:tab w:val="center" w:pos="1467"/>
        </w:tabs>
        <w:spacing w:after="203"/>
        <w:ind w:left="-15"/>
      </w:pPr>
      <w:r w:rsidRPr="00BB3B63">
        <w:t xml:space="preserve"> </w:t>
      </w:r>
      <w:r w:rsidRPr="00BB3B63">
        <w:tab/>
      </w:r>
      <w:r w:rsidRPr="00BB3B63">
        <w:rPr>
          <w:color w:val="0070C0"/>
        </w:rPr>
        <w:t>-</w:t>
      </w:r>
      <w:r w:rsidRPr="00BB3B63">
        <w:t xml:space="preserve"> </w:t>
      </w:r>
      <w:r w:rsidRPr="00BB3B63">
        <w:rPr>
          <w:rFonts w:ascii="Calibri" w:hAnsi="Calibri" w:eastAsia="Calibri" w:cs="Calibri"/>
          <w:b/>
          <w:i/>
          <w:color w:val="0070C0"/>
        </w:rPr>
        <w:t>Reductorul</w:t>
      </w:r>
      <w:r w:rsidRPr="00BB3B63">
        <w:rPr>
          <w:rFonts w:ascii="Calibri" w:hAnsi="Calibri" w:eastAsia="Calibri" w:cs="Calibri"/>
          <w:b/>
          <w:color w:val="0070C0"/>
        </w:rPr>
        <w:t>:</w:t>
      </w:r>
      <w:r w:rsidRPr="00BB3B63">
        <w:rPr>
          <w:rFonts w:ascii="Calibri" w:hAnsi="Calibri" w:eastAsia="Calibri" w:cs="Calibri"/>
          <w:b/>
        </w:rPr>
        <w:t xml:space="preserve"> </w:t>
      </w:r>
    </w:p>
    <w:p w:rsidRPr="00BB3B63" w:rsidR="00205C27" w:rsidP="00205C27" w:rsidRDefault="00205C27" w14:paraId="7F39F7CD" w14:textId="6354CDC9">
      <w:pPr>
        <w:numPr>
          <w:ilvl w:val="0"/>
          <w:numId w:val="1"/>
        </w:numPr>
        <w:spacing w:after="5" w:line="258" w:lineRule="auto"/>
        <w:ind w:hanging="360"/>
      </w:pPr>
      <w:r w:rsidRPr="00BB3B63">
        <w:t xml:space="preserve">Calculul elementelor geometrice ale angrenajului cilindric cu </w:t>
      </w:r>
      <w:r w:rsidRPr="00BB3B63" w:rsidR="00BB3B63">
        <w:t>dinți</w:t>
      </w:r>
      <w:r w:rsidRPr="00BB3B63">
        <w:t xml:space="preserve"> </w:t>
      </w:r>
      <w:r w:rsidRPr="00BB3B63" w:rsidR="00BB3B63">
        <w:t>drepți</w:t>
      </w:r>
      <w:r w:rsidRPr="00BB3B63">
        <w:t xml:space="preserve">  </w:t>
      </w:r>
      <w:r w:rsidRPr="00BB3B63" w:rsidR="00BB3B63">
        <w:t>cunoscând</w:t>
      </w:r>
      <w:r w:rsidRPr="00BB3B63">
        <w:t xml:space="preserve">-se: </w:t>
      </w:r>
    </w:p>
    <w:p w:rsidRPr="00BB3B63" w:rsidR="00205C27" w:rsidP="00205C27" w:rsidRDefault="00BB3B63" w14:paraId="6DE48102" w14:textId="152ACCFC">
      <w:pPr>
        <w:numPr>
          <w:ilvl w:val="2"/>
          <w:numId w:val="2"/>
        </w:numPr>
        <w:spacing w:after="5" w:line="258" w:lineRule="auto"/>
        <w:ind w:hanging="149"/>
      </w:pPr>
      <w:r w:rsidRPr="00BB3B63">
        <w:t>numărul</w:t>
      </w:r>
      <w:r w:rsidRPr="00BB3B63" w:rsidR="00205C27">
        <w:t xml:space="preserve"> de ordine al studentului din catalog: </w:t>
      </w:r>
      <w:r w:rsidRPr="00BB3B63" w:rsidR="00205C27">
        <w:rPr>
          <w:rFonts w:ascii="Calibri" w:hAnsi="Calibri" w:eastAsia="Calibri" w:cs="Calibri"/>
          <w:i/>
        </w:rPr>
        <w:t>i</w:t>
      </w:r>
      <w:r w:rsidRPr="00BB3B63" w:rsidR="00205C27">
        <w:t xml:space="preserve"> = ... ; </w:t>
      </w:r>
    </w:p>
    <w:p w:rsidRPr="00BB3B63" w:rsidR="00205C27" w:rsidP="00205C27" w:rsidRDefault="00BB3B63" w14:paraId="72362E92" w14:textId="660C55CC">
      <w:pPr>
        <w:numPr>
          <w:ilvl w:val="2"/>
          <w:numId w:val="2"/>
        </w:numPr>
        <w:spacing w:after="5" w:line="258" w:lineRule="auto"/>
        <w:ind w:hanging="149"/>
      </w:pPr>
      <w:r w:rsidRPr="00BB3B63">
        <w:t>turația</w:t>
      </w:r>
      <w:r w:rsidRPr="00BB3B63" w:rsidR="00205C27">
        <w:t xml:space="preserve"> motorului de antrenare: </w:t>
      </w:r>
      <w:r w:rsidRPr="00BB3B63" w:rsidR="00205C27">
        <w:rPr>
          <w:rFonts w:ascii="Calibri" w:hAnsi="Calibri" w:eastAsia="Calibri" w:cs="Calibri"/>
          <w:i/>
        </w:rPr>
        <w:t>n</w:t>
      </w:r>
      <w:r w:rsidRPr="00BB3B63" w:rsidR="00205C27">
        <w:rPr>
          <w:rFonts w:ascii="Calibri" w:hAnsi="Calibri" w:eastAsia="Calibri" w:cs="Calibri"/>
          <w:i/>
          <w:vertAlign w:val="subscript"/>
        </w:rPr>
        <w:t xml:space="preserve">m </w:t>
      </w:r>
      <w:r w:rsidRPr="00BB3B63" w:rsidR="00205C27">
        <w:rPr>
          <w:rFonts w:ascii="Calibri" w:hAnsi="Calibri" w:eastAsia="Calibri" w:cs="Calibri"/>
          <w:i/>
        </w:rPr>
        <w:t>= n</w:t>
      </w:r>
      <w:r w:rsidRPr="00BB3B63" w:rsidR="00205C27">
        <w:rPr>
          <w:rFonts w:ascii="Calibri" w:hAnsi="Calibri" w:eastAsia="Calibri" w:cs="Calibri"/>
          <w:i/>
          <w:vertAlign w:val="subscript"/>
        </w:rPr>
        <w:t xml:space="preserve">1 </w:t>
      </w:r>
      <w:r w:rsidRPr="00BB3B63" w:rsidR="00205C27">
        <w:rPr>
          <w:rFonts w:ascii="Calibri" w:hAnsi="Calibri" w:eastAsia="Calibri" w:cs="Calibri"/>
          <w:i/>
        </w:rPr>
        <w:t>= ... [rot/min]</w:t>
      </w:r>
      <w:r w:rsidRPr="00BB3B63" w:rsidR="00205C27">
        <w:t xml:space="preserve">; </w:t>
      </w:r>
    </w:p>
    <w:p w:rsidRPr="00BB3B63" w:rsidR="00205C27" w:rsidP="00205C27" w:rsidRDefault="00205C27" w14:paraId="23A59931" w14:textId="77777777">
      <w:pPr>
        <w:numPr>
          <w:ilvl w:val="2"/>
          <w:numId w:val="2"/>
        </w:numPr>
        <w:spacing w:after="5" w:line="258" w:lineRule="auto"/>
        <w:ind w:hanging="149"/>
      </w:pPr>
      <w:r w:rsidRPr="00BB3B63">
        <w:t xml:space="preserve">modulul </w:t>
      </w:r>
      <w:r w:rsidRPr="00BB3B63">
        <w:rPr>
          <w:rFonts w:ascii="Calibri" w:hAnsi="Calibri" w:eastAsia="Calibri" w:cs="Calibri"/>
          <w:i/>
        </w:rPr>
        <w:t>m</w:t>
      </w:r>
      <w:r w:rsidRPr="00BB3B63">
        <w:t xml:space="preserve"> = ... [mm]; </w:t>
      </w:r>
    </w:p>
    <w:p w:rsidRPr="00BB3B63" w:rsidR="00205C27" w:rsidP="00205C27" w:rsidRDefault="00205C27" w14:paraId="22F2B3E9" w14:textId="3D935BF3">
      <w:pPr>
        <w:numPr>
          <w:ilvl w:val="2"/>
          <w:numId w:val="2"/>
        </w:numPr>
        <w:spacing w:after="5" w:line="258" w:lineRule="auto"/>
        <w:ind w:hanging="149"/>
      </w:pPr>
      <w:r w:rsidRPr="00BB3B63">
        <w:t xml:space="preserve">numerele de </w:t>
      </w:r>
      <w:r w:rsidRPr="00BB3B63" w:rsidR="00BB3B63">
        <w:t>dinți</w:t>
      </w:r>
      <w:r w:rsidRPr="00BB3B63">
        <w:t xml:space="preserve"> ale </w:t>
      </w:r>
      <w:r w:rsidRPr="00BB3B63" w:rsidR="00BB3B63">
        <w:t>roților</w:t>
      </w:r>
      <w:r w:rsidRPr="00BB3B63">
        <w:t xml:space="preserve"> </w:t>
      </w:r>
      <w:r w:rsidRPr="00BB3B63" w:rsidR="00BB3B63">
        <w:t>dințate</w:t>
      </w:r>
      <w:r w:rsidRPr="00BB3B63">
        <w:t xml:space="preserve">: </w:t>
      </w:r>
    </w:p>
    <w:p w:rsidRPr="00BB3B63" w:rsidR="00205C27" w:rsidP="00205C27" w:rsidRDefault="00205C27" w14:paraId="53ECB395" w14:textId="77777777">
      <w:pPr>
        <w:numPr>
          <w:ilvl w:val="2"/>
          <w:numId w:val="2"/>
        </w:numPr>
        <w:spacing w:after="0"/>
        <w:ind w:hanging="149"/>
      </w:pPr>
      <w:r w:rsidRPr="00BB3B63">
        <w:rPr>
          <w:rFonts w:ascii="Calibri" w:hAnsi="Calibri" w:eastAsia="Calibri" w:cs="Calibri"/>
          <w:i/>
        </w:rPr>
        <w:t>z</w:t>
      </w:r>
      <w:r w:rsidRPr="00BB3B63">
        <w:rPr>
          <w:rFonts w:ascii="Calibri" w:hAnsi="Calibri" w:eastAsia="Calibri" w:cs="Calibri"/>
          <w:i/>
          <w:vertAlign w:val="subscript"/>
        </w:rPr>
        <w:t xml:space="preserve">1 </w:t>
      </w:r>
      <w:r w:rsidRPr="00BB3B63">
        <w:rPr>
          <w:rFonts w:ascii="Calibri" w:hAnsi="Calibri" w:eastAsia="Calibri" w:cs="Calibri"/>
          <w:i/>
        </w:rPr>
        <w:t xml:space="preserve">= ..... ; </w:t>
      </w:r>
    </w:p>
    <w:p w:rsidRPr="00BB3B63" w:rsidR="00205C27" w:rsidP="00205C27" w:rsidRDefault="00205C27" w14:paraId="3AB22EF9" w14:textId="77777777">
      <w:pPr>
        <w:numPr>
          <w:ilvl w:val="2"/>
          <w:numId w:val="2"/>
        </w:numPr>
        <w:spacing w:after="35"/>
        <w:ind w:hanging="149"/>
      </w:pPr>
      <w:r w:rsidRPr="00BB3B63">
        <w:rPr>
          <w:rFonts w:ascii="Calibri" w:hAnsi="Calibri" w:eastAsia="Calibri" w:cs="Calibri"/>
          <w:i/>
        </w:rPr>
        <w:t>z</w:t>
      </w:r>
      <w:r w:rsidRPr="00BB3B63">
        <w:rPr>
          <w:rFonts w:ascii="Calibri" w:hAnsi="Calibri" w:eastAsia="Calibri" w:cs="Calibri"/>
          <w:i/>
          <w:vertAlign w:val="subscript"/>
        </w:rPr>
        <w:t xml:space="preserve">2 </w:t>
      </w:r>
      <w:r w:rsidRPr="00BB3B63">
        <w:rPr>
          <w:rFonts w:ascii="Calibri" w:hAnsi="Calibri" w:eastAsia="Calibri" w:cs="Calibri"/>
          <w:i/>
        </w:rPr>
        <w:t xml:space="preserve">= .... ; </w:t>
      </w:r>
    </w:p>
    <w:p w:rsidRPr="00BB3B63" w:rsidR="00205C27" w:rsidP="00205C27" w:rsidRDefault="00205C27" w14:paraId="60C0EA1C" w14:textId="77777777">
      <w:pPr>
        <w:numPr>
          <w:ilvl w:val="0"/>
          <w:numId w:val="1"/>
        </w:numPr>
        <w:spacing w:after="5" w:line="258" w:lineRule="auto"/>
        <w:ind w:hanging="360"/>
      </w:pPr>
      <w:r w:rsidRPr="00BB3B63">
        <w:t xml:space="preserve">Desen </w:t>
      </w:r>
    </w:p>
    <w:p w:rsidRPr="00BB3B63" w:rsidR="00205C27" w:rsidP="00205C27" w:rsidRDefault="00205C27" w14:paraId="63E22456" w14:textId="77777777">
      <w:pPr>
        <w:spacing w:after="0"/>
        <w:ind w:left="720"/>
      </w:pPr>
      <w:r w:rsidRPr="00BB3B63">
        <w:rPr>
          <w:rFonts w:ascii="Calibri" w:hAnsi="Calibri" w:eastAsia="Calibri" w:cs="Calibri"/>
          <w:i/>
        </w:rPr>
        <w:t xml:space="preserve"> </w:t>
      </w:r>
    </w:p>
    <w:p w:rsidRPr="00BB3B63" w:rsidR="00205C27" w:rsidP="00205C27" w:rsidRDefault="00205C27" w14:paraId="7598F438" w14:textId="621A85AE">
      <w:pPr>
        <w:spacing w:after="0"/>
        <w:ind w:left="730"/>
      </w:pPr>
      <w:r w:rsidRPr="00BB3B63">
        <w:rPr>
          <w:rFonts w:ascii="Calibri" w:hAnsi="Calibri" w:eastAsia="Calibri" w:cs="Calibri"/>
          <w:b/>
          <w:i/>
          <w:color w:val="0070C0"/>
        </w:rPr>
        <w:t xml:space="preserve">- Mecanismul pentru transmiterea intermitenta a </w:t>
      </w:r>
      <w:r w:rsidRPr="00BB3B63" w:rsidR="00BB3B63">
        <w:rPr>
          <w:rFonts w:ascii="Calibri" w:hAnsi="Calibri" w:eastAsia="Calibri" w:cs="Calibri"/>
          <w:b/>
          <w:i/>
          <w:color w:val="0070C0"/>
        </w:rPr>
        <w:t>mișcării</w:t>
      </w:r>
      <w:r w:rsidRPr="00BB3B63">
        <w:rPr>
          <w:rFonts w:ascii="Calibri" w:hAnsi="Calibri" w:eastAsia="Calibri" w:cs="Calibri"/>
          <w:b/>
          <w:i/>
          <w:color w:val="0070C0"/>
        </w:rPr>
        <w:t xml:space="preserve">: </w:t>
      </w:r>
    </w:p>
    <w:p w:rsidRPr="00BB3B63" w:rsidR="00205C27" w:rsidP="00205C27" w:rsidRDefault="00205C27" w14:paraId="07DE07A7" w14:textId="77777777">
      <w:pPr>
        <w:spacing w:after="42"/>
        <w:ind w:left="720"/>
      </w:pPr>
      <w:r w:rsidRPr="00BB3B63">
        <w:t xml:space="preserve"> </w:t>
      </w:r>
    </w:p>
    <w:p w:rsidRPr="00BB3B63" w:rsidR="00205C27" w:rsidP="00205C27" w:rsidRDefault="00205C27" w14:paraId="6BD83628" w14:textId="77777777">
      <w:pPr>
        <w:numPr>
          <w:ilvl w:val="0"/>
          <w:numId w:val="1"/>
        </w:numPr>
        <w:spacing w:after="5" w:line="258" w:lineRule="auto"/>
        <w:ind w:hanging="360"/>
      </w:pPr>
      <w:r w:rsidRPr="00BB3B63">
        <w:t xml:space="preserve">Elemente teoretice si de calcul. Cinematica mecanismului Se cunosc:  </w:t>
      </w:r>
    </w:p>
    <w:p w:rsidRPr="00BB3B63" w:rsidR="00205C27" w:rsidP="00205C27" w:rsidRDefault="00BB3B63" w14:paraId="60A287FA" w14:textId="6114FFCB">
      <w:pPr>
        <w:numPr>
          <w:ilvl w:val="1"/>
          <w:numId w:val="3"/>
        </w:numPr>
        <w:spacing w:after="5" w:line="258" w:lineRule="auto"/>
        <w:ind w:hanging="360"/>
      </w:pPr>
      <w:r w:rsidRPr="00BB3B63">
        <w:t>turația</w:t>
      </w:r>
      <w:r w:rsidRPr="00BB3B63" w:rsidR="00205C27">
        <w:t xml:space="preserve"> elementului de antrenare/</w:t>
      </w:r>
      <w:r w:rsidRPr="00BB3B63">
        <w:t>conducător</w:t>
      </w:r>
      <w:r w:rsidRPr="00BB3B63" w:rsidR="00205C27">
        <w:t xml:space="preserve">  (n</w:t>
      </w:r>
      <w:r w:rsidRPr="00BB3B63" w:rsidR="00205C27">
        <w:rPr>
          <w:vertAlign w:val="subscript"/>
        </w:rPr>
        <w:t>3</w:t>
      </w:r>
      <w:r w:rsidRPr="00BB3B63" w:rsidR="00205C27">
        <w:t xml:space="preserve"> = n</w:t>
      </w:r>
      <w:r w:rsidRPr="00BB3B63" w:rsidR="00205C27">
        <w:rPr>
          <w:vertAlign w:val="subscript"/>
        </w:rPr>
        <w:t>2</w:t>
      </w:r>
      <w:r w:rsidRPr="00BB3B63" w:rsidR="00205C27">
        <w:t xml:space="preserve"> = ....);  </w:t>
      </w:r>
    </w:p>
    <w:p w:rsidRPr="00BB3B63" w:rsidR="00205C27" w:rsidP="00205C27" w:rsidRDefault="00BB3B63" w14:paraId="56476DF1" w14:textId="55A28BFD">
      <w:pPr>
        <w:numPr>
          <w:ilvl w:val="1"/>
          <w:numId w:val="3"/>
        </w:numPr>
        <w:spacing w:after="5" w:line="258" w:lineRule="auto"/>
        <w:ind w:hanging="360"/>
      </w:pPr>
      <w:r w:rsidRPr="00BB3B63">
        <w:t>numărul</w:t>
      </w:r>
      <w:r w:rsidRPr="00BB3B63" w:rsidR="00205C27">
        <w:t xml:space="preserve"> de antrenori: n</w:t>
      </w:r>
      <w:r w:rsidRPr="00BB3B63" w:rsidR="00205C27">
        <w:rPr>
          <w:vertAlign w:val="subscript"/>
        </w:rPr>
        <w:t>a</w:t>
      </w:r>
      <w:r w:rsidRPr="00BB3B63" w:rsidR="00205C27">
        <w:t xml:space="preserve"> = ...; </w:t>
      </w:r>
    </w:p>
    <w:p w:rsidRPr="00BB3B63" w:rsidR="00205C27" w:rsidP="00205C27" w:rsidRDefault="00BB3B63" w14:paraId="0D519484" w14:textId="7BA1A530">
      <w:pPr>
        <w:numPr>
          <w:ilvl w:val="1"/>
          <w:numId w:val="3"/>
        </w:numPr>
        <w:spacing w:after="5" w:line="258" w:lineRule="auto"/>
        <w:ind w:hanging="360"/>
      </w:pPr>
      <w:r w:rsidRPr="00BB3B63">
        <w:t>numărul</w:t>
      </w:r>
      <w:r w:rsidRPr="00BB3B63" w:rsidR="00205C27">
        <w:t xml:space="preserve"> de canale ale Crucii de Malta: z = ....;  </w:t>
      </w:r>
    </w:p>
    <w:p w:rsidRPr="00BB3B63" w:rsidR="00205C27" w:rsidP="00205C27" w:rsidRDefault="00205C27" w14:paraId="0DBB36E4" w14:textId="04197F65">
      <w:pPr>
        <w:numPr>
          <w:ilvl w:val="1"/>
          <w:numId w:val="3"/>
        </w:numPr>
        <w:spacing w:after="40" w:line="258" w:lineRule="auto"/>
        <w:ind w:hanging="360"/>
      </w:pPr>
      <w:r w:rsidRPr="00BB3B63">
        <w:t xml:space="preserve">distanta dintre centrele de </w:t>
      </w:r>
      <w:r w:rsidRPr="00BB3B63" w:rsidR="00BB3B63">
        <w:t>rotație</w:t>
      </w:r>
      <w:r w:rsidRPr="00BB3B63">
        <w:t xml:space="preserve"> (O</w:t>
      </w:r>
      <w:r w:rsidRPr="00BB3B63">
        <w:rPr>
          <w:vertAlign w:val="subscript"/>
        </w:rPr>
        <w:t>3</w:t>
      </w:r>
      <w:r w:rsidRPr="00BB3B63">
        <w:t>O</w:t>
      </w:r>
      <w:r w:rsidRPr="00BB3B63">
        <w:rPr>
          <w:vertAlign w:val="subscript"/>
        </w:rPr>
        <w:t>4</w:t>
      </w:r>
      <w:r w:rsidRPr="00BB3B63">
        <w:t xml:space="preserve">): L = .... [mm]    </w:t>
      </w:r>
    </w:p>
    <w:p w:rsidRPr="00BB3B63" w:rsidR="00205C27" w:rsidP="00205C27" w:rsidRDefault="00205C27" w14:paraId="62357F60" w14:textId="77777777">
      <w:pPr>
        <w:numPr>
          <w:ilvl w:val="0"/>
          <w:numId w:val="1"/>
        </w:numPr>
        <w:spacing w:after="44" w:line="258" w:lineRule="auto"/>
        <w:ind w:hanging="360"/>
      </w:pPr>
      <w:r w:rsidRPr="00BB3B63">
        <w:t xml:space="preserve">Desen mecanism </w:t>
      </w:r>
    </w:p>
    <w:p w:rsidRPr="00BB3B63" w:rsidR="00205C27" w:rsidP="00205C27" w:rsidRDefault="00205C27" w14:paraId="396468B5" w14:textId="6948EA30">
      <w:pPr>
        <w:numPr>
          <w:ilvl w:val="0"/>
          <w:numId w:val="1"/>
        </w:numPr>
        <w:spacing w:after="0"/>
        <w:ind w:hanging="360"/>
      </w:pPr>
      <w:r w:rsidRPr="00BB3B63">
        <w:t xml:space="preserve">Diagrama de </w:t>
      </w:r>
      <w:r w:rsidRPr="00BB3B63" w:rsidR="00BB3B63">
        <w:t>variație</w:t>
      </w:r>
      <w:r w:rsidRPr="00BB3B63">
        <w:t xml:space="preserve"> a </w:t>
      </w:r>
      <w:r w:rsidRPr="00BB3B63">
        <w:rPr>
          <w:rFonts w:ascii="Calibri" w:hAnsi="Calibri" w:eastAsia="Calibri" w:cs="Calibri"/>
          <w:i/>
        </w:rPr>
        <w:t>vitezei unghiulare</w:t>
      </w:r>
      <w:r w:rsidRPr="00BB3B63">
        <w:t xml:space="preserve"> si </w:t>
      </w:r>
      <w:r w:rsidRPr="00BB3B63">
        <w:rPr>
          <w:rFonts w:ascii="Calibri" w:hAnsi="Calibri" w:eastAsia="Calibri" w:cs="Calibri"/>
          <w:i/>
        </w:rPr>
        <w:t xml:space="preserve">a </w:t>
      </w:r>
      <w:r w:rsidRPr="00BB3B63" w:rsidR="00BB3B63">
        <w:rPr>
          <w:rFonts w:ascii="Calibri" w:hAnsi="Calibri" w:eastAsia="Calibri" w:cs="Calibri"/>
          <w:i/>
        </w:rPr>
        <w:t>accelerației</w:t>
      </w:r>
      <w:r w:rsidRPr="00BB3B63">
        <w:rPr>
          <w:rFonts w:ascii="Calibri" w:hAnsi="Calibri" w:eastAsia="Calibri" w:cs="Calibri"/>
          <w:i/>
        </w:rPr>
        <w:t xml:space="preserve"> unghiulare</w:t>
      </w:r>
      <w:r w:rsidRPr="00BB3B63">
        <w:t xml:space="preserve"> la </w:t>
      </w:r>
    </w:p>
    <w:p w:rsidRPr="00BB3B63" w:rsidR="00205C27" w:rsidP="00205C27" w:rsidRDefault="00205C27" w14:paraId="5C11B1A2" w14:textId="77777777">
      <w:pPr>
        <w:ind w:left="730"/>
      </w:pPr>
      <w:r w:rsidRPr="00BB3B63">
        <w:t xml:space="preserve">Crucea de Malta </w:t>
      </w:r>
    </w:p>
    <w:p w:rsidRPr="00BB3B63" w:rsidR="00205C27" w:rsidP="00205C27" w:rsidRDefault="00205C27" w14:paraId="2DD87170" w14:textId="77777777">
      <w:pPr>
        <w:spacing w:after="41"/>
        <w:ind w:left="720"/>
      </w:pPr>
      <w:r w:rsidRPr="00BB3B63">
        <w:t xml:space="preserve"> </w:t>
      </w:r>
    </w:p>
    <w:p w:rsidRPr="00BB3B63" w:rsidR="00205C27" w:rsidP="00205C27" w:rsidRDefault="00205C27" w14:paraId="6384AA81" w14:textId="77777777">
      <w:pPr>
        <w:numPr>
          <w:ilvl w:val="0"/>
          <w:numId w:val="1"/>
        </w:numPr>
        <w:spacing w:after="5" w:line="258" w:lineRule="auto"/>
        <w:ind w:hanging="360"/>
      </w:pPr>
      <w:r w:rsidRPr="00BB3B63">
        <w:t xml:space="preserve">Bibliografie </w:t>
      </w:r>
    </w:p>
    <w:p w:rsidRPr="00BB3B63" w:rsidR="00205C27" w:rsidRDefault="00205C27" w14:paraId="3C91554E" w14:textId="738E0860">
      <w:pPr>
        <w:rPr>
          <w:sz w:val="20"/>
          <w:szCs w:val="20"/>
        </w:rPr>
      </w:pPr>
    </w:p>
    <w:p w:rsidRPr="00BB3B63" w:rsidR="00205C27" w:rsidRDefault="00205C27" w14:paraId="2AE45232" w14:textId="143223CE">
      <w:pPr>
        <w:rPr>
          <w:sz w:val="20"/>
          <w:szCs w:val="20"/>
        </w:rPr>
      </w:pPr>
    </w:p>
    <w:p w:rsidRPr="00BB3B63" w:rsidR="00205C27" w:rsidRDefault="00205C27" w14:paraId="62944EEE" w14:textId="6EA4EA08">
      <w:pPr>
        <w:rPr>
          <w:sz w:val="20"/>
          <w:szCs w:val="20"/>
        </w:rPr>
      </w:pPr>
    </w:p>
    <w:p w:rsidRPr="00BB3B63" w:rsidR="00205C27" w:rsidRDefault="00205C27" w14:paraId="47B3327C" w14:textId="40A4A95F">
      <w:pPr>
        <w:rPr>
          <w:sz w:val="20"/>
          <w:szCs w:val="20"/>
        </w:rPr>
      </w:pPr>
    </w:p>
    <w:p w:rsidRPr="00BB3B63" w:rsidR="00205C27" w:rsidRDefault="00205C27" w14:paraId="080271B0" w14:textId="60D02E0C">
      <w:pPr>
        <w:rPr>
          <w:sz w:val="20"/>
          <w:szCs w:val="20"/>
        </w:rPr>
      </w:pPr>
    </w:p>
    <w:p w:rsidRPr="00BB3B63" w:rsidR="00205C27" w:rsidRDefault="00205C27" w14:paraId="2D837CA5" w14:textId="28518A34">
      <w:pPr>
        <w:rPr>
          <w:sz w:val="20"/>
          <w:szCs w:val="20"/>
        </w:rPr>
      </w:pPr>
    </w:p>
    <w:p w:rsidRPr="00BB3B63" w:rsidR="00205C27" w:rsidRDefault="00205C27" w14:paraId="5B2FB293" w14:textId="4FE28865">
      <w:pPr>
        <w:rPr>
          <w:sz w:val="20"/>
          <w:szCs w:val="20"/>
        </w:rPr>
      </w:pPr>
    </w:p>
    <w:p w:rsidRPr="00BB3B63" w:rsidR="00205C27" w:rsidRDefault="00205C27" w14:paraId="4097601C" w14:textId="0A4EEEB6">
      <w:pPr>
        <w:rPr>
          <w:sz w:val="20"/>
          <w:szCs w:val="20"/>
        </w:rPr>
      </w:pPr>
    </w:p>
    <w:p w:rsidRPr="00BB3B63" w:rsidR="00205C27" w:rsidRDefault="00205C27" w14:paraId="11287C1C" w14:textId="592DF64B">
      <w:pPr>
        <w:rPr>
          <w:sz w:val="20"/>
          <w:szCs w:val="20"/>
        </w:rPr>
      </w:pPr>
    </w:p>
    <w:p w:rsidRPr="00BB3B63" w:rsidR="00205C27" w:rsidRDefault="00205C27" w14:paraId="534E76F5" w14:textId="04367B6F">
      <w:pPr>
        <w:rPr>
          <w:sz w:val="20"/>
          <w:szCs w:val="20"/>
        </w:rPr>
      </w:pPr>
    </w:p>
    <w:p w:rsidRPr="00BB3B63" w:rsidR="00205C27" w:rsidRDefault="00205C27" w14:paraId="392A106A" w14:textId="1DC48A1A">
      <w:pPr>
        <w:rPr>
          <w:sz w:val="20"/>
          <w:szCs w:val="20"/>
        </w:rPr>
      </w:pPr>
    </w:p>
    <w:p w:rsidRPr="00BB3B63" w:rsidR="00BB3B63" w:rsidP="00BB3B63" w:rsidRDefault="00BB3B63" w14:paraId="6B6FFE13" w14:textId="1AF077BB">
      <w:pPr>
        <w:pStyle w:val="ListParagraph"/>
        <w:numPr>
          <w:ilvl w:val="0"/>
          <w:numId w:val="4"/>
        </w:num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B3B63">
        <w:rPr>
          <w:rFonts w:ascii="Times New Roman" w:hAnsi="Times New Roman" w:cs="Times New Roman"/>
          <w:b/>
          <w:bCs/>
          <w:i/>
          <w:iCs/>
          <w:sz w:val="28"/>
          <w:szCs w:val="28"/>
        </w:rPr>
        <w:lastRenderedPageBreak/>
        <w:t xml:space="preserve">Calculul elementelor geometrice ale angrenajului cilindric cu dinți drepți  </w:t>
      </w:r>
    </w:p>
    <w:p w:rsidR="00BB3B63" w:rsidP="00BB3B63" w:rsidRDefault="00BB3B63" w14:paraId="162E0665" w14:textId="7EB812C6">
      <w:pPr>
        <w:pStyle w:val="ListParagraph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p w:rsidR="00BB3B63" w:rsidP="00BB3B63" w:rsidRDefault="00BB3B63" w14:paraId="6B75420B" w14:textId="30A77F34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Pr="00BB3B63" w:rsidR="00BB3B63" w:rsidP="00BB3B63" w:rsidRDefault="00BB3B63" w14:paraId="32E36D78" w14:textId="07EFE589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B3B63">
        <w:rPr>
          <w:rFonts w:ascii="Times New Roman" w:hAnsi="Times New Roman" w:cs="Times New Roman"/>
          <w:sz w:val="24"/>
          <w:szCs w:val="24"/>
        </w:rPr>
        <w:t>-</w:t>
      </w:r>
      <w:r w:rsidRPr="00BB3B63">
        <w:rPr>
          <w:rFonts w:ascii="Times New Roman" w:hAnsi="Times New Roman" w:cs="Times New Roman"/>
          <w:sz w:val="24"/>
          <w:szCs w:val="24"/>
        </w:rPr>
        <w:tab/>
      </w:r>
      <w:r w:rsidRPr="00BB3B63">
        <w:rPr>
          <w:rFonts w:ascii="Times New Roman" w:hAnsi="Times New Roman" w:cs="Times New Roman"/>
          <w:sz w:val="24"/>
          <w:szCs w:val="24"/>
        </w:rPr>
        <w:t xml:space="preserve">numărul de ordine al studentului din catalog: i = </w:t>
      </w:r>
      <w:r>
        <w:rPr>
          <w:rFonts w:ascii="Times New Roman" w:hAnsi="Times New Roman" w:cs="Times New Roman"/>
          <w:sz w:val="24"/>
          <w:szCs w:val="24"/>
        </w:rPr>
        <w:t>24</w:t>
      </w:r>
      <w:r w:rsidRPr="00BB3B63">
        <w:rPr>
          <w:rFonts w:ascii="Times New Roman" w:hAnsi="Times New Roman" w:cs="Times New Roman"/>
          <w:sz w:val="24"/>
          <w:szCs w:val="24"/>
        </w:rPr>
        <w:t xml:space="preserve"> ; </w:t>
      </w:r>
    </w:p>
    <w:p w:rsidRPr="00BB3B63" w:rsidR="00BB3B63" w:rsidP="00BB3B63" w:rsidRDefault="00BB3B63" w14:paraId="59EB6657" w14:textId="252BD04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B3B63">
        <w:rPr>
          <w:rFonts w:ascii="Times New Roman" w:hAnsi="Times New Roman" w:cs="Times New Roman"/>
          <w:sz w:val="24"/>
          <w:szCs w:val="24"/>
        </w:rPr>
        <w:t>-</w:t>
      </w:r>
      <w:r w:rsidRPr="00BB3B63">
        <w:rPr>
          <w:rFonts w:ascii="Times New Roman" w:hAnsi="Times New Roman" w:cs="Times New Roman"/>
          <w:sz w:val="24"/>
          <w:szCs w:val="24"/>
        </w:rPr>
        <w:tab/>
      </w:r>
      <w:r w:rsidRPr="00BB3B63">
        <w:rPr>
          <w:rFonts w:ascii="Times New Roman" w:hAnsi="Times New Roman" w:cs="Times New Roman"/>
          <w:sz w:val="24"/>
          <w:szCs w:val="24"/>
        </w:rPr>
        <w:t xml:space="preserve">turația motorului de antrenare: nm = n1 = </w:t>
      </w:r>
      <w:r>
        <w:rPr>
          <w:rFonts w:ascii="Times New Roman" w:hAnsi="Times New Roman" w:cs="Times New Roman"/>
          <w:sz w:val="24"/>
          <w:szCs w:val="24"/>
        </w:rPr>
        <w:t>1680</w:t>
      </w:r>
      <w:r w:rsidRPr="00BB3B63">
        <w:rPr>
          <w:rFonts w:ascii="Times New Roman" w:hAnsi="Times New Roman" w:cs="Times New Roman"/>
          <w:sz w:val="24"/>
          <w:szCs w:val="24"/>
        </w:rPr>
        <w:t xml:space="preserve"> [rot/min]; </w:t>
      </w:r>
    </w:p>
    <w:p w:rsidRPr="00BB3B63" w:rsidR="00BB3B63" w:rsidP="00BB3B63" w:rsidRDefault="00BB3B63" w14:paraId="36C1F7F7" w14:textId="3CB57C42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B3B63">
        <w:rPr>
          <w:rFonts w:ascii="Times New Roman" w:hAnsi="Times New Roman" w:cs="Times New Roman"/>
          <w:sz w:val="24"/>
          <w:szCs w:val="24"/>
        </w:rPr>
        <w:t>-</w:t>
      </w:r>
      <w:r w:rsidRPr="00BB3B63">
        <w:rPr>
          <w:rFonts w:ascii="Times New Roman" w:hAnsi="Times New Roman" w:cs="Times New Roman"/>
          <w:sz w:val="24"/>
          <w:szCs w:val="24"/>
        </w:rPr>
        <w:tab/>
      </w:r>
      <w:r w:rsidRPr="00BB3B63">
        <w:rPr>
          <w:rFonts w:ascii="Times New Roman" w:hAnsi="Times New Roman" w:cs="Times New Roman"/>
          <w:sz w:val="24"/>
          <w:szCs w:val="24"/>
        </w:rPr>
        <w:t xml:space="preserve">modulul m =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BB3B63">
        <w:rPr>
          <w:rFonts w:ascii="Times New Roman" w:hAnsi="Times New Roman" w:cs="Times New Roman"/>
          <w:sz w:val="24"/>
          <w:szCs w:val="24"/>
        </w:rPr>
        <w:t xml:space="preserve"> [mm]; </w:t>
      </w:r>
    </w:p>
    <w:p w:rsidRPr="00BB3B63" w:rsidR="00BB3B63" w:rsidP="00BB3B63" w:rsidRDefault="00BB3B63" w14:paraId="4A5288D6" w14:textId="77777777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B3B63">
        <w:rPr>
          <w:rFonts w:ascii="Times New Roman" w:hAnsi="Times New Roman" w:cs="Times New Roman"/>
          <w:sz w:val="24"/>
          <w:szCs w:val="24"/>
        </w:rPr>
        <w:t>-</w:t>
      </w:r>
      <w:r w:rsidRPr="00BB3B63">
        <w:rPr>
          <w:rFonts w:ascii="Times New Roman" w:hAnsi="Times New Roman" w:cs="Times New Roman"/>
          <w:sz w:val="24"/>
          <w:szCs w:val="24"/>
        </w:rPr>
        <w:tab/>
      </w:r>
      <w:r w:rsidRPr="00BB3B63">
        <w:rPr>
          <w:rFonts w:ascii="Times New Roman" w:hAnsi="Times New Roman" w:cs="Times New Roman"/>
          <w:sz w:val="24"/>
          <w:szCs w:val="24"/>
        </w:rPr>
        <w:t xml:space="preserve">numerele de dinți ale roților dințate: </w:t>
      </w:r>
    </w:p>
    <w:p w:rsidRPr="00BB3B63" w:rsidR="00BB3B63" w:rsidP="00BB3B63" w:rsidRDefault="00BB3B63" w14:paraId="5B5845DE" w14:textId="0BE7716F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B3B63">
        <w:rPr>
          <w:rFonts w:ascii="Times New Roman" w:hAnsi="Times New Roman" w:cs="Times New Roman"/>
          <w:sz w:val="24"/>
          <w:szCs w:val="24"/>
        </w:rPr>
        <w:t>-</w:t>
      </w:r>
      <w:r w:rsidRPr="00BB3B63">
        <w:rPr>
          <w:rFonts w:ascii="Times New Roman" w:hAnsi="Times New Roman" w:cs="Times New Roman"/>
          <w:sz w:val="24"/>
          <w:szCs w:val="24"/>
        </w:rPr>
        <w:tab/>
      </w:r>
      <w:r w:rsidRPr="00BB3B63">
        <w:rPr>
          <w:rFonts w:ascii="Times New Roman" w:hAnsi="Times New Roman" w:cs="Times New Roman"/>
          <w:sz w:val="24"/>
          <w:szCs w:val="24"/>
        </w:rPr>
        <w:t xml:space="preserve">z1 = </w:t>
      </w:r>
      <w:r>
        <w:rPr>
          <w:rFonts w:ascii="Times New Roman" w:hAnsi="Times New Roman" w:cs="Times New Roman"/>
          <w:sz w:val="24"/>
          <w:szCs w:val="24"/>
        </w:rPr>
        <w:t>18</w:t>
      </w:r>
      <w:r w:rsidRPr="00BB3B63">
        <w:rPr>
          <w:rFonts w:ascii="Times New Roman" w:hAnsi="Times New Roman" w:cs="Times New Roman"/>
          <w:sz w:val="24"/>
          <w:szCs w:val="24"/>
        </w:rPr>
        <w:t xml:space="preserve"> ; </w:t>
      </w:r>
    </w:p>
    <w:p w:rsidRPr="00BB3B63" w:rsidR="00BB3B63" w:rsidP="00BB3B63" w:rsidRDefault="00BB3B63" w14:paraId="24C7C87B" w14:textId="62621840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B3B63">
        <w:rPr>
          <w:rFonts w:ascii="Times New Roman" w:hAnsi="Times New Roman" w:cs="Times New Roman"/>
          <w:sz w:val="24"/>
          <w:szCs w:val="24"/>
        </w:rPr>
        <w:t>-</w:t>
      </w:r>
      <w:r w:rsidRPr="00BB3B63">
        <w:rPr>
          <w:rFonts w:ascii="Times New Roman" w:hAnsi="Times New Roman" w:cs="Times New Roman"/>
          <w:sz w:val="24"/>
          <w:szCs w:val="24"/>
        </w:rPr>
        <w:tab/>
      </w:r>
      <w:r w:rsidRPr="00BB3B63">
        <w:rPr>
          <w:rFonts w:ascii="Times New Roman" w:hAnsi="Times New Roman" w:cs="Times New Roman"/>
          <w:sz w:val="24"/>
          <w:szCs w:val="24"/>
        </w:rPr>
        <w:t xml:space="preserve">z2 = </w:t>
      </w:r>
      <w:r>
        <w:rPr>
          <w:rFonts w:ascii="Times New Roman" w:hAnsi="Times New Roman" w:cs="Times New Roman"/>
          <w:sz w:val="24"/>
          <w:szCs w:val="24"/>
        </w:rPr>
        <w:t>80</w:t>
      </w:r>
      <w:r w:rsidRPr="00BB3B63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BB3B63" w:rsidP="00BB3B63" w:rsidRDefault="00BB3B63" w14:paraId="0AE81857" w14:textId="3FF4A444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Pr="00BB3B63" w:rsidR="008630A6" w:rsidP="00BB3B63" w:rsidRDefault="008630A6" w14:paraId="274EABE2" w14:textId="77777777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BB3B63" w:rsidP="00BB3B63" w:rsidRDefault="00BB3B63" w14:paraId="790451B4" w14:textId="35BF5D74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BB3B63" w:rsidP="00BB3B63" w:rsidRDefault="00BB3B63" w14:paraId="0970F6BF" w14:textId="16DE4D91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BB3B63" w:rsidP="00BB3B63" w:rsidRDefault="00BB3B63" w14:paraId="69526E0B" w14:textId="1A5488F2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BB3B63" w:rsidP="00BB3B63" w:rsidRDefault="00BB3B63" w14:paraId="38166370" w14:textId="4DF18A04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BB3B63" w:rsidP="00BB3B63" w:rsidRDefault="00BB3B63" w14:paraId="46489C7C" w14:textId="6AA82380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BB3B63" w:rsidP="00BB3B63" w:rsidRDefault="00BB3B63" w14:paraId="4F66D943" w14:textId="37A9D188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BB3B63" w:rsidP="00BB3B63" w:rsidRDefault="00BB3B63" w14:paraId="08D8215B" w14:textId="66845674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BB3B63" w:rsidP="00BB3B63" w:rsidRDefault="00BB3B63" w14:paraId="7DF59B65" w14:textId="52576A2D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BB3B63" w:rsidP="00BB3B63" w:rsidRDefault="00BB3B63" w14:paraId="7E911D2E" w14:textId="2721EDBA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5BA9D0FC" w14:textId="1CC33A47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089F6A65" w14:textId="66C16BCC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25515969" w14:textId="3CDFE4FD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7460A190" w14:textId="3A23017B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6BFCA260" w14:textId="55EE1CC8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2AD311AE" w14:textId="7E59FEB3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5D8D0599" w14:textId="061CA011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13356BB8" w14:textId="03722686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4D3C8A64" w14:textId="26960282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63EB0972" w14:textId="4AD63A8C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1790E86D" w14:textId="2D314FBA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57CC59E7" w14:textId="55A1C9C2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3AC60552" w14:textId="59C6FF91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42474347" w14:textId="42ECE052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1466885A" w14:textId="3C89A103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06F2D266" w14:textId="2C7E5285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05308C64" w14:textId="3286842A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6D88FCB2" w14:textId="3B5336C5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0268F205" w14:textId="0F19641D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5C226C26" w14:textId="2F9BE6D1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0AF2A0D1" w14:textId="191030F1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1D325E2D" w14:textId="3053A8E9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8630A6" w:rsidP="00BB3B63" w:rsidRDefault="008630A6" w14:paraId="1483ADD7" w14:textId="1AB0D79E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tbl>
      <w:tblPr>
        <w:tblStyle w:val="TableGrid"/>
        <w:tblW w:w="8587" w:type="dxa"/>
        <w:tblLook w:val="04A0" w:firstRow="1" w:lastRow="0" w:firstColumn="1" w:lastColumn="0" w:noHBand="0" w:noVBand="1"/>
      </w:tblPr>
      <w:tblGrid>
        <w:gridCol w:w="745"/>
        <w:gridCol w:w="1285"/>
        <w:gridCol w:w="621"/>
        <w:gridCol w:w="884"/>
        <w:gridCol w:w="3727"/>
        <w:gridCol w:w="1334"/>
      </w:tblGrid>
      <w:tr w:rsidRPr="000E5B9F" w:rsidR="008630A6" w:rsidTr="00CE066E" w14:paraId="3A27AA83" w14:textId="77777777">
        <w:trPr>
          <w:trHeight w:val="407"/>
        </w:trPr>
        <w:tc>
          <w:tcPr>
            <w:tcW w:w="734" w:type="dxa"/>
          </w:tcPr>
          <w:p w:rsidRPr="00A1774F" w:rsidR="008630A6" w:rsidP="00CE066E" w:rsidRDefault="008630A6" w14:paraId="72726F11" w14:textId="77777777">
            <w:pPr>
              <w:rPr>
                <w:b/>
                <w:bCs/>
                <w:lang w:val="ro-RO"/>
              </w:rPr>
            </w:pPr>
            <w:r w:rsidRPr="00A1774F">
              <w:rPr>
                <w:b/>
                <w:bCs/>
                <w:lang w:val="ro-RO"/>
              </w:rPr>
              <w:lastRenderedPageBreak/>
              <w:t>Nr.crt</w:t>
            </w:r>
          </w:p>
        </w:tc>
        <w:tc>
          <w:tcPr>
            <w:tcW w:w="1345" w:type="dxa"/>
          </w:tcPr>
          <w:p w:rsidRPr="00A1774F" w:rsidR="008630A6" w:rsidP="00CE066E" w:rsidRDefault="008630A6" w14:paraId="2B1BC12F" w14:textId="77777777">
            <w:pPr>
              <w:rPr>
                <w:b/>
                <w:bCs/>
                <w:lang w:val="ro-RO"/>
              </w:rPr>
            </w:pPr>
            <w:r w:rsidRPr="00A1774F">
              <w:rPr>
                <w:b/>
                <w:bCs/>
                <w:lang w:val="ro-RO"/>
              </w:rPr>
              <w:t>Demunirea marimii</w:t>
            </w:r>
          </w:p>
        </w:tc>
        <w:tc>
          <w:tcPr>
            <w:tcW w:w="616" w:type="dxa"/>
            <w:tcBorders>
              <w:bottom w:val="single" w:color="auto" w:sz="4" w:space="0"/>
            </w:tcBorders>
          </w:tcPr>
          <w:p w:rsidRPr="00A1774F" w:rsidR="008630A6" w:rsidP="00CE066E" w:rsidRDefault="008630A6" w14:paraId="62CEF207" w14:textId="77777777">
            <w:pPr>
              <w:rPr>
                <w:b/>
                <w:bCs/>
                <w:lang w:val="ro-RO"/>
              </w:rPr>
            </w:pPr>
            <w:r w:rsidRPr="00A1774F">
              <w:rPr>
                <w:b/>
                <w:bCs/>
                <w:lang w:val="ro-RO"/>
              </w:rPr>
              <w:t>Sim-bol</w:t>
            </w:r>
          </w:p>
        </w:tc>
        <w:tc>
          <w:tcPr>
            <w:tcW w:w="870" w:type="dxa"/>
            <w:tcBorders>
              <w:bottom w:val="single" w:color="auto" w:sz="4" w:space="0"/>
            </w:tcBorders>
          </w:tcPr>
          <w:p w:rsidRPr="00A1774F" w:rsidR="008630A6" w:rsidP="00CE066E" w:rsidRDefault="008630A6" w14:paraId="3827DB19" w14:textId="77777777">
            <w:pPr>
              <w:rPr>
                <w:b/>
                <w:bCs/>
                <w:lang w:val="ro-RO"/>
              </w:rPr>
            </w:pPr>
            <w:r w:rsidRPr="00A1774F">
              <w:rPr>
                <w:b/>
                <w:bCs/>
                <w:lang w:val="ro-RO"/>
              </w:rPr>
              <w:t>Dimen-siune</w:t>
            </w:r>
          </w:p>
        </w:tc>
        <w:tc>
          <w:tcPr>
            <w:tcW w:w="4782" w:type="dxa"/>
            <w:tcBorders>
              <w:bottom w:val="single" w:color="auto" w:sz="4" w:space="0"/>
            </w:tcBorders>
          </w:tcPr>
          <w:p w:rsidRPr="00A1774F" w:rsidR="008630A6" w:rsidP="00CE066E" w:rsidRDefault="008630A6" w14:paraId="6C0D1EC7" w14:textId="77777777">
            <w:pPr>
              <w:rPr>
                <w:b/>
                <w:bCs/>
                <w:lang w:val="ro-RO"/>
              </w:rPr>
            </w:pPr>
            <w:r w:rsidRPr="00A1774F">
              <w:rPr>
                <w:b/>
                <w:bCs/>
                <w:lang w:val="ro-RO"/>
              </w:rPr>
              <w:t>Relatia de calcul</w:t>
            </w:r>
          </w:p>
        </w:tc>
        <w:tc>
          <w:tcPr>
            <w:tcW w:w="240" w:type="dxa"/>
            <w:tcBorders>
              <w:bottom w:val="single" w:color="auto" w:sz="4" w:space="0"/>
            </w:tcBorders>
          </w:tcPr>
          <w:p w:rsidRPr="00A1774F" w:rsidR="008630A6" w:rsidP="00CE066E" w:rsidRDefault="008630A6" w14:paraId="4E62AA2F" w14:textId="77777777">
            <w:pPr>
              <w:rPr>
                <w:b/>
                <w:bCs/>
                <w:lang w:val="ro-RO"/>
              </w:rPr>
            </w:pPr>
            <w:r w:rsidRPr="00A1774F">
              <w:rPr>
                <w:b/>
                <w:bCs/>
                <w:lang w:val="ro-RO"/>
              </w:rPr>
              <w:t>Valoarea</w:t>
            </w:r>
          </w:p>
        </w:tc>
      </w:tr>
      <w:tr w:rsidRPr="000E5B9F" w:rsidR="008630A6" w:rsidTr="00CE066E" w14:paraId="1269F067" w14:textId="77777777">
        <w:trPr>
          <w:trHeight w:val="395"/>
        </w:trPr>
        <w:tc>
          <w:tcPr>
            <w:tcW w:w="734" w:type="dxa"/>
            <w:vMerge w:val="restart"/>
          </w:tcPr>
          <w:p w:rsidRPr="000E5B9F" w:rsidR="008630A6" w:rsidP="00CE066E" w:rsidRDefault="008630A6" w14:paraId="1EC52A79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1</w:t>
            </w:r>
          </w:p>
        </w:tc>
        <w:tc>
          <w:tcPr>
            <w:tcW w:w="1345" w:type="dxa"/>
            <w:vMerge w:val="restart"/>
          </w:tcPr>
          <w:p w:rsidRPr="000E5B9F" w:rsidR="008630A6" w:rsidP="00CE066E" w:rsidRDefault="008630A6" w14:paraId="0CFB375B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Numarul de dinti</w:t>
            </w:r>
          </w:p>
        </w:tc>
        <w:tc>
          <w:tcPr>
            <w:tcW w:w="616" w:type="dxa"/>
            <w:tcBorders>
              <w:bottom w:val="single" w:color="auto" w:sz="4" w:space="0"/>
            </w:tcBorders>
          </w:tcPr>
          <w:p w:rsidRPr="00140743" w:rsidR="008630A6" w:rsidP="00CE066E" w:rsidRDefault="008630A6" w14:paraId="1C8757E8" w14:textId="77777777">
            <w:pPr>
              <w:rPr>
                <w:vertAlign w:val="subscript"/>
                <w:lang w:val="ro-RO"/>
              </w:rPr>
            </w:pPr>
            <w:r w:rsidRPr="000E5B9F">
              <w:rPr>
                <w:lang w:val="ro-RO"/>
              </w:rPr>
              <w:t>Z</w:t>
            </w:r>
            <w:r>
              <w:rPr>
                <w:vertAlign w:val="subscript"/>
                <w:lang w:val="ro-RO"/>
              </w:rPr>
              <w:t>1</w:t>
            </w:r>
          </w:p>
          <w:p w:rsidRPr="000E5B9F" w:rsidR="008630A6" w:rsidP="00CE066E" w:rsidRDefault="008630A6" w14:paraId="0F441B74" w14:textId="77777777">
            <w:pPr>
              <w:rPr>
                <w:lang w:val="ro-RO"/>
              </w:rPr>
            </w:pPr>
          </w:p>
        </w:tc>
        <w:tc>
          <w:tcPr>
            <w:tcW w:w="870" w:type="dxa"/>
            <w:tcBorders>
              <w:bottom w:val="single" w:color="auto" w:sz="4" w:space="0"/>
            </w:tcBorders>
          </w:tcPr>
          <w:p w:rsidRPr="000E5B9F" w:rsidR="008630A6" w:rsidP="00CE066E" w:rsidRDefault="008630A6" w14:paraId="42DDDF26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54C67C83" w14:textId="77777777">
            <w:pPr>
              <w:rPr>
                <w:lang w:val="ro-RO"/>
              </w:rPr>
            </w:pPr>
          </w:p>
        </w:tc>
        <w:tc>
          <w:tcPr>
            <w:tcW w:w="4782" w:type="dxa"/>
            <w:tcBorders>
              <w:bottom w:val="single" w:color="auto" w:sz="4" w:space="0"/>
            </w:tcBorders>
          </w:tcPr>
          <w:p w:rsidRPr="000E5B9F" w:rsidR="008630A6" w:rsidP="00CE066E" w:rsidRDefault="008630A6" w14:paraId="5DA380E9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649543E2" w14:textId="77777777">
            <w:pPr>
              <w:rPr>
                <w:lang w:val="ro-RO"/>
              </w:rPr>
            </w:pPr>
          </w:p>
        </w:tc>
        <w:tc>
          <w:tcPr>
            <w:tcW w:w="240" w:type="dxa"/>
            <w:tcBorders>
              <w:bottom w:val="single" w:color="auto" w:sz="4" w:space="0"/>
            </w:tcBorders>
          </w:tcPr>
          <w:p w:rsidRPr="000E5B9F" w:rsidR="008630A6" w:rsidP="00CE066E" w:rsidRDefault="008630A6" w14:paraId="4D5A1BC1" w14:textId="77777777">
            <w:pPr>
              <w:jc w:val="center"/>
              <w:rPr>
                <w:lang w:val="ro-RO"/>
              </w:rPr>
            </w:pPr>
            <w:r w:rsidRPr="000E5B9F">
              <w:rPr>
                <w:lang w:val="ro-RO"/>
              </w:rPr>
              <w:t>18</w:t>
            </w:r>
          </w:p>
          <w:p w:rsidRPr="000E5B9F" w:rsidR="008630A6" w:rsidP="00CE066E" w:rsidRDefault="008630A6" w14:paraId="14E78F1C" w14:textId="77777777">
            <w:pPr>
              <w:jc w:val="center"/>
              <w:rPr>
                <w:lang w:val="ro-RO"/>
              </w:rPr>
            </w:pPr>
          </w:p>
        </w:tc>
      </w:tr>
      <w:tr w:rsidRPr="000E5B9F" w:rsidR="008630A6" w:rsidTr="00CE066E" w14:paraId="61E62D84" w14:textId="77777777">
        <w:trPr>
          <w:trHeight w:val="480"/>
        </w:trPr>
        <w:tc>
          <w:tcPr>
            <w:tcW w:w="734" w:type="dxa"/>
            <w:vMerge/>
          </w:tcPr>
          <w:p w:rsidRPr="000E5B9F" w:rsidR="008630A6" w:rsidP="00CE066E" w:rsidRDefault="008630A6" w14:paraId="053860FC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Pr="000E5B9F" w:rsidR="008630A6" w:rsidP="00CE066E" w:rsidRDefault="008630A6" w14:paraId="5EED548C" w14:textId="77777777">
            <w:pPr>
              <w:rPr>
                <w:lang w:val="ro-RO"/>
              </w:rPr>
            </w:pPr>
          </w:p>
        </w:tc>
        <w:tc>
          <w:tcPr>
            <w:tcW w:w="616" w:type="dxa"/>
            <w:tcBorders>
              <w:bottom w:val="single" w:color="auto" w:sz="4" w:space="0"/>
            </w:tcBorders>
          </w:tcPr>
          <w:p w:rsidRPr="00140743" w:rsidR="008630A6" w:rsidP="00CE066E" w:rsidRDefault="008630A6" w14:paraId="51D1771E" w14:textId="77777777">
            <w:pPr>
              <w:rPr>
                <w:vertAlign w:val="subscript"/>
                <w:lang w:val="ro-RO"/>
              </w:rPr>
            </w:pPr>
            <w:r w:rsidRPr="000E5B9F">
              <w:rPr>
                <w:sz w:val="20"/>
                <w:szCs w:val="20"/>
                <w:lang w:val="ro-RO"/>
              </w:rPr>
              <w:t>Z</w:t>
            </w:r>
            <w:r>
              <w:rPr>
                <w:sz w:val="20"/>
                <w:szCs w:val="20"/>
                <w:vertAlign w:val="subscript"/>
                <w:lang w:val="ro-RO"/>
              </w:rPr>
              <w:t>2</w:t>
            </w:r>
          </w:p>
        </w:tc>
        <w:tc>
          <w:tcPr>
            <w:tcW w:w="870" w:type="dxa"/>
            <w:tcBorders>
              <w:bottom w:val="single" w:color="auto" w:sz="4" w:space="0"/>
            </w:tcBorders>
          </w:tcPr>
          <w:p w:rsidRPr="000E5B9F" w:rsidR="008630A6" w:rsidP="00CE066E" w:rsidRDefault="008630A6" w14:paraId="6BD3A831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 xml:space="preserve">  -</w:t>
            </w:r>
          </w:p>
        </w:tc>
        <w:tc>
          <w:tcPr>
            <w:tcW w:w="4782" w:type="dxa"/>
            <w:tcBorders>
              <w:bottom w:val="single" w:color="auto" w:sz="4" w:space="0"/>
            </w:tcBorders>
          </w:tcPr>
          <w:p w:rsidRPr="000E5B9F" w:rsidR="008630A6" w:rsidP="00CE066E" w:rsidRDefault="008630A6" w14:paraId="31E84807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 xml:space="preserve">           -</w:t>
            </w:r>
          </w:p>
        </w:tc>
        <w:tc>
          <w:tcPr>
            <w:tcW w:w="240" w:type="dxa"/>
            <w:tcBorders>
              <w:bottom w:val="single" w:color="auto" w:sz="4" w:space="0"/>
            </w:tcBorders>
          </w:tcPr>
          <w:p w:rsidRPr="000E5B9F" w:rsidR="008630A6" w:rsidP="00CE066E" w:rsidRDefault="00CE066E" w14:paraId="3720017F" w14:textId="41FF8E23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80</w:t>
            </w:r>
          </w:p>
        </w:tc>
      </w:tr>
      <w:tr w:rsidRPr="000E5B9F" w:rsidR="008630A6" w:rsidTr="00CE066E" w14:paraId="6FB02FFB" w14:textId="77777777">
        <w:trPr>
          <w:trHeight w:val="591"/>
        </w:trPr>
        <w:tc>
          <w:tcPr>
            <w:tcW w:w="734" w:type="dxa"/>
            <w:vMerge w:val="restart"/>
          </w:tcPr>
          <w:p w:rsidRPr="000E5B9F" w:rsidR="008630A6" w:rsidP="00CE066E" w:rsidRDefault="008630A6" w14:paraId="566D0CA0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2</w:t>
            </w:r>
          </w:p>
        </w:tc>
        <w:tc>
          <w:tcPr>
            <w:tcW w:w="1345" w:type="dxa"/>
            <w:vMerge w:val="restart"/>
          </w:tcPr>
          <w:p w:rsidRPr="000E5B9F" w:rsidR="008630A6" w:rsidP="00CE066E" w:rsidRDefault="008630A6" w14:paraId="308A30A4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Coeficientii de plasare a profilurior</w:t>
            </w:r>
          </w:p>
        </w:tc>
        <w:tc>
          <w:tcPr>
            <w:tcW w:w="616" w:type="dxa"/>
            <w:tcBorders>
              <w:top w:val="single" w:color="auto" w:sz="4" w:space="0"/>
            </w:tcBorders>
          </w:tcPr>
          <w:p w:rsidRPr="00140743" w:rsidR="008630A6" w:rsidP="00CE066E" w:rsidRDefault="008630A6" w14:paraId="4078C73D" w14:textId="77777777">
            <w:pPr>
              <w:rPr>
                <w:sz w:val="20"/>
                <w:szCs w:val="20"/>
                <w:vertAlign w:val="subscript"/>
                <w:lang w:val="ro-RO"/>
              </w:rPr>
            </w:pPr>
            <w:r w:rsidRPr="000E5B9F">
              <w:rPr>
                <w:sz w:val="20"/>
                <w:szCs w:val="20"/>
                <w:lang w:val="ro-RO"/>
              </w:rPr>
              <w:t>X</w:t>
            </w:r>
            <w:r>
              <w:rPr>
                <w:sz w:val="20"/>
                <w:szCs w:val="20"/>
                <w:vertAlign w:val="subscript"/>
                <w:lang w:val="ro-RO"/>
              </w:rPr>
              <w:t>1</w:t>
            </w:r>
          </w:p>
          <w:p w:rsidRPr="000E5B9F" w:rsidR="008630A6" w:rsidP="00CE066E" w:rsidRDefault="008630A6" w14:paraId="748049D2" w14:textId="77777777">
            <w:pPr>
              <w:rPr>
                <w:sz w:val="20"/>
                <w:szCs w:val="20"/>
                <w:lang w:val="ro-RO"/>
              </w:rPr>
            </w:pPr>
          </w:p>
          <w:p w:rsidRPr="000E5B9F" w:rsidR="008630A6" w:rsidP="00CE066E" w:rsidRDefault="008630A6" w14:paraId="789CF53F" w14:textId="77777777">
            <w:pPr>
              <w:rPr>
                <w:lang w:val="ro-RO"/>
              </w:rPr>
            </w:pPr>
          </w:p>
        </w:tc>
        <w:tc>
          <w:tcPr>
            <w:tcW w:w="870" w:type="dxa"/>
            <w:tcBorders>
              <w:top w:val="single" w:color="auto" w:sz="4" w:space="0"/>
            </w:tcBorders>
          </w:tcPr>
          <w:p w:rsidRPr="000E5B9F" w:rsidR="008630A6" w:rsidP="00CE066E" w:rsidRDefault="008630A6" w14:paraId="38796ABF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 xml:space="preserve">  -</w:t>
            </w:r>
          </w:p>
          <w:p w:rsidRPr="000E5B9F" w:rsidR="008630A6" w:rsidP="00CE066E" w:rsidRDefault="008630A6" w14:paraId="2500FAC7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31A17285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 xml:space="preserve"> </w:t>
            </w:r>
          </w:p>
        </w:tc>
        <w:tc>
          <w:tcPr>
            <w:tcW w:w="4782" w:type="dxa"/>
            <w:vMerge w:val="restart"/>
            <w:tcBorders>
              <w:top w:val="single" w:color="auto" w:sz="4" w:space="0"/>
            </w:tcBorders>
          </w:tcPr>
          <w:p w:rsidRPr="000E5B9F" w:rsidR="008630A6" w:rsidP="00CE066E" w:rsidRDefault="008630A6" w14:paraId="19B32412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Se alege din tabelul 9.2 sau din conturele de blocare in functie de ce se urmareste a fi imbunatatit la angrenaj</w:t>
            </w:r>
          </w:p>
        </w:tc>
        <w:tc>
          <w:tcPr>
            <w:tcW w:w="240" w:type="dxa"/>
            <w:tcBorders>
              <w:top w:val="single" w:color="auto" w:sz="4" w:space="0"/>
            </w:tcBorders>
          </w:tcPr>
          <w:p w:rsidRPr="000E5B9F" w:rsidR="008630A6" w:rsidP="00CE066E" w:rsidRDefault="008630A6" w14:paraId="087B9285" w14:textId="77777777">
            <w:pPr>
              <w:rPr>
                <w:lang w:val="ro-RO"/>
              </w:rPr>
            </w:pPr>
          </w:p>
          <w:p w:rsidRPr="000E5B9F" w:rsidR="008630A6" w:rsidP="00CE066E" w:rsidRDefault="00CE066E" w14:paraId="07B0B2D7" w14:textId="7EC6ADC7">
            <w:pPr>
              <w:jc w:val="center"/>
              <w:rPr>
                <w:lang w:val="ro-RO"/>
              </w:rPr>
            </w:pPr>
            <w:r>
              <w:rPr>
                <w:lang w:val="ro-RO"/>
              </w:rPr>
              <w:t>1.14</w:t>
            </w:r>
          </w:p>
          <w:p w:rsidRPr="000E5B9F" w:rsidR="008630A6" w:rsidP="00CE066E" w:rsidRDefault="008630A6" w14:paraId="20C99043" w14:textId="77777777">
            <w:pPr>
              <w:rPr>
                <w:lang w:val="ro-RO"/>
              </w:rPr>
            </w:pPr>
          </w:p>
        </w:tc>
      </w:tr>
      <w:tr w:rsidRPr="000E5B9F" w:rsidR="008630A6" w:rsidTr="00CE066E" w14:paraId="2FBA80DB" w14:textId="77777777">
        <w:trPr>
          <w:trHeight w:val="615"/>
        </w:trPr>
        <w:tc>
          <w:tcPr>
            <w:tcW w:w="734" w:type="dxa"/>
            <w:vMerge/>
          </w:tcPr>
          <w:p w:rsidRPr="000E5B9F" w:rsidR="008630A6" w:rsidP="00CE066E" w:rsidRDefault="008630A6" w14:paraId="552DA1A0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Pr="000E5B9F" w:rsidR="008630A6" w:rsidP="00CE066E" w:rsidRDefault="008630A6" w14:paraId="529E5143" w14:textId="77777777">
            <w:pPr>
              <w:rPr>
                <w:lang w:val="ro-RO"/>
              </w:rPr>
            </w:pPr>
          </w:p>
        </w:tc>
        <w:tc>
          <w:tcPr>
            <w:tcW w:w="616" w:type="dxa"/>
            <w:tcBorders>
              <w:top w:val="single" w:color="auto" w:sz="4" w:space="0"/>
            </w:tcBorders>
          </w:tcPr>
          <w:p w:rsidRPr="000E5B9F" w:rsidR="008630A6" w:rsidP="00CE066E" w:rsidRDefault="008630A6" w14:paraId="1EA064E3" w14:textId="77777777">
            <w:pPr>
              <w:rPr>
                <w:sz w:val="20"/>
                <w:szCs w:val="20"/>
                <w:lang w:val="ro-RO"/>
              </w:rPr>
            </w:pPr>
          </w:p>
          <w:p w:rsidRPr="00140743" w:rsidR="008630A6" w:rsidP="00CE066E" w:rsidRDefault="008630A6" w14:paraId="0A4B2160" w14:textId="77777777">
            <w:pPr>
              <w:rPr>
                <w:sz w:val="20"/>
                <w:szCs w:val="20"/>
                <w:vertAlign w:val="subscript"/>
                <w:lang w:val="ro-RO"/>
              </w:rPr>
            </w:pPr>
            <w:r w:rsidRPr="000E5B9F">
              <w:rPr>
                <w:sz w:val="20"/>
                <w:szCs w:val="20"/>
                <w:lang w:val="ro-RO"/>
              </w:rPr>
              <w:t>X</w:t>
            </w:r>
            <w:r>
              <w:rPr>
                <w:sz w:val="20"/>
                <w:szCs w:val="20"/>
                <w:lang w:val="ro-RO"/>
              </w:rPr>
              <w:softHyphen/>
            </w:r>
            <w:r>
              <w:rPr>
                <w:sz w:val="20"/>
                <w:szCs w:val="20"/>
                <w:lang w:val="ro-RO"/>
              </w:rPr>
              <w:softHyphen/>
            </w:r>
            <w:r>
              <w:rPr>
                <w:sz w:val="20"/>
                <w:szCs w:val="20"/>
                <w:vertAlign w:val="subscript"/>
                <w:lang w:val="ro-RO"/>
              </w:rPr>
              <w:t>2</w:t>
            </w:r>
          </w:p>
        </w:tc>
        <w:tc>
          <w:tcPr>
            <w:tcW w:w="870" w:type="dxa"/>
            <w:tcBorders>
              <w:top w:val="single" w:color="auto" w:sz="4" w:space="0"/>
            </w:tcBorders>
          </w:tcPr>
          <w:p w:rsidRPr="000E5B9F" w:rsidR="008630A6" w:rsidP="00CE066E" w:rsidRDefault="008630A6" w14:paraId="7F4C093B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-</w:t>
            </w:r>
          </w:p>
        </w:tc>
        <w:tc>
          <w:tcPr>
            <w:tcW w:w="4782" w:type="dxa"/>
            <w:vMerge/>
          </w:tcPr>
          <w:p w:rsidRPr="000E5B9F" w:rsidR="008630A6" w:rsidP="00CE066E" w:rsidRDefault="008630A6" w14:paraId="230B26D4" w14:textId="77777777">
            <w:pPr>
              <w:rPr>
                <w:lang w:val="ro-RO"/>
              </w:rPr>
            </w:pPr>
          </w:p>
        </w:tc>
        <w:tc>
          <w:tcPr>
            <w:tcW w:w="240" w:type="dxa"/>
          </w:tcPr>
          <w:p w:rsidRPr="000E5B9F" w:rsidR="008630A6" w:rsidP="00CE066E" w:rsidRDefault="008630A6" w14:paraId="7DDD595F" w14:textId="728D0063">
            <w:pPr>
              <w:rPr>
                <w:lang w:val="ro-RO"/>
              </w:rPr>
            </w:pPr>
            <w:r w:rsidRPr="000E5B9F">
              <w:rPr>
                <w:lang w:val="ro-RO"/>
              </w:rPr>
              <w:t xml:space="preserve">     0.</w:t>
            </w:r>
            <w:r w:rsidR="00CE066E">
              <w:rPr>
                <w:lang w:val="ro-RO"/>
              </w:rPr>
              <w:t>4</w:t>
            </w:r>
          </w:p>
        </w:tc>
      </w:tr>
      <w:tr w:rsidRPr="000E5B9F" w:rsidR="008630A6" w:rsidTr="00CE066E" w14:paraId="02646F4F" w14:textId="77777777">
        <w:trPr>
          <w:trHeight w:val="384"/>
        </w:trPr>
        <w:tc>
          <w:tcPr>
            <w:tcW w:w="734" w:type="dxa"/>
          </w:tcPr>
          <w:p w:rsidRPr="000E5B9F" w:rsidR="008630A6" w:rsidP="00CE066E" w:rsidRDefault="008630A6" w14:paraId="20EE2867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3</w:t>
            </w:r>
          </w:p>
        </w:tc>
        <w:tc>
          <w:tcPr>
            <w:tcW w:w="1345" w:type="dxa"/>
          </w:tcPr>
          <w:p w:rsidRPr="000E5B9F" w:rsidR="008630A6" w:rsidP="00CE066E" w:rsidRDefault="008630A6" w14:paraId="6B90BEE6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Modulul</w:t>
            </w:r>
          </w:p>
        </w:tc>
        <w:tc>
          <w:tcPr>
            <w:tcW w:w="616" w:type="dxa"/>
          </w:tcPr>
          <w:p w:rsidRPr="000E5B9F" w:rsidR="008630A6" w:rsidP="00CE066E" w:rsidRDefault="008630A6" w14:paraId="2AF86256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m</w:t>
            </w:r>
          </w:p>
        </w:tc>
        <w:tc>
          <w:tcPr>
            <w:tcW w:w="870" w:type="dxa"/>
          </w:tcPr>
          <w:p w:rsidRPr="000E5B9F" w:rsidR="008630A6" w:rsidP="00CE066E" w:rsidRDefault="008630A6" w14:paraId="15E13C8F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0E5B9F" w:rsidR="008630A6" w:rsidP="00CE066E" w:rsidRDefault="008630A6" w14:paraId="7CDD0014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Se rotunjeste conform STAS 822-61</w:t>
            </w:r>
          </w:p>
        </w:tc>
        <w:tc>
          <w:tcPr>
            <w:tcW w:w="240" w:type="dxa"/>
          </w:tcPr>
          <w:p w:rsidRPr="000E5B9F" w:rsidR="008630A6" w:rsidP="00CE066E" w:rsidRDefault="008630A6" w14:paraId="45590011" w14:textId="77777777">
            <w:pPr>
              <w:jc w:val="center"/>
              <w:rPr>
                <w:lang w:val="ro-RO"/>
              </w:rPr>
            </w:pPr>
            <w:r w:rsidRPr="000E5B9F">
              <w:rPr>
                <w:lang w:val="ro-RO"/>
              </w:rPr>
              <w:t>2</w:t>
            </w:r>
          </w:p>
        </w:tc>
      </w:tr>
      <w:tr w:rsidRPr="000E5B9F" w:rsidR="008630A6" w:rsidTr="00CE066E" w14:paraId="12137AFE" w14:textId="77777777">
        <w:trPr>
          <w:trHeight w:val="407"/>
        </w:trPr>
        <w:tc>
          <w:tcPr>
            <w:tcW w:w="734" w:type="dxa"/>
          </w:tcPr>
          <w:p w:rsidRPr="000E5B9F" w:rsidR="008630A6" w:rsidP="00CE066E" w:rsidRDefault="008630A6" w14:paraId="620EE916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4</w:t>
            </w:r>
          </w:p>
        </w:tc>
        <w:tc>
          <w:tcPr>
            <w:tcW w:w="1345" w:type="dxa"/>
          </w:tcPr>
          <w:p w:rsidRPr="000E5B9F" w:rsidR="008630A6" w:rsidP="00CE066E" w:rsidRDefault="008630A6" w14:paraId="7110E475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Unghiul de angrenare</w:t>
            </w:r>
          </w:p>
        </w:tc>
        <w:tc>
          <w:tcPr>
            <w:tcW w:w="616" w:type="dxa"/>
          </w:tcPr>
          <w:p w:rsidRPr="00D977B6" w:rsidR="008630A6" w:rsidP="00CE066E" w:rsidRDefault="008630A6" w14:paraId="301949D3" w14:textId="77777777">
            <w:pPr>
              <w:rPr>
                <w:lang w:val="ro-RO"/>
              </w:rPr>
            </w:pPr>
            <w:r w:rsidRPr="00D977B6">
              <w:rPr>
                <w:lang w:val="ro-RO"/>
              </w:rPr>
              <w:t>α</w:t>
            </w:r>
          </w:p>
        </w:tc>
        <w:tc>
          <w:tcPr>
            <w:tcW w:w="870" w:type="dxa"/>
          </w:tcPr>
          <w:p w:rsidRPr="000E5B9F" w:rsidR="008630A6" w:rsidP="00CE066E" w:rsidRDefault="008630A6" w14:paraId="5531FE17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grade</w:t>
            </w:r>
          </w:p>
        </w:tc>
        <w:tc>
          <w:tcPr>
            <w:tcW w:w="4782" w:type="dxa"/>
          </w:tcPr>
          <w:p w:rsidRPr="000E5B9F" w:rsidR="008630A6" w:rsidP="00CE066E" w:rsidRDefault="008630A6" w14:paraId="79ED9B68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invα = invα0 + 2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ro-RO"/>
                    </w:rPr>
                    <m:t>x1+x2</m:t>
                  </m:r>
                </m:num>
                <m:den>
                  <m:r>
                    <w:rPr>
                      <w:rFonts w:ascii="Cambria Math" w:hAnsi="Cambria Math"/>
                      <w:lang w:val="ro-RO"/>
                    </w:rPr>
                    <m:t>z1+z2</m:t>
                  </m:r>
                </m:den>
              </m:f>
            </m:oMath>
            <w:r w:rsidRPr="000E5B9F">
              <w:rPr>
                <w:rFonts w:eastAsiaTheme="minorEastAsia"/>
                <w:lang w:val="ro-RO"/>
              </w:rPr>
              <w:t>tan</w:t>
            </w:r>
            <w:r w:rsidRPr="000E5B9F">
              <w:rPr>
                <w:rFonts w:eastAsiaTheme="minorEastAsia" w:cstheme="minorHAnsi"/>
                <w:lang w:val="ro-RO"/>
              </w:rPr>
              <w:t>α0</w:t>
            </w:r>
          </w:p>
          <w:p w:rsidRPr="000E5B9F" w:rsidR="008630A6" w:rsidP="00CE066E" w:rsidRDefault="008630A6" w14:paraId="2B6FE9EE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7F6E20C1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 xml:space="preserve">unde </w:t>
            </w:r>
            <w:r w:rsidRPr="000E5B9F">
              <w:rPr>
                <w:rFonts w:cstheme="minorHAnsi"/>
                <w:lang w:val="ro-RO"/>
              </w:rPr>
              <w:t>α</w:t>
            </w:r>
            <w:r w:rsidRPr="000E5B9F">
              <w:rPr>
                <w:lang w:val="ro-RO"/>
              </w:rPr>
              <w:t>0=20</w:t>
            </w:r>
            <w:r w:rsidRPr="000E5B9F">
              <w:rPr>
                <w:rFonts w:cstheme="minorHAnsi"/>
                <w:lang w:val="ro-RO"/>
              </w:rPr>
              <w:t>ᴼ</w:t>
            </w:r>
          </w:p>
        </w:tc>
        <w:tc>
          <w:tcPr>
            <w:tcW w:w="240" w:type="dxa"/>
          </w:tcPr>
          <w:p w:rsidR="008630A6" w:rsidP="00CE066E" w:rsidRDefault="008630A6" w14:paraId="3EEB8F63" w14:textId="41148B1D">
            <w:pPr>
              <w:rPr>
                <w:lang w:val="ro-RO"/>
              </w:rPr>
            </w:pPr>
            <w:r>
              <w:rPr>
                <w:lang w:val="ro-RO"/>
              </w:rPr>
              <w:t>Inv</w:t>
            </w:r>
            <w:r w:rsidRPr="00D977B6">
              <w:rPr>
                <w:lang w:val="ro-RO"/>
              </w:rPr>
              <w:t>α</w:t>
            </w:r>
            <w:r>
              <w:rPr>
                <w:lang w:val="ro-RO"/>
              </w:rPr>
              <w:t>=</w:t>
            </w:r>
            <w:r w:rsidRPr="00AD055F">
              <w:rPr>
                <w:lang w:val="ro-RO"/>
              </w:rPr>
              <w:t>0.0</w:t>
            </w:r>
            <w:r w:rsidR="00CE066E">
              <w:rPr>
                <w:lang w:val="ro-RO"/>
              </w:rPr>
              <w:t>263</w:t>
            </w:r>
          </w:p>
          <w:p w:rsidRPr="0059613A" w:rsidR="008630A6" w:rsidP="00CE066E" w:rsidRDefault="008630A6" w14:paraId="6DE8ABCB" w14:textId="7EB0C61F">
            <w:pPr>
              <w:rPr>
                <w:sz w:val="20"/>
                <w:szCs w:val="20"/>
                <w:lang w:val="ro-RO"/>
              </w:rPr>
            </w:pPr>
            <w:r w:rsidRPr="00D977B6">
              <w:rPr>
                <w:lang w:val="ro-RO"/>
              </w:rPr>
              <w:t>α</w:t>
            </w:r>
            <w:r>
              <w:rPr>
                <w:lang w:val="ro-RO"/>
              </w:rPr>
              <w:t xml:space="preserve"> = 2</w:t>
            </w:r>
            <w:r w:rsidR="00CE066E">
              <w:rPr>
                <w:lang w:val="ro-RO"/>
              </w:rPr>
              <w:t>3.11</w:t>
            </w:r>
            <w:r>
              <w:rPr>
                <w:rFonts w:cstheme="minorHAnsi"/>
                <w:lang w:val="ro-RO"/>
              </w:rPr>
              <w:t>ᵒ</w:t>
            </w:r>
          </w:p>
        </w:tc>
      </w:tr>
      <w:tr w:rsidRPr="000E5B9F" w:rsidR="008630A6" w:rsidTr="00CE066E" w14:paraId="440A3007" w14:textId="77777777">
        <w:trPr>
          <w:trHeight w:val="384"/>
        </w:trPr>
        <w:tc>
          <w:tcPr>
            <w:tcW w:w="734" w:type="dxa"/>
          </w:tcPr>
          <w:p w:rsidRPr="000E5B9F" w:rsidR="008630A6" w:rsidP="00CE066E" w:rsidRDefault="008630A6" w14:paraId="106219A6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5</w:t>
            </w:r>
          </w:p>
        </w:tc>
        <w:tc>
          <w:tcPr>
            <w:tcW w:w="1345" w:type="dxa"/>
          </w:tcPr>
          <w:p w:rsidRPr="000E5B9F" w:rsidR="008630A6" w:rsidP="00CE066E" w:rsidRDefault="008630A6" w14:paraId="1E7EB1B3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Coeficientul de modificare a distantei</w:t>
            </w:r>
          </w:p>
        </w:tc>
        <w:tc>
          <w:tcPr>
            <w:tcW w:w="616" w:type="dxa"/>
          </w:tcPr>
          <w:p w:rsidRPr="000E5B9F" w:rsidR="008630A6" w:rsidP="00CE066E" w:rsidRDefault="008630A6" w14:paraId="7D73E2EF" w14:textId="77777777">
            <w:pPr>
              <w:rPr>
                <w:lang w:val="ro-RO"/>
              </w:rPr>
            </w:pPr>
            <w:r w:rsidRPr="000E5B9F">
              <w:rPr>
                <w:sz w:val="20"/>
                <w:szCs w:val="20"/>
                <w:lang w:val="ro-RO"/>
              </w:rPr>
              <w:t>y</w:t>
            </w:r>
          </w:p>
        </w:tc>
        <w:tc>
          <w:tcPr>
            <w:tcW w:w="870" w:type="dxa"/>
          </w:tcPr>
          <w:p w:rsidRPr="000E5B9F" w:rsidR="008630A6" w:rsidP="00CE066E" w:rsidRDefault="008630A6" w14:paraId="61D5F2E4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 xml:space="preserve">   -</w:t>
            </w:r>
          </w:p>
        </w:tc>
        <w:tc>
          <w:tcPr>
            <w:tcW w:w="4782" w:type="dxa"/>
          </w:tcPr>
          <w:p w:rsidRPr="000E5B9F" w:rsidR="008630A6" w:rsidP="00CE066E" w:rsidRDefault="008630A6" w14:paraId="67D40FA2" w14:textId="77777777">
            <w:pPr>
              <w:rPr>
                <w:sz w:val="28"/>
                <w:szCs w:val="28"/>
                <w:lang w:val="ro-RO"/>
              </w:rPr>
            </w:pPr>
            <m:oMath>
              <m:r>
                <w:rPr>
                  <w:rFonts w:ascii="Cambria Math" w:hAnsi="Cambria Math"/>
                  <w:sz w:val="28"/>
                  <w:szCs w:val="28"/>
                  <w:lang w:val="ro-RO"/>
                </w:rPr>
                <m:t>y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z1+z2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2</m:t>
                  </m:r>
                </m:den>
              </m:f>
            </m:oMath>
            <w:r w:rsidRPr="000E5B9F">
              <w:rPr>
                <w:rFonts w:eastAsiaTheme="minorEastAsia"/>
                <w:sz w:val="28"/>
                <w:szCs w:val="28"/>
                <w:lang w:val="ro-RO"/>
              </w:rPr>
              <w:t>(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cosα₀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cosα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val="ro-RO"/>
                </w:rPr>
                <m:t>-1</m:t>
              </m:r>
            </m:oMath>
            <w:r w:rsidRPr="000E5B9F">
              <w:rPr>
                <w:rFonts w:eastAsiaTheme="minorEastAsia"/>
                <w:sz w:val="28"/>
                <w:szCs w:val="28"/>
                <w:lang w:val="ro-RO"/>
              </w:rPr>
              <w:t>)</w:t>
            </w:r>
          </w:p>
        </w:tc>
        <w:tc>
          <w:tcPr>
            <w:tcW w:w="240" w:type="dxa"/>
          </w:tcPr>
          <w:p w:rsidRPr="000E5B9F" w:rsidR="008630A6" w:rsidP="00CE066E" w:rsidRDefault="008630A6" w14:paraId="4D68AEE4" w14:textId="711857F5">
            <w:pPr>
              <w:rPr>
                <w:lang w:val="ro-RO"/>
              </w:rPr>
            </w:pPr>
            <w:r w:rsidRPr="00AD055F">
              <w:rPr>
                <w:lang w:val="ro-RO"/>
              </w:rPr>
              <w:t>1.0</w:t>
            </w:r>
            <w:r w:rsidR="00CE066E">
              <w:rPr>
                <w:lang w:val="ro-RO"/>
              </w:rPr>
              <w:t>623</w:t>
            </w:r>
          </w:p>
        </w:tc>
      </w:tr>
      <w:tr w:rsidRPr="000E5B9F" w:rsidR="008630A6" w:rsidTr="00CE066E" w14:paraId="2CAFD75B" w14:textId="77777777">
        <w:trPr>
          <w:trHeight w:val="512"/>
        </w:trPr>
        <w:tc>
          <w:tcPr>
            <w:tcW w:w="734" w:type="dxa"/>
          </w:tcPr>
          <w:p w:rsidRPr="000E5B9F" w:rsidR="008630A6" w:rsidP="00CE066E" w:rsidRDefault="008630A6" w14:paraId="55E15628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6</w:t>
            </w:r>
          </w:p>
        </w:tc>
        <w:tc>
          <w:tcPr>
            <w:tcW w:w="1345" w:type="dxa"/>
          </w:tcPr>
          <w:p w:rsidRPr="000E5B9F" w:rsidR="008630A6" w:rsidP="00CE066E" w:rsidRDefault="008630A6" w14:paraId="40B31FA9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Distanta axiala</w:t>
            </w:r>
          </w:p>
        </w:tc>
        <w:tc>
          <w:tcPr>
            <w:tcW w:w="616" w:type="dxa"/>
          </w:tcPr>
          <w:p w:rsidRPr="000E5B9F" w:rsidR="008630A6" w:rsidP="00CE066E" w:rsidRDefault="008630A6" w14:paraId="32D27C26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a</w:t>
            </w:r>
          </w:p>
        </w:tc>
        <w:tc>
          <w:tcPr>
            <w:tcW w:w="870" w:type="dxa"/>
          </w:tcPr>
          <w:p w:rsidRPr="000E5B9F" w:rsidR="008630A6" w:rsidP="00CE066E" w:rsidRDefault="008630A6" w14:paraId="4FF18AE8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0E5B9F" w:rsidR="008630A6" w:rsidP="00CE066E" w:rsidRDefault="008630A6" w14:paraId="006ABC9A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a=m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z1+z2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2</m:t>
                  </m:r>
                </m:den>
              </m:f>
              <m:f>
                <m:fPr>
                  <m:ctrlPr>
                    <w:rPr>
                      <w:rFonts w:ascii="Cambria Math" w:hAnsi="Cambria Math" w:eastAsiaTheme="majorEastAsia" w:cstheme="majorBidi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 w:eastAsiaTheme="majorEastAsia" w:cstheme="majorBidi"/>
                      <w:sz w:val="28"/>
                      <w:szCs w:val="28"/>
                      <w:lang w:val="ro-RO"/>
                    </w:rPr>
                    <m:t>cosα₀</m:t>
                  </m:r>
                </m:num>
                <m:den>
                  <m:r>
                    <w:rPr>
                      <w:rFonts w:ascii="Cambria Math" w:hAnsi="Cambria Math" w:eastAsiaTheme="majorEastAsia" w:cstheme="majorBidi"/>
                      <w:sz w:val="28"/>
                      <w:szCs w:val="28"/>
                      <w:lang w:val="ro-RO"/>
                    </w:rPr>
                    <m:t>cosα</m:t>
                  </m:r>
                </m:den>
              </m:f>
            </m:oMath>
          </w:p>
        </w:tc>
        <w:tc>
          <w:tcPr>
            <w:tcW w:w="240" w:type="dxa"/>
          </w:tcPr>
          <w:p w:rsidRPr="000E5B9F" w:rsidR="008630A6" w:rsidP="00CE066E" w:rsidRDefault="00CE066E" w14:paraId="19D21D04" w14:textId="75EB8C3F">
            <w:pPr>
              <w:rPr>
                <w:lang w:val="ro-RO"/>
              </w:rPr>
            </w:pPr>
            <w:r>
              <w:rPr>
                <w:lang w:val="ro-RO"/>
              </w:rPr>
              <w:t>100.1246</w:t>
            </w:r>
          </w:p>
        </w:tc>
      </w:tr>
      <w:tr w:rsidRPr="000E5B9F" w:rsidR="008630A6" w:rsidTr="00CE066E" w14:paraId="0B477C6E" w14:textId="77777777">
        <w:trPr>
          <w:trHeight w:val="407"/>
        </w:trPr>
        <w:tc>
          <w:tcPr>
            <w:tcW w:w="734" w:type="dxa"/>
          </w:tcPr>
          <w:p w:rsidRPr="000E5B9F" w:rsidR="008630A6" w:rsidP="00CE066E" w:rsidRDefault="008630A6" w14:paraId="70E5862D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7</w:t>
            </w:r>
          </w:p>
        </w:tc>
        <w:tc>
          <w:tcPr>
            <w:tcW w:w="1345" w:type="dxa"/>
          </w:tcPr>
          <w:p w:rsidRPr="000E5B9F" w:rsidR="008630A6" w:rsidP="00CE066E" w:rsidRDefault="008630A6" w14:paraId="305952D0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Coeficientul de scurtare</w:t>
            </w:r>
          </w:p>
          <w:p w:rsidRPr="000E5B9F" w:rsidR="008630A6" w:rsidP="00CE066E" w:rsidRDefault="008630A6" w14:paraId="6DCACB5A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a inaltimii dintilor</w:t>
            </w:r>
          </w:p>
        </w:tc>
        <w:tc>
          <w:tcPr>
            <w:tcW w:w="616" w:type="dxa"/>
          </w:tcPr>
          <w:p w:rsidRPr="000E5B9F" w:rsidR="008630A6" w:rsidP="00CE066E" w:rsidRDefault="008630A6" w14:paraId="17E83B14" w14:textId="77777777">
            <w:pPr>
              <w:rPr>
                <w:lang w:val="ro-RO"/>
              </w:rPr>
            </w:pPr>
            <w:r w:rsidRPr="000E5B9F">
              <w:rPr>
                <w:rFonts w:cstheme="minorHAnsi"/>
                <w:lang w:val="ro-RO"/>
              </w:rPr>
              <w:t>ψ</w:t>
            </w:r>
          </w:p>
        </w:tc>
        <w:tc>
          <w:tcPr>
            <w:tcW w:w="870" w:type="dxa"/>
          </w:tcPr>
          <w:p w:rsidRPr="000E5B9F" w:rsidR="008630A6" w:rsidP="00CE066E" w:rsidRDefault="008630A6" w14:paraId="432F19A6" w14:textId="77777777">
            <w:pPr>
              <w:jc w:val="center"/>
              <w:rPr>
                <w:lang w:val="ro-RO"/>
              </w:rPr>
            </w:pPr>
            <w:r w:rsidRPr="000E5B9F">
              <w:rPr>
                <w:lang w:val="ro-RO"/>
              </w:rPr>
              <w:t>-</w:t>
            </w:r>
          </w:p>
        </w:tc>
        <w:tc>
          <w:tcPr>
            <w:tcW w:w="4782" w:type="dxa"/>
          </w:tcPr>
          <w:p w:rsidRPr="000E5B9F" w:rsidR="008630A6" w:rsidP="00CE066E" w:rsidRDefault="008630A6" w14:paraId="00F7D5AB" w14:textId="77777777">
            <w:pPr>
              <w:rPr>
                <w:lang w:val="ro-RO"/>
              </w:rPr>
            </w:pPr>
            <w:r w:rsidRPr="000E5B9F">
              <w:rPr>
                <w:rFonts w:cstheme="minorHAnsi"/>
                <w:lang w:val="ro-RO"/>
              </w:rPr>
              <w:t>ψ</w:t>
            </w:r>
            <w:r w:rsidRPr="000E5B9F">
              <w:rPr>
                <w:lang w:val="ro-RO"/>
              </w:rPr>
              <w:t xml:space="preserve"> = x1 + x2 − y</w:t>
            </w:r>
          </w:p>
        </w:tc>
        <w:tc>
          <w:tcPr>
            <w:tcW w:w="240" w:type="dxa"/>
          </w:tcPr>
          <w:p w:rsidR="008630A6" w:rsidP="00CE066E" w:rsidRDefault="008630A6" w14:paraId="3ECCA4DD" w14:textId="459A053C">
            <w:pPr>
              <w:rPr>
                <w:lang w:val="ro-RO"/>
              </w:rPr>
            </w:pPr>
            <w:r w:rsidRPr="00AD055F">
              <w:rPr>
                <w:lang w:val="ro-RO"/>
              </w:rPr>
              <w:t>0.</w:t>
            </w:r>
            <w:r w:rsidR="001D4A25">
              <w:rPr>
                <w:lang w:val="ro-RO"/>
              </w:rPr>
              <w:t>4777</w:t>
            </w:r>
          </w:p>
          <w:p w:rsidRPr="00AD055F" w:rsidR="008630A6" w:rsidP="00CE066E" w:rsidRDefault="008630A6" w14:paraId="4BDD7E6A" w14:textId="77777777">
            <w:pPr>
              <w:rPr>
                <w:lang w:val="ro-RO"/>
              </w:rPr>
            </w:pPr>
          </w:p>
        </w:tc>
      </w:tr>
      <w:tr w:rsidRPr="000E5B9F" w:rsidR="008630A6" w:rsidTr="00CE066E" w14:paraId="226FC149" w14:textId="77777777">
        <w:trPr>
          <w:trHeight w:val="384"/>
        </w:trPr>
        <w:tc>
          <w:tcPr>
            <w:tcW w:w="734" w:type="dxa"/>
          </w:tcPr>
          <w:p w:rsidRPr="000E5B9F" w:rsidR="008630A6" w:rsidP="00CE066E" w:rsidRDefault="008630A6" w14:paraId="507D4C38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8</w:t>
            </w:r>
          </w:p>
        </w:tc>
        <w:tc>
          <w:tcPr>
            <w:tcW w:w="1345" w:type="dxa"/>
          </w:tcPr>
          <w:p w:rsidRPr="000E5B9F" w:rsidR="008630A6" w:rsidP="00CE066E" w:rsidRDefault="008630A6" w14:paraId="71E1EC63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Inaltimea dintilor</w:t>
            </w:r>
          </w:p>
        </w:tc>
        <w:tc>
          <w:tcPr>
            <w:tcW w:w="616" w:type="dxa"/>
          </w:tcPr>
          <w:p w:rsidRPr="000E5B9F" w:rsidR="008630A6" w:rsidP="00CE066E" w:rsidRDefault="008630A6" w14:paraId="03368F53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h</w:t>
            </w:r>
          </w:p>
        </w:tc>
        <w:tc>
          <w:tcPr>
            <w:tcW w:w="870" w:type="dxa"/>
          </w:tcPr>
          <w:p w:rsidRPr="000E5B9F" w:rsidR="008630A6" w:rsidP="00CE066E" w:rsidRDefault="008630A6" w14:paraId="5F251248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0E5B9F" w:rsidR="008630A6" w:rsidP="00CE066E" w:rsidRDefault="008630A6" w14:paraId="2C3B37AA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 xml:space="preserve">h = m(2.25 − </w:t>
            </w:r>
            <w:r w:rsidRPr="000E5B9F">
              <w:rPr>
                <w:rFonts w:cstheme="minorHAnsi"/>
                <w:lang w:val="ro-RO"/>
              </w:rPr>
              <w:t>ψ</w:t>
            </w:r>
            <w:r w:rsidRPr="000E5B9F">
              <w:rPr>
                <w:lang w:val="ro-RO"/>
              </w:rPr>
              <w:t>)</w:t>
            </w:r>
          </w:p>
        </w:tc>
        <w:tc>
          <w:tcPr>
            <w:tcW w:w="240" w:type="dxa"/>
          </w:tcPr>
          <w:p w:rsidRPr="000E5B9F" w:rsidR="008630A6" w:rsidP="00CE066E" w:rsidRDefault="001D4A25" w14:paraId="76D347A0" w14:textId="092258B2">
            <w:pPr>
              <w:rPr>
                <w:lang w:val="ro-RO"/>
              </w:rPr>
            </w:pPr>
            <w:r>
              <w:rPr>
                <w:lang w:val="ro-RO"/>
              </w:rPr>
              <w:t>3.5446</w:t>
            </w:r>
          </w:p>
        </w:tc>
      </w:tr>
      <w:tr w:rsidRPr="000E5B9F" w:rsidR="008630A6" w:rsidTr="00CE066E" w14:paraId="5920C976" w14:textId="77777777">
        <w:trPr>
          <w:trHeight w:val="578"/>
        </w:trPr>
        <w:tc>
          <w:tcPr>
            <w:tcW w:w="734" w:type="dxa"/>
            <w:vMerge w:val="restart"/>
          </w:tcPr>
          <w:p w:rsidRPr="000E5B9F" w:rsidR="008630A6" w:rsidP="00CE066E" w:rsidRDefault="008630A6" w14:paraId="3456C03F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9</w:t>
            </w:r>
          </w:p>
        </w:tc>
        <w:tc>
          <w:tcPr>
            <w:tcW w:w="1345" w:type="dxa"/>
            <w:vMerge w:val="restart"/>
          </w:tcPr>
          <w:p w:rsidR="008630A6" w:rsidP="00CE066E" w:rsidRDefault="008630A6" w14:paraId="7F1A0999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24EF352F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Diametrul cercurilor de divizare</w:t>
            </w:r>
          </w:p>
        </w:tc>
        <w:tc>
          <w:tcPr>
            <w:tcW w:w="616" w:type="dxa"/>
          </w:tcPr>
          <w:p w:rsidRPr="000E5B9F" w:rsidR="008630A6" w:rsidP="00CE066E" w:rsidRDefault="008630A6" w14:paraId="07D816A2" w14:textId="77777777">
            <w:pPr>
              <w:rPr>
                <w:lang w:val="ro-RO"/>
              </w:rPr>
            </w:pPr>
            <w:r>
              <w:rPr>
                <w:lang w:val="ro-RO"/>
              </w:rPr>
              <w:t>d1</w:t>
            </w:r>
          </w:p>
        </w:tc>
        <w:tc>
          <w:tcPr>
            <w:tcW w:w="870" w:type="dxa"/>
          </w:tcPr>
          <w:p w:rsidRPr="000E5B9F" w:rsidR="008630A6" w:rsidP="00CE066E" w:rsidRDefault="008630A6" w14:paraId="07E8EE11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D977B6" w:rsidR="008630A6" w:rsidP="00CE066E" w:rsidRDefault="008630A6" w14:paraId="0E01B1E9" w14:textId="77777777">
            <w:pPr>
              <w:rPr>
                <w:rFonts w:cstheme="minorHAnsi"/>
                <w:sz w:val="24"/>
                <w:szCs w:val="24"/>
                <w:lang w:val="ro-RO"/>
              </w:rPr>
            </w:pPr>
            <w:r w:rsidRPr="00D977B6">
              <w:rPr>
                <w:rFonts w:cstheme="minorHAnsi"/>
                <w:sz w:val="24"/>
                <w:szCs w:val="24"/>
                <w:lang w:val="ro-RO"/>
              </w:rPr>
              <w:t>d₁=mz₁</w:t>
            </w:r>
          </w:p>
        </w:tc>
        <w:tc>
          <w:tcPr>
            <w:tcW w:w="240" w:type="dxa"/>
          </w:tcPr>
          <w:p w:rsidRPr="000E5B9F" w:rsidR="008630A6" w:rsidP="00CE066E" w:rsidRDefault="008630A6" w14:paraId="7212DFCE" w14:textId="77777777">
            <w:pPr>
              <w:rPr>
                <w:lang w:val="ro-RO"/>
              </w:rPr>
            </w:pPr>
            <w:r w:rsidRPr="00AD055F">
              <w:rPr>
                <w:lang w:val="ro-RO"/>
              </w:rPr>
              <w:t>36</w:t>
            </w:r>
          </w:p>
        </w:tc>
      </w:tr>
      <w:tr w:rsidRPr="000E5B9F" w:rsidR="008630A6" w:rsidTr="00CE066E" w14:paraId="3D62FFC1" w14:textId="77777777">
        <w:trPr>
          <w:trHeight w:val="585"/>
        </w:trPr>
        <w:tc>
          <w:tcPr>
            <w:tcW w:w="734" w:type="dxa"/>
            <w:vMerge/>
          </w:tcPr>
          <w:p w:rsidRPr="000E5B9F" w:rsidR="008630A6" w:rsidP="00CE066E" w:rsidRDefault="008630A6" w14:paraId="59DD95CC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="008630A6" w:rsidP="00CE066E" w:rsidRDefault="008630A6" w14:paraId="24C89C76" w14:textId="77777777">
            <w:pPr>
              <w:rPr>
                <w:lang w:val="ro-RO"/>
              </w:rPr>
            </w:pPr>
          </w:p>
        </w:tc>
        <w:tc>
          <w:tcPr>
            <w:tcW w:w="616" w:type="dxa"/>
          </w:tcPr>
          <w:p w:rsidRPr="000E5B9F" w:rsidR="008630A6" w:rsidP="00CE066E" w:rsidRDefault="008630A6" w14:paraId="3F271D2E" w14:textId="77777777">
            <w:pPr>
              <w:rPr>
                <w:lang w:val="ro-RO"/>
              </w:rPr>
            </w:pPr>
            <w:r>
              <w:rPr>
                <w:lang w:val="ro-RO"/>
              </w:rPr>
              <w:t>d2</w:t>
            </w:r>
          </w:p>
        </w:tc>
        <w:tc>
          <w:tcPr>
            <w:tcW w:w="870" w:type="dxa"/>
          </w:tcPr>
          <w:p w:rsidRPr="000E5B9F" w:rsidR="008630A6" w:rsidP="00CE066E" w:rsidRDefault="008630A6" w14:paraId="5A973E08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D977B6" w:rsidR="008630A6" w:rsidP="00CE066E" w:rsidRDefault="008630A6" w14:paraId="7733AE51" w14:textId="77777777">
            <w:pPr>
              <w:rPr>
                <w:sz w:val="24"/>
                <w:szCs w:val="24"/>
                <w:lang w:val="ro-RO"/>
              </w:rPr>
            </w:pPr>
            <w:r w:rsidRPr="00D977B6">
              <w:rPr>
                <w:sz w:val="24"/>
                <w:szCs w:val="24"/>
                <w:lang w:val="ro-RO"/>
              </w:rPr>
              <w:t>d</w:t>
            </w:r>
            <w:r w:rsidRPr="00D977B6">
              <w:rPr>
                <w:rFonts w:cstheme="minorHAnsi"/>
                <w:sz w:val="24"/>
                <w:szCs w:val="24"/>
                <w:lang w:val="ro-RO"/>
              </w:rPr>
              <w:t>₂</w:t>
            </w:r>
            <w:r w:rsidRPr="00D977B6">
              <w:rPr>
                <w:sz w:val="24"/>
                <w:szCs w:val="24"/>
                <w:lang w:val="ro-RO"/>
              </w:rPr>
              <w:t>=mz</w:t>
            </w:r>
            <w:r w:rsidRPr="00D977B6">
              <w:rPr>
                <w:rFonts w:cstheme="minorHAnsi"/>
                <w:sz w:val="24"/>
                <w:szCs w:val="24"/>
                <w:lang w:val="ro-RO"/>
              </w:rPr>
              <w:t>₂</w:t>
            </w:r>
          </w:p>
        </w:tc>
        <w:tc>
          <w:tcPr>
            <w:tcW w:w="240" w:type="dxa"/>
          </w:tcPr>
          <w:p w:rsidRPr="000E5B9F" w:rsidR="008630A6" w:rsidP="00CE066E" w:rsidRDefault="001D4A25" w14:paraId="14B34B78" w14:textId="5751E588">
            <w:pPr>
              <w:rPr>
                <w:lang w:val="ro-RO"/>
              </w:rPr>
            </w:pPr>
            <w:r>
              <w:rPr>
                <w:lang w:val="ro-RO"/>
              </w:rPr>
              <w:t>160</w:t>
            </w:r>
          </w:p>
        </w:tc>
      </w:tr>
      <w:tr w:rsidRPr="000E5B9F" w:rsidR="008630A6" w:rsidTr="00CE066E" w14:paraId="763F16C6" w14:textId="77777777">
        <w:trPr>
          <w:trHeight w:val="765"/>
        </w:trPr>
        <w:tc>
          <w:tcPr>
            <w:tcW w:w="734" w:type="dxa"/>
            <w:vMerge w:val="restart"/>
          </w:tcPr>
          <w:p w:rsidRPr="000E5B9F" w:rsidR="008630A6" w:rsidP="00CE066E" w:rsidRDefault="008630A6" w14:paraId="19FA5BB1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10</w:t>
            </w:r>
          </w:p>
        </w:tc>
        <w:tc>
          <w:tcPr>
            <w:tcW w:w="1345" w:type="dxa"/>
            <w:vMerge w:val="restart"/>
          </w:tcPr>
          <w:p w:rsidRPr="000E5B9F" w:rsidR="008630A6" w:rsidP="00CE066E" w:rsidRDefault="008630A6" w14:paraId="349C6134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Diametrul cercurilor de baza</w:t>
            </w:r>
          </w:p>
        </w:tc>
        <w:tc>
          <w:tcPr>
            <w:tcW w:w="616" w:type="dxa"/>
          </w:tcPr>
          <w:p w:rsidRPr="00D977B6" w:rsidR="008630A6" w:rsidP="00CE066E" w:rsidRDefault="00261EB1" w14:paraId="6E49E1CD" w14:textId="77777777">
            <w:pPr>
              <w:rPr>
                <w:sz w:val="24"/>
                <w:szCs w:val="24"/>
                <w:lang w:val="ro-R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ro-R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ro-RO"/>
                      </w:rPr>
                      <m:t>ⅆ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70" w:type="dxa"/>
          </w:tcPr>
          <w:p w:rsidRPr="000E5B9F" w:rsidR="008630A6" w:rsidP="00CE066E" w:rsidRDefault="008630A6" w14:paraId="2368747A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D977B6" w:rsidR="008630A6" w:rsidP="00CE066E" w:rsidRDefault="00261EB1" w14:paraId="794941A9" w14:textId="77777777">
            <w:pPr>
              <w:rPr>
                <w:sz w:val="24"/>
                <w:szCs w:val="24"/>
                <w:lang w:val="ro-RO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>ⅆ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1</m:t>
                      </m:r>
                    </m:sub>
                  </m:sSub>
                </m:sub>
              </m:sSub>
            </m:oMath>
            <w:r w:rsidRPr="00D977B6" w:rsidR="008630A6">
              <w:rPr>
                <w:rFonts w:eastAsiaTheme="minorEastAsia"/>
                <w:sz w:val="24"/>
                <w:szCs w:val="24"/>
                <w:lang w:val="ro-RO"/>
              </w:rPr>
              <w:t>=</w:t>
            </w:r>
            <w:r w:rsidRPr="00D977B6" w:rsidR="008630A6">
              <w:rPr>
                <w:rFonts w:cstheme="minorHAnsi"/>
                <w:sz w:val="24"/>
                <w:szCs w:val="24"/>
                <w:lang w:val="ro-RO"/>
              </w:rPr>
              <w:t xml:space="preserve"> mz₁cos</w:t>
            </w:r>
            <w:r w:rsidRPr="00D977B6" w:rsidR="008630A6">
              <w:rPr>
                <w:sz w:val="24"/>
                <w:szCs w:val="24"/>
                <w:lang w:val="ro-RO"/>
              </w:rPr>
              <w:t xml:space="preserve"> α</w:t>
            </w:r>
            <w:r w:rsidRPr="00D977B6" w:rsidR="008630A6">
              <w:rPr>
                <w:rFonts w:ascii="Cambria Math" w:hAnsi="Cambria Math" w:eastAsia="Cambria Math" w:cs="Cambria Math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240" w:type="dxa"/>
          </w:tcPr>
          <w:p w:rsidRPr="000E5B9F" w:rsidR="008630A6" w:rsidP="00CE066E" w:rsidRDefault="008630A6" w14:paraId="0A68EC54" w14:textId="77777777">
            <w:pPr>
              <w:rPr>
                <w:lang w:val="ro-RO"/>
              </w:rPr>
            </w:pPr>
            <w:r w:rsidRPr="00AD055F">
              <w:rPr>
                <w:lang w:val="ro-RO"/>
              </w:rPr>
              <w:t>33.8289</w:t>
            </w:r>
          </w:p>
        </w:tc>
      </w:tr>
      <w:tr w:rsidRPr="000E5B9F" w:rsidR="008630A6" w:rsidTr="00CE066E" w14:paraId="7219B932" w14:textId="77777777">
        <w:trPr>
          <w:trHeight w:val="585"/>
        </w:trPr>
        <w:tc>
          <w:tcPr>
            <w:tcW w:w="734" w:type="dxa"/>
            <w:vMerge/>
          </w:tcPr>
          <w:p w:rsidRPr="000E5B9F" w:rsidR="008630A6" w:rsidP="00CE066E" w:rsidRDefault="008630A6" w14:paraId="6D5995F9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Pr="000E5B9F" w:rsidR="008630A6" w:rsidP="00CE066E" w:rsidRDefault="008630A6" w14:paraId="20DB6EF7" w14:textId="77777777">
            <w:pPr>
              <w:rPr>
                <w:lang w:val="ro-RO"/>
              </w:rPr>
            </w:pPr>
          </w:p>
        </w:tc>
        <w:tc>
          <w:tcPr>
            <w:tcW w:w="616" w:type="dxa"/>
          </w:tcPr>
          <w:p w:rsidRPr="00D977B6" w:rsidR="008630A6" w:rsidP="00CE066E" w:rsidRDefault="00261EB1" w14:paraId="1D3CB6CD" w14:textId="77777777">
            <w:pPr>
              <w:rPr>
                <w:rFonts w:ascii="Calibri" w:hAnsi="Calibri" w:eastAsia="Calibri" w:cs="Arial"/>
                <w:sz w:val="24"/>
                <w:szCs w:val="24"/>
                <w:lang w:val="ro-R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ro-R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ro-RO"/>
                      </w:rPr>
                      <m:t>ⅆ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70" w:type="dxa"/>
          </w:tcPr>
          <w:p w:rsidR="008630A6" w:rsidP="00CE066E" w:rsidRDefault="008630A6" w14:paraId="3D3D8B5F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D977B6" w:rsidR="008630A6" w:rsidP="00CE066E" w:rsidRDefault="00261EB1" w14:paraId="7D189E7D" w14:textId="77777777">
            <w:pPr>
              <w:rPr>
                <w:rFonts w:ascii="Calibri" w:hAnsi="Calibri" w:eastAsia="Calibri" w:cs="Arial"/>
                <w:sz w:val="24"/>
                <w:szCs w:val="24"/>
                <w:lang w:val="ro-RO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>ⅆ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2</m:t>
                      </m:r>
                    </m:sub>
                  </m:sSub>
                </m:sub>
              </m:sSub>
            </m:oMath>
            <w:r w:rsidRPr="00D977B6" w:rsidR="008630A6">
              <w:rPr>
                <w:rFonts w:eastAsiaTheme="minorEastAsia"/>
                <w:sz w:val="24"/>
                <w:szCs w:val="24"/>
                <w:lang w:val="ro-RO"/>
              </w:rPr>
              <w:t>=</w:t>
            </w:r>
            <w:r w:rsidRPr="00D977B6" w:rsidR="008630A6">
              <w:rPr>
                <w:rFonts w:cstheme="minorHAnsi"/>
                <w:sz w:val="24"/>
                <w:szCs w:val="24"/>
                <w:lang w:val="ro-RO"/>
              </w:rPr>
              <w:t xml:space="preserve"> </w:t>
            </w:r>
            <w:r w:rsidRPr="00D977B6" w:rsidR="008630A6">
              <w:rPr>
                <w:sz w:val="24"/>
                <w:szCs w:val="24"/>
                <w:lang w:val="ro-RO"/>
              </w:rPr>
              <w:t>mz</w:t>
            </w:r>
            <w:r w:rsidRPr="00D977B6" w:rsidR="008630A6">
              <w:rPr>
                <w:rFonts w:cstheme="minorHAnsi"/>
                <w:sz w:val="24"/>
                <w:szCs w:val="24"/>
                <w:lang w:val="ro-RO"/>
              </w:rPr>
              <w:t>₂cos</w:t>
            </w:r>
            <w:r w:rsidRPr="00D977B6" w:rsidR="008630A6">
              <w:rPr>
                <w:sz w:val="24"/>
                <w:szCs w:val="24"/>
                <w:lang w:val="ro-RO"/>
              </w:rPr>
              <w:t xml:space="preserve"> α</w:t>
            </w:r>
            <w:r w:rsidRPr="00D977B6" w:rsidR="008630A6">
              <w:rPr>
                <w:rFonts w:ascii="Cambria Math" w:hAnsi="Cambria Math" w:eastAsia="Cambria Math" w:cs="Cambria Math"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240" w:type="dxa"/>
          </w:tcPr>
          <w:p w:rsidRPr="000E5B9F" w:rsidR="008630A6" w:rsidP="00CE066E" w:rsidRDefault="001D4A25" w14:paraId="34851F97" w14:textId="4009FAC1">
            <w:pPr>
              <w:rPr>
                <w:lang w:val="ro-RO"/>
              </w:rPr>
            </w:pPr>
            <w:r>
              <w:rPr>
                <w:lang w:val="ro-RO"/>
              </w:rPr>
              <w:t>150.3508</w:t>
            </w:r>
          </w:p>
        </w:tc>
      </w:tr>
      <w:tr w:rsidRPr="000E5B9F" w:rsidR="008630A6" w:rsidTr="00CE066E" w14:paraId="7BB6A96E" w14:textId="77777777">
        <w:trPr>
          <w:trHeight w:val="602"/>
        </w:trPr>
        <w:tc>
          <w:tcPr>
            <w:tcW w:w="734" w:type="dxa"/>
            <w:vMerge w:val="restart"/>
          </w:tcPr>
          <w:p w:rsidRPr="000E5B9F" w:rsidR="008630A6" w:rsidP="00CE066E" w:rsidRDefault="008630A6" w14:paraId="5FE2AF18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11</w:t>
            </w:r>
          </w:p>
        </w:tc>
        <w:tc>
          <w:tcPr>
            <w:tcW w:w="1345" w:type="dxa"/>
            <w:vMerge w:val="restart"/>
          </w:tcPr>
          <w:p w:rsidRPr="000E5B9F" w:rsidR="008630A6" w:rsidP="00CE066E" w:rsidRDefault="008630A6" w14:paraId="16641658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Diametrul cercurilor de rostogolire</w:t>
            </w:r>
          </w:p>
        </w:tc>
        <w:tc>
          <w:tcPr>
            <w:tcW w:w="616" w:type="dxa"/>
          </w:tcPr>
          <w:p w:rsidRPr="00D977B6" w:rsidR="008630A6" w:rsidP="00CE066E" w:rsidRDefault="00261EB1" w14:paraId="18B9F3A8" w14:textId="77777777">
            <w:pPr>
              <w:rPr>
                <w:sz w:val="24"/>
                <w:szCs w:val="24"/>
                <w:lang w:val="ro-R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ro-R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ro-RO"/>
                      </w:rPr>
                      <m:t>ⅆ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70" w:type="dxa"/>
          </w:tcPr>
          <w:p w:rsidRPr="000E5B9F" w:rsidR="008630A6" w:rsidP="00CE066E" w:rsidRDefault="008630A6" w14:paraId="30C524A9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D977B6" w:rsidR="008630A6" w:rsidP="00CE066E" w:rsidRDefault="00261EB1" w14:paraId="161C3CD1" w14:textId="77777777">
            <w:pPr>
              <w:rPr>
                <w:sz w:val="24"/>
                <w:szCs w:val="24"/>
                <w:lang w:val="ro-RO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>ⅆ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1</m:t>
                      </m:r>
                    </m:sub>
                  </m:sSub>
                </m:sub>
              </m:sSub>
            </m:oMath>
            <w:r w:rsidRPr="00D977B6" w:rsidR="008630A6">
              <w:rPr>
                <w:rFonts w:eastAsiaTheme="minorEastAsia"/>
                <w:sz w:val="24"/>
                <w:szCs w:val="24"/>
                <w:lang w:val="ro-RO"/>
              </w:rPr>
              <w:t>=</w:t>
            </w:r>
            <w:r w:rsidRPr="00D977B6" w:rsidR="008630A6">
              <w:rPr>
                <w:rFonts w:cstheme="minorHAnsi"/>
                <w:sz w:val="24"/>
                <w:szCs w:val="24"/>
                <w:lang w:val="ro-RO"/>
              </w:rPr>
              <w:t xml:space="preserve"> mz₁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  <w:lang w:val="ro-RO"/>
                    </w:rPr>
                    <m:t>co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 xml:space="preserve"> α</m:t>
                  </m:r>
                  <m:r>
                    <m:rPr>
                      <m:sty m:val="p"/>
                    </m:rPr>
                    <w:rPr>
                      <w:rFonts w:ascii="Cambria Math" w:hAnsi="Cambria Math" w:eastAsia="Cambria Math" w:cs="Cambria Math"/>
                      <w:sz w:val="24"/>
                      <w:szCs w:val="24"/>
                      <w:vertAlign w:val="subscript"/>
                    </w:rPr>
                    <m:t>0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  <w:lang w:val="ro-RO"/>
                    </w:rPr>
                    <m:t>co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 xml:space="preserve"> α</m:t>
                  </m:r>
                </m:den>
              </m:f>
            </m:oMath>
          </w:p>
        </w:tc>
        <w:tc>
          <w:tcPr>
            <w:tcW w:w="240" w:type="dxa"/>
          </w:tcPr>
          <w:p w:rsidRPr="000E5B9F" w:rsidR="008630A6" w:rsidP="00CE066E" w:rsidRDefault="001D4A25" w14:paraId="5455D419" w14:textId="1E66706E">
            <w:pPr>
              <w:rPr>
                <w:lang w:val="ro-RO"/>
              </w:rPr>
            </w:pPr>
            <w:r>
              <w:rPr>
                <w:lang w:val="ro-RO"/>
              </w:rPr>
              <w:t>36.7805</w:t>
            </w:r>
          </w:p>
        </w:tc>
      </w:tr>
      <w:tr w:rsidRPr="000E5B9F" w:rsidR="008630A6" w:rsidTr="00CE066E" w14:paraId="4A3E5BB8" w14:textId="77777777">
        <w:trPr>
          <w:trHeight w:val="615"/>
        </w:trPr>
        <w:tc>
          <w:tcPr>
            <w:tcW w:w="734" w:type="dxa"/>
            <w:vMerge/>
          </w:tcPr>
          <w:p w:rsidRPr="000E5B9F" w:rsidR="008630A6" w:rsidP="00CE066E" w:rsidRDefault="008630A6" w14:paraId="298EE5CF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Pr="000E5B9F" w:rsidR="008630A6" w:rsidP="00CE066E" w:rsidRDefault="008630A6" w14:paraId="6A1311FC" w14:textId="77777777">
            <w:pPr>
              <w:rPr>
                <w:lang w:val="ro-RO"/>
              </w:rPr>
            </w:pPr>
          </w:p>
        </w:tc>
        <w:tc>
          <w:tcPr>
            <w:tcW w:w="616" w:type="dxa"/>
          </w:tcPr>
          <w:p w:rsidRPr="00D977B6" w:rsidR="008630A6" w:rsidP="00CE066E" w:rsidRDefault="00261EB1" w14:paraId="78A5DDF0" w14:textId="77777777">
            <w:pPr>
              <w:rPr>
                <w:sz w:val="24"/>
                <w:szCs w:val="24"/>
                <w:lang w:val="ro-R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ro-R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ro-RO"/>
                      </w:rPr>
                      <m:t>ⅆ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70" w:type="dxa"/>
          </w:tcPr>
          <w:p w:rsidRPr="000E5B9F" w:rsidR="008630A6" w:rsidP="00CE066E" w:rsidRDefault="008630A6" w14:paraId="0E4047E3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D977B6" w:rsidR="008630A6" w:rsidP="00CE066E" w:rsidRDefault="00261EB1" w14:paraId="53128124" w14:textId="77777777">
            <w:pPr>
              <w:rPr>
                <w:sz w:val="24"/>
                <w:szCs w:val="24"/>
                <w:lang w:val="ro-RO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>ⅆ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2</m:t>
                      </m:r>
                    </m:sub>
                  </m:sSub>
                </m:sub>
              </m:sSub>
            </m:oMath>
            <w:r w:rsidRPr="00D977B6" w:rsidR="008630A6">
              <w:rPr>
                <w:rFonts w:eastAsiaTheme="minorEastAsia"/>
                <w:sz w:val="24"/>
                <w:szCs w:val="24"/>
                <w:lang w:val="ro-RO"/>
              </w:rPr>
              <w:t>=</w:t>
            </w:r>
            <w:r w:rsidRPr="00D977B6" w:rsidR="008630A6">
              <w:rPr>
                <w:rFonts w:cstheme="minorHAnsi"/>
                <w:sz w:val="24"/>
                <w:szCs w:val="24"/>
                <w:lang w:val="ro-RO"/>
              </w:rPr>
              <w:t xml:space="preserve"> </w:t>
            </w:r>
            <w:r w:rsidRPr="00D977B6" w:rsidR="008630A6">
              <w:rPr>
                <w:sz w:val="24"/>
                <w:szCs w:val="24"/>
                <w:lang w:val="ro-RO"/>
              </w:rPr>
              <w:t>mz</w:t>
            </w:r>
            <w:r w:rsidRPr="00D977B6" w:rsidR="008630A6">
              <w:rPr>
                <w:rFonts w:cstheme="minorHAnsi"/>
                <w:sz w:val="24"/>
                <w:szCs w:val="24"/>
                <w:lang w:val="ro-RO"/>
              </w:rPr>
              <w:t>₂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  <w:lang w:val="ro-RO"/>
                    </w:rPr>
                    <m:t>co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 xml:space="preserve"> α</m:t>
                  </m:r>
                  <m:r>
                    <m:rPr>
                      <m:sty m:val="p"/>
                    </m:rPr>
                    <w:rPr>
                      <w:rFonts w:ascii="Cambria Math" w:hAnsi="Cambria Math" w:eastAsia="Cambria Math" w:cs="Cambria Math"/>
                      <w:sz w:val="24"/>
                      <w:szCs w:val="24"/>
                      <w:vertAlign w:val="subscript"/>
                    </w:rPr>
                    <m:t>0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  <w:lang w:val="ro-RO"/>
                    </w:rPr>
                    <m:t>co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 xml:space="preserve"> α</m:t>
                  </m:r>
                </m:den>
              </m:f>
            </m:oMath>
          </w:p>
        </w:tc>
        <w:tc>
          <w:tcPr>
            <w:tcW w:w="240" w:type="dxa"/>
          </w:tcPr>
          <w:p w:rsidRPr="000E5B9F" w:rsidR="008630A6" w:rsidP="00CE066E" w:rsidRDefault="001D4A25" w14:paraId="07F12C55" w14:textId="3F40AC63">
            <w:pPr>
              <w:rPr>
                <w:lang w:val="ro-RO"/>
              </w:rPr>
            </w:pPr>
            <w:r>
              <w:rPr>
                <w:lang w:val="ro-RO"/>
              </w:rPr>
              <w:t>163.4687</w:t>
            </w:r>
          </w:p>
        </w:tc>
      </w:tr>
      <w:tr w:rsidRPr="000E5B9F" w:rsidR="008630A6" w:rsidTr="00CE066E" w14:paraId="5ACD6A89" w14:textId="77777777">
        <w:trPr>
          <w:trHeight w:val="660"/>
        </w:trPr>
        <w:tc>
          <w:tcPr>
            <w:tcW w:w="734" w:type="dxa"/>
            <w:vMerge w:val="restart"/>
          </w:tcPr>
          <w:p w:rsidRPr="000E5B9F" w:rsidR="008630A6" w:rsidP="00CE066E" w:rsidRDefault="008630A6" w14:paraId="55518D71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12</w:t>
            </w:r>
          </w:p>
        </w:tc>
        <w:tc>
          <w:tcPr>
            <w:tcW w:w="1345" w:type="dxa"/>
            <w:vMerge w:val="restart"/>
          </w:tcPr>
          <w:p w:rsidR="008630A6" w:rsidP="00CE066E" w:rsidRDefault="008630A6" w14:paraId="34ABFB99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44DFE45D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Diametrul cercurilor de cap</w:t>
            </w:r>
          </w:p>
        </w:tc>
        <w:tc>
          <w:tcPr>
            <w:tcW w:w="616" w:type="dxa"/>
          </w:tcPr>
          <w:p w:rsidRPr="00D977B6" w:rsidR="008630A6" w:rsidP="00CE066E" w:rsidRDefault="00261EB1" w14:paraId="5C489E13" w14:textId="77777777">
            <w:pPr>
              <w:rPr>
                <w:sz w:val="24"/>
                <w:szCs w:val="24"/>
                <w:lang w:val="ro-R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ro-R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ro-RO"/>
                      </w:rPr>
                      <m:t>ⅆ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70" w:type="dxa"/>
          </w:tcPr>
          <w:p w:rsidRPr="000E5B9F" w:rsidR="008630A6" w:rsidP="00CE066E" w:rsidRDefault="008630A6" w14:paraId="68E51405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140743" w:rsidR="008630A6" w:rsidP="00CE066E" w:rsidRDefault="00261EB1" w14:paraId="373DEAD8" w14:textId="77777777">
            <w:pPr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>ⅆ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ro-RO"/>
                </w:rPr>
                <m:t>=m(</m:t>
              </m:r>
            </m:oMath>
            <w:r w:rsidRPr="00D977B6" w:rsidR="008630A6">
              <w:rPr>
                <w:rFonts w:cstheme="minorHAnsi"/>
                <w:sz w:val="24"/>
                <w:szCs w:val="24"/>
                <w:lang w:val="ro-RO"/>
              </w:rPr>
              <w:t>z₁</w:t>
            </w:r>
            <w:r w:rsidR="008630A6">
              <w:rPr>
                <w:rFonts w:cstheme="minorHAnsi"/>
                <w:sz w:val="24"/>
                <w:szCs w:val="24"/>
                <w:lang w:val="ro-RO"/>
              </w:rPr>
              <w:t>+2+2x</w:t>
            </w:r>
            <w:r w:rsidR="008630A6">
              <w:rPr>
                <w:rFonts w:cstheme="minorHAnsi"/>
                <w:sz w:val="24"/>
                <w:szCs w:val="24"/>
                <w:vertAlign w:val="subscript"/>
                <w:lang w:val="ro-RO"/>
              </w:rPr>
              <w:t>1</w:t>
            </w:r>
            <w:r w:rsidR="008630A6">
              <w:rPr>
                <w:rFonts w:cstheme="minorHAnsi"/>
                <w:sz w:val="24"/>
                <w:szCs w:val="24"/>
                <w:lang w:val="ro-RO"/>
              </w:rPr>
              <w:t>-2</w:t>
            </w:r>
            <w:r w:rsidRPr="000E5B9F" w:rsidR="008630A6">
              <w:rPr>
                <w:rFonts w:cstheme="minorHAnsi"/>
                <w:lang w:val="ro-RO"/>
              </w:rPr>
              <w:t xml:space="preserve"> ψ</w:t>
            </w:r>
            <w:r w:rsidR="008630A6">
              <w:rPr>
                <w:rFonts w:cstheme="minorHAnsi"/>
                <w:lang w:val="ro-RO"/>
              </w:rPr>
              <w:t>)</w:t>
            </w:r>
          </w:p>
        </w:tc>
        <w:tc>
          <w:tcPr>
            <w:tcW w:w="240" w:type="dxa"/>
          </w:tcPr>
          <w:p w:rsidRPr="000E5B9F" w:rsidR="008630A6" w:rsidP="00CE066E" w:rsidRDefault="008630A6" w14:paraId="5D6730F1" w14:textId="2911E26F">
            <w:pPr>
              <w:rPr>
                <w:lang w:val="ro-RO"/>
              </w:rPr>
            </w:pPr>
            <w:r w:rsidRPr="00AD055F">
              <w:rPr>
                <w:lang w:val="ro-RO"/>
              </w:rPr>
              <w:t>41.6</w:t>
            </w:r>
            <w:r w:rsidR="001D4A25">
              <w:rPr>
                <w:lang w:val="ro-RO"/>
              </w:rPr>
              <w:t>491</w:t>
            </w:r>
          </w:p>
        </w:tc>
      </w:tr>
      <w:tr w:rsidRPr="000E5B9F" w:rsidR="008630A6" w:rsidTr="00CE066E" w14:paraId="3CE24387" w14:textId="77777777">
        <w:trPr>
          <w:trHeight w:val="575"/>
        </w:trPr>
        <w:tc>
          <w:tcPr>
            <w:tcW w:w="734" w:type="dxa"/>
            <w:vMerge/>
          </w:tcPr>
          <w:p w:rsidRPr="000E5B9F" w:rsidR="008630A6" w:rsidP="00CE066E" w:rsidRDefault="008630A6" w14:paraId="157CF392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Pr="000E5B9F" w:rsidR="008630A6" w:rsidP="00CE066E" w:rsidRDefault="008630A6" w14:paraId="7598EDCB" w14:textId="77777777">
            <w:pPr>
              <w:rPr>
                <w:lang w:val="ro-RO"/>
              </w:rPr>
            </w:pPr>
          </w:p>
        </w:tc>
        <w:tc>
          <w:tcPr>
            <w:tcW w:w="616" w:type="dxa"/>
          </w:tcPr>
          <w:p w:rsidRPr="00D977B6" w:rsidR="008630A6" w:rsidP="00CE066E" w:rsidRDefault="00261EB1" w14:paraId="06E78913" w14:textId="77777777">
            <w:pPr>
              <w:rPr>
                <w:rFonts w:ascii="Calibri" w:hAnsi="Calibri" w:eastAsia="Calibri" w:cs="Arial"/>
                <w:sz w:val="24"/>
                <w:szCs w:val="24"/>
                <w:lang w:val="ro-R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ro-R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ro-RO"/>
                      </w:rPr>
                      <m:t>ⅆ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70" w:type="dxa"/>
          </w:tcPr>
          <w:p w:rsidR="008630A6" w:rsidP="00CE066E" w:rsidRDefault="008630A6" w14:paraId="7B8248FC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D977B6" w:rsidR="008630A6" w:rsidP="00CE066E" w:rsidRDefault="00261EB1" w14:paraId="5036D665" w14:textId="77777777">
            <w:pPr>
              <w:rPr>
                <w:rFonts w:ascii="Calibri" w:hAnsi="Calibri" w:eastAsia="Calibri" w:cs="Arial"/>
                <w:sz w:val="24"/>
                <w:szCs w:val="24"/>
                <w:lang w:val="ro-RO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>ⅆ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ro-RO"/>
                </w:rPr>
                <m:t>=m(</m:t>
              </m:r>
            </m:oMath>
            <w:r w:rsidRPr="00D977B6" w:rsidR="008630A6">
              <w:rPr>
                <w:rFonts w:cstheme="minorHAnsi"/>
                <w:sz w:val="24"/>
                <w:szCs w:val="24"/>
                <w:lang w:val="ro-RO"/>
              </w:rPr>
              <w:t>z</w:t>
            </w:r>
            <w:r w:rsidR="008630A6">
              <w:rPr>
                <w:rFonts w:cstheme="minorHAnsi"/>
                <w:sz w:val="24"/>
                <w:szCs w:val="24"/>
                <w:vertAlign w:val="subscript"/>
                <w:lang w:val="ro-RO"/>
              </w:rPr>
              <w:t>2</w:t>
            </w:r>
            <w:r w:rsidR="008630A6">
              <w:rPr>
                <w:rFonts w:cstheme="minorHAnsi"/>
                <w:sz w:val="24"/>
                <w:szCs w:val="24"/>
                <w:lang w:val="ro-RO"/>
              </w:rPr>
              <w:t>+2+2x</w:t>
            </w:r>
            <w:r w:rsidR="008630A6">
              <w:rPr>
                <w:rFonts w:cstheme="minorHAnsi"/>
                <w:sz w:val="24"/>
                <w:szCs w:val="24"/>
                <w:vertAlign w:val="subscript"/>
                <w:lang w:val="ro-RO"/>
              </w:rPr>
              <w:t>2</w:t>
            </w:r>
            <w:r w:rsidR="008630A6">
              <w:rPr>
                <w:rFonts w:cstheme="minorHAnsi"/>
                <w:sz w:val="24"/>
                <w:szCs w:val="24"/>
                <w:lang w:val="ro-RO"/>
              </w:rPr>
              <w:t>-2</w:t>
            </w:r>
            <w:r w:rsidRPr="000E5B9F" w:rsidR="008630A6">
              <w:rPr>
                <w:rFonts w:cstheme="minorHAnsi"/>
                <w:lang w:val="ro-RO"/>
              </w:rPr>
              <w:t xml:space="preserve"> ψ</w:t>
            </w:r>
            <w:r w:rsidR="008630A6">
              <w:rPr>
                <w:rFonts w:cstheme="minorHAnsi"/>
                <w:lang w:val="ro-RO"/>
              </w:rPr>
              <w:t>)</w:t>
            </w:r>
          </w:p>
        </w:tc>
        <w:tc>
          <w:tcPr>
            <w:tcW w:w="240" w:type="dxa"/>
          </w:tcPr>
          <w:p w:rsidRPr="000E5B9F" w:rsidR="008630A6" w:rsidP="00CE066E" w:rsidRDefault="001D4A25" w14:paraId="62CBBB6E" w14:textId="4F9C0AFC">
            <w:pPr>
              <w:rPr>
                <w:lang w:val="ro-RO"/>
              </w:rPr>
            </w:pPr>
            <w:r>
              <w:rPr>
                <w:lang w:val="ro-RO"/>
              </w:rPr>
              <w:t>163.6891</w:t>
            </w:r>
          </w:p>
        </w:tc>
      </w:tr>
      <w:tr w:rsidRPr="000E5B9F" w:rsidR="008630A6" w:rsidTr="00CE066E" w14:paraId="6B309987" w14:textId="77777777">
        <w:trPr>
          <w:trHeight w:val="570"/>
        </w:trPr>
        <w:tc>
          <w:tcPr>
            <w:tcW w:w="734" w:type="dxa"/>
            <w:vMerge w:val="restart"/>
          </w:tcPr>
          <w:p w:rsidRPr="000E5B9F" w:rsidR="008630A6" w:rsidP="00CE066E" w:rsidRDefault="008630A6" w14:paraId="4F456058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lastRenderedPageBreak/>
              <w:t>13</w:t>
            </w:r>
          </w:p>
        </w:tc>
        <w:tc>
          <w:tcPr>
            <w:tcW w:w="1345" w:type="dxa"/>
            <w:vMerge w:val="restart"/>
          </w:tcPr>
          <w:p w:rsidRPr="000E5B9F" w:rsidR="008630A6" w:rsidP="00CE066E" w:rsidRDefault="008630A6" w14:paraId="338DE2B1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Diametrul cercurilor de picior</w:t>
            </w:r>
          </w:p>
        </w:tc>
        <w:tc>
          <w:tcPr>
            <w:tcW w:w="616" w:type="dxa"/>
          </w:tcPr>
          <w:p w:rsidRPr="00140743" w:rsidR="008630A6" w:rsidP="00CE066E" w:rsidRDefault="008630A6" w14:paraId="653E6828" w14:textId="77777777">
            <w:pPr>
              <w:rPr>
                <w:sz w:val="24"/>
                <w:szCs w:val="24"/>
                <w:vertAlign w:val="subscript"/>
                <w:lang w:val="ro-RO"/>
              </w:rPr>
            </w:pPr>
            <w:r>
              <w:rPr>
                <w:sz w:val="24"/>
                <w:szCs w:val="24"/>
                <w:lang w:val="ro-RO"/>
              </w:rPr>
              <w:t>d</w:t>
            </w:r>
            <w:r>
              <w:rPr>
                <w:sz w:val="24"/>
                <w:szCs w:val="24"/>
                <w:vertAlign w:val="subscript"/>
                <w:lang w:val="ro-RO"/>
              </w:rPr>
              <w:t>f1</w:t>
            </w:r>
          </w:p>
        </w:tc>
        <w:tc>
          <w:tcPr>
            <w:tcW w:w="870" w:type="dxa"/>
          </w:tcPr>
          <w:p w:rsidRPr="000E5B9F" w:rsidR="008630A6" w:rsidP="00CE066E" w:rsidRDefault="008630A6" w14:paraId="262EA7CA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D977B6" w:rsidR="008630A6" w:rsidP="00CE066E" w:rsidRDefault="00261EB1" w14:paraId="66E7C161" w14:textId="77777777">
            <w:pPr>
              <w:rPr>
                <w:sz w:val="24"/>
                <w:szCs w:val="24"/>
                <w:lang w:val="ro-RO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>ⅆ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1</m:t>
                      </m:r>
                    </m:sub>
                  </m:sSub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ro-RO"/>
                </w:rPr>
                <m:t>=m(</m:t>
              </m:r>
            </m:oMath>
            <w:r w:rsidRPr="00D977B6" w:rsidR="008630A6">
              <w:rPr>
                <w:rFonts w:cstheme="minorHAnsi"/>
                <w:sz w:val="24"/>
                <w:szCs w:val="24"/>
                <w:lang w:val="ro-RO"/>
              </w:rPr>
              <w:t>z₁</w:t>
            </w:r>
            <w:r w:rsidR="008630A6">
              <w:rPr>
                <w:rFonts w:cstheme="minorHAnsi"/>
                <w:sz w:val="24"/>
                <w:szCs w:val="24"/>
                <w:lang w:val="ro-RO"/>
              </w:rPr>
              <w:t>-2+2x</w:t>
            </w:r>
            <w:r w:rsidR="008630A6">
              <w:rPr>
                <w:rFonts w:cstheme="minorHAnsi"/>
                <w:sz w:val="24"/>
                <w:szCs w:val="24"/>
                <w:vertAlign w:val="subscript"/>
                <w:lang w:val="ro-RO"/>
              </w:rPr>
              <w:t>1</w:t>
            </w:r>
            <w:r w:rsidR="008630A6">
              <w:rPr>
                <w:rFonts w:cstheme="minorHAnsi"/>
                <w:sz w:val="24"/>
                <w:szCs w:val="24"/>
                <w:lang w:val="ro-RO"/>
              </w:rPr>
              <w:t>-0.5)</w:t>
            </w:r>
          </w:p>
        </w:tc>
        <w:tc>
          <w:tcPr>
            <w:tcW w:w="240" w:type="dxa"/>
          </w:tcPr>
          <w:p w:rsidRPr="000E5B9F" w:rsidR="008630A6" w:rsidP="00CE066E" w:rsidRDefault="008630A6" w14:paraId="63F28DA3" w14:textId="6C8A819B">
            <w:pPr>
              <w:rPr>
                <w:lang w:val="ro-RO"/>
              </w:rPr>
            </w:pPr>
            <w:r w:rsidRPr="00AD055F">
              <w:rPr>
                <w:lang w:val="ro-RO"/>
              </w:rPr>
              <w:t>3</w:t>
            </w:r>
            <w:r w:rsidR="001D4A25">
              <w:rPr>
                <w:lang w:val="ro-RO"/>
              </w:rPr>
              <w:t>5.56</w:t>
            </w:r>
          </w:p>
        </w:tc>
      </w:tr>
      <w:tr w:rsidRPr="000E5B9F" w:rsidR="008630A6" w:rsidTr="00CE066E" w14:paraId="230D304D" w14:textId="77777777">
        <w:trPr>
          <w:trHeight w:val="780"/>
        </w:trPr>
        <w:tc>
          <w:tcPr>
            <w:tcW w:w="734" w:type="dxa"/>
            <w:vMerge/>
          </w:tcPr>
          <w:p w:rsidRPr="000E5B9F" w:rsidR="008630A6" w:rsidP="00CE066E" w:rsidRDefault="008630A6" w14:paraId="427EBECA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Pr="000E5B9F" w:rsidR="008630A6" w:rsidP="00CE066E" w:rsidRDefault="008630A6" w14:paraId="136A10D8" w14:textId="77777777">
            <w:pPr>
              <w:rPr>
                <w:lang w:val="ro-RO"/>
              </w:rPr>
            </w:pPr>
          </w:p>
        </w:tc>
        <w:tc>
          <w:tcPr>
            <w:tcW w:w="616" w:type="dxa"/>
          </w:tcPr>
          <w:p w:rsidRPr="00D977B6" w:rsidR="008630A6" w:rsidP="00CE066E" w:rsidRDefault="008630A6" w14:paraId="6714F08E" w14:textId="77777777">
            <w:pPr>
              <w:rPr>
                <w:sz w:val="24"/>
                <w:szCs w:val="24"/>
                <w:lang w:val="ro-RO"/>
              </w:rPr>
            </w:pPr>
            <w:r>
              <w:rPr>
                <w:sz w:val="24"/>
                <w:szCs w:val="24"/>
                <w:lang w:val="ro-RO"/>
              </w:rPr>
              <w:t>d</w:t>
            </w:r>
            <w:r>
              <w:rPr>
                <w:sz w:val="24"/>
                <w:szCs w:val="24"/>
                <w:vertAlign w:val="subscript"/>
                <w:lang w:val="ro-RO"/>
              </w:rPr>
              <w:t>f2</w:t>
            </w:r>
          </w:p>
        </w:tc>
        <w:tc>
          <w:tcPr>
            <w:tcW w:w="870" w:type="dxa"/>
          </w:tcPr>
          <w:p w:rsidRPr="000E5B9F" w:rsidR="008630A6" w:rsidP="00CE066E" w:rsidRDefault="008630A6" w14:paraId="295D595E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140743" w:rsidR="008630A6" w:rsidP="00CE066E" w:rsidRDefault="00261EB1" w14:paraId="7D3A468F" w14:textId="77777777">
            <w:pPr>
              <w:rPr>
                <w:sz w:val="24"/>
                <w:szCs w:val="24"/>
                <w:lang w:val="ro-RO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ro-RO"/>
                    </w:rPr>
                    <m:t>ⅆ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lang w:val="ro-RO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ro-RO"/>
                </w:rPr>
                <m:t>=m(</m:t>
              </m:r>
            </m:oMath>
            <w:r w:rsidRPr="00140743" w:rsidR="008630A6">
              <w:rPr>
                <w:rFonts w:cstheme="minorHAnsi"/>
                <w:sz w:val="24"/>
                <w:szCs w:val="24"/>
                <w:lang w:val="ro-RO"/>
              </w:rPr>
              <w:t>z</w:t>
            </w:r>
            <w:r w:rsidR="008630A6">
              <w:rPr>
                <w:rFonts w:cstheme="minorHAnsi"/>
                <w:sz w:val="24"/>
                <w:szCs w:val="24"/>
                <w:vertAlign w:val="subscript"/>
                <w:lang w:val="ro-RO"/>
              </w:rPr>
              <w:t>2</w:t>
            </w:r>
            <w:r w:rsidR="008630A6">
              <w:rPr>
                <w:rFonts w:cstheme="minorHAnsi"/>
                <w:sz w:val="24"/>
                <w:szCs w:val="24"/>
                <w:lang w:val="ro-RO"/>
              </w:rPr>
              <w:t>-</w:t>
            </w:r>
            <w:r w:rsidRPr="00140743" w:rsidR="008630A6">
              <w:rPr>
                <w:rFonts w:cstheme="minorHAnsi"/>
                <w:sz w:val="24"/>
                <w:szCs w:val="24"/>
                <w:lang w:val="ro-RO"/>
              </w:rPr>
              <w:t>2</w:t>
            </w:r>
            <w:r w:rsidR="008630A6">
              <w:rPr>
                <w:rFonts w:cstheme="minorHAnsi"/>
                <w:sz w:val="24"/>
                <w:szCs w:val="24"/>
                <w:lang w:val="ro-RO"/>
              </w:rPr>
              <w:t>+2x</w:t>
            </w:r>
            <w:r w:rsidR="008630A6">
              <w:rPr>
                <w:rFonts w:cstheme="minorHAnsi"/>
                <w:sz w:val="24"/>
                <w:szCs w:val="24"/>
                <w:vertAlign w:val="subscript"/>
                <w:lang w:val="ro-RO"/>
              </w:rPr>
              <w:t>2</w:t>
            </w:r>
            <w:r w:rsidR="008630A6">
              <w:rPr>
                <w:rFonts w:cstheme="minorHAnsi"/>
                <w:sz w:val="24"/>
                <w:szCs w:val="24"/>
                <w:lang w:val="ro-RO"/>
              </w:rPr>
              <w:t>-0.5)</w:t>
            </w:r>
          </w:p>
        </w:tc>
        <w:tc>
          <w:tcPr>
            <w:tcW w:w="240" w:type="dxa"/>
          </w:tcPr>
          <w:p w:rsidRPr="000E5B9F" w:rsidR="008630A6" w:rsidP="00CE066E" w:rsidRDefault="001D4A25" w14:paraId="3FB1CCDE" w14:textId="35515CA2">
            <w:pPr>
              <w:rPr>
                <w:lang w:val="ro-RO"/>
              </w:rPr>
            </w:pPr>
            <w:r>
              <w:rPr>
                <w:lang w:val="ro-RO"/>
              </w:rPr>
              <w:t>156.6</w:t>
            </w:r>
          </w:p>
        </w:tc>
      </w:tr>
      <w:tr w:rsidRPr="000E5B9F" w:rsidR="008630A6" w:rsidTr="00CE066E" w14:paraId="4FA87B0E" w14:textId="77777777">
        <w:trPr>
          <w:trHeight w:val="785"/>
        </w:trPr>
        <w:tc>
          <w:tcPr>
            <w:tcW w:w="734" w:type="dxa"/>
            <w:vMerge w:val="restart"/>
          </w:tcPr>
          <w:p w:rsidRPr="000E5B9F" w:rsidR="008630A6" w:rsidP="00CE066E" w:rsidRDefault="008630A6" w14:paraId="4C02B0AB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14</w:t>
            </w:r>
          </w:p>
        </w:tc>
        <w:tc>
          <w:tcPr>
            <w:tcW w:w="1345" w:type="dxa"/>
            <w:vMerge w:val="restart"/>
          </w:tcPr>
          <w:p w:rsidR="008630A6" w:rsidP="00CE066E" w:rsidRDefault="008630A6" w14:paraId="1E4080E4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2B9D6C78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Arcele dintilor pe cercurile</w:t>
            </w:r>
            <w:r>
              <w:rPr>
                <w:lang w:val="ro-RO"/>
              </w:rPr>
              <w:t xml:space="preserve"> de</w:t>
            </w:r>
            <w:r w:rsidRPr="000E5B9F">
              <w:rPr>
                <w:lang w:val="ro-RO"/>
              </w:rPr>
              <w:t xml:space="preserve"> divizate</w:t>
            </w:r>
          </w:p>
        </w:tc>
        <w:tc>
          <w:tcPr>
            <w:tcW w:w="616" w:type="dxa"/>
          </w:tcPr>
          <w:p w:rsidRPr="00140743" w:rsidR="008630A6" w:rsidP="00CE066E" w:rsidRDefault="008630A6" w14:paraId="5156EF91" w14:textId="77777777">
            <w:pPr>
              <w:rPr>
                <w:vertAlign w:val="subscript"/>
                <w:lang w:val="ro-RO"/>
              </w:rPr>
            </w:pPr>
            <w:r>
              <w:rPr>
                <w:lang w:val="ro-RO"/>
              </w:rPr>
              <w:t>S</w:t>
            </w:r>
            <w:r>
              <w:rPr>
                <w:vertAlign w:val="subscript"/>
                <w:lang w:val="ro-RO"/>
              </w:rPr>
              <w:t>1</w:t>
            </w:r>
          </w:p>
        </w:tc>
        <w:tc>
          <w:tcPr>
            <w:tcW w:w="870" w:type="dxa"/>
          </w:tcPr>
          <w:p w:rsidRPr="000E5B9F" w:rsidR="008630A6" w:rsidP="00CE066E" w:rsidRDefault="008630A6" w14:paraId="0F315B74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140743" w:rsidR="008630A6" w:rsidP="00CE066E" w:rsidRDefault="008630A6" w14:paraId="738E3972" w14:textId="77777777">
            <w:r>
              <w:rPr>
                <w:lang w:val="ro-RO"/>
              </w:rPr>
              <w:t>S</w:t>
            </w:r>
            <w:r>
              <w:rPr>
                <w:vertAlign w:val="subscript"/>
                <w:lang w:val="ro-RO"/>
              </w:rPr>
              <w:t>1</w:t>
            </w:r>
            <w:r>
              <w:rPr>
                <w:lang w:val="ro-RO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m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2mx</m:t>
              </m:r>
            </m:oMath>
            <w:r>
              <w:rPr>
                <w:rFonts w:eastAsiaTheme="minorEastAsia"/>
                <w:vertAlign w:val="subscript"/>
              </w:rPr>
              <w:t>1</w:t>
            </w:r>
            <w:r>
              <w:rPr>
                <w:rFonts w:eastAsiaTheme="minorEastAsia"/>
              </w:rPr>
              <w:t>tg</w:t>
            </w:r>
            <w:r w:rsidRPr="00D977B6">
              <w:rPr>
                <w:sz w:val="24"/>
                <w:szCs w:val="24"/>
                <w:lang w:val="ro-RO"/>
              </w:rPr>
              <w:t xml:space="preserve"> α</w:t>
            </w:r>
            <w:r w:rsidRPr="00D977B6">
              <w:rPr>
                <w:rFonts w:ascii="Cambria Math" w:hAnsi="Cambria Math" w:eastAsia="Cambria Math" w:cs="Cambria Math"/>
                <w:sz w:val="24"/>
                <w:szCs w:val="24"/>
                <w:vertAlign w:val="subscript"/>
              </w:rPr>
              <w:t>0</w:t>
            </w:r>
          </w:p>
          <w:p w:rsidRPr="00140743" w:rsidR="008630A6" w:rsidP="00CE066E" w:rsidRDefault="008630A6" w14:paraId="323EAF1E" w14:textId="77777777">
            <w:pPr>
              <w:rPr>
                <w:lang w:val="ro-RO"/>
              </w:rPr>
            </w:pPr>
          </w:p>
        </w:tc>
        <w:tc>
          <w:tcPr>
            <w:tcW w:w="240" w:type="dxa"/>
          </w:tcPr>
          <w:p w:rsidRPr="000E5B9F" w:rsidR="008630A6" w:rsidP="00CE066E" w:rsidRDefault="008630A6" w14:paraId="29D0F089" w14:textId="19E7B239">
            <w:pPr>
              <w:rPr>
                <w:lang w:val="ro-RO"/>
              </w:rPr>
            </w:pPr>
            <w:r w:rsidRPr="00AD055F">
              <w:rPr>
                <w:lang w:val="ro-RO"/>
              </w:rPr>
              <w:t>4.</w:t>
            </w:r>
            <w:r w:rsidR="001D4A25">
              <w:rPr>
                <w:lang w:val="ro-RO"/>
              </w:rPr>
              <w:t>8013</w:t>
            </w:r>
          </w:p>
        </w:tc>
      </w:tr>
      <w:tr w:rsidRPr="000E5B9F" w:rsidR="008630A6" w:rsidTr="00CE066E" w14:paraId="1FEBC664" w14:textId="77777777">
        <w:trPr>
          <w:trHeight w:val="900"/>
        </w:trPr>
        <w:tc>
          <w:tcPr>
            <w:tcW w:w="734" w:type="dxa"/>
            <w:vMerge/>
          </w:tcPr>
          <w:p w:rsidRPr="000E5B9F" w:rsidR="008630A6" w:rsidP="00CE066E" w:rsidRDefault="008630A6" w14:paraId="0D85A646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="008630A6" w:rsidP="00CE066E" w:rsidRDefault="008630A6" w14:paraId="5B488B44" w14:textId="77777777">
            <w:pPr>
              <w:rPr>
                <w:lang w:val="ro-RO"/>
              </w:rPr>
            </w:pPr>
          </w:p>
        </w:tc>
        <w:tc>
          <w:tcPr>
            <w:tcW w:w="616" w:type="dxa"/>
          </w:tcPr>
          <w:p w:rsidRPr="00140743" w:rsidR="008630A6" w:rsidP="00CE066E" w:rsidRDefault="008630A6" w14:paraId="0913A69E" w14:textId="77777777">
            <w:pPr>
              <w:rPr>
                <w:vertAlign w:val="subscript"/>
                <w:lang w:val="ro-RO"/>
              </w:rPr>
            </w:pPr>
            <w:r>
              <w:rPr>
                <w:lang w:val="ro-RO"/>
              </w:rPr>
              <w:t>S</w:t>
            </w:r>
            <w:r>
              <w:rPr>
                <w:vertAlign w:val="subscript"/>
                <w:lang w:val="ro-RO"/>
              </w:rPr>
              <w:t>2</w:t>
            </w:r>
          </w:p>
        </w:tc>
        <w:tc>
          <w:tcPr>
            <w:tcW w:w="870" w:type="dxa"/>
          </w:tcPr>
          <w:p w:rsidRPr="000E5B9F" w:rsidR="008630A6" w:rsidP="00CE066E" w:rsidRDefault="008630A6" w14:paraId="51EBB8FD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140743" w:rsidR="008630A6" w:rsidP="00CE066E" w:rsidRDefault="008630A6" w14:paraId="5B24A796" w14:textId="77777777">
            <w:r>
              <w:rPr>
                <w:lang w:val="ro-RO"/>
              </w:rPr>
              <w:t>S</w:t>
            </w:r>
            <w:r>
              <w:rPr>
                <w:vertAlign w:val="subscript"/>
                <w:lang w:val="ro-RO"/>
              </w:rPr>
              <w:t>2</w:t>
            </w:r>
            <w:r>
              <w:rPr>
                <w:lang w:val="ro-RO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m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2mx</m:t>
              </m:r>
            </m:oMath>
            <w:r>
              <w:rPr>
                <w:rFonts w:eastAsiaTheme="minorEastAsia"/>
                <w:vertAlign w:val="subscript"/>
              </w:rPr>
              <w:t>2</w:t>
            </w:r>
            <w:r>
              <w:rPr>
                <w:rFonts w:eastAsiaTheme="minorEastAsia"/>
              </w:rPr>
              <w:t>tg</w:t>
            </w:r>
            <w:r w:rsidRPr="00D977B6">
              <w:rPr>
                <w:sz w:val="24"/>
                <w:szCs w:val="24"/>
                <w:lang w:val="ro-RO"/>
              </w:rPr>
              <w:t xml:space="preserve"> α</w:t>
            </w:r>
            <w:r w:rsidRPr="00D977B6">
              <w:rPr>
                <w:rFonts w:ascii="Cambria Math" w:hAnsi="Cambria Math" w:eastAsia="Cambria Math" w:cs="Cambria Math"/>
                <w:sz w:val="24"/>
                <w:szCs w:val="24"/>
                <w:vertAlign w:val="subscript"/>
              </w:rPr>
              <w:t>0</w:t>
            </w:r>
          </w:p>
          <w:p w:rsidRPr="000E5B9F" w:rsidR="008630A6" w:rsidP="00CE066E" w:rsidRDefault="008630A6" w14:paraId="283E11FD" w14:textId="77777777">
            <w:pPr>
              <w:rPr>
                <w:lang w:val="ro-RO"/>
              </w:rPr>
            </w:pPr>
          </w:p>
        </w:tc>
        <w:tc>
          <w:tcPr>
            <w:tcW w:w="240" w:type="dxa"/>
          </w:tcPr>
          <w:p w:rsidRPr="000E5B9F" w:rsidR="008630A6" w:rsidP="00CE066E" w:rsidRDefault="008630A6" w14:paraId="7044F159" w14:textId="3D9C283C">
            <w:pPr>
              <w:rPr>
                <w:lang w:val="ro-RO"/>
              </w:rPr>
            </w:pPr>
            <w:r w:rsidRPr="00AD055F">
              <w:rPr>
                <w:lang w:val="ro-RO"/>
              </w:rPr>
              <w:t>4.</w:t>
            </w:r>
            <w:r w:rsidR="001D4A25">
              <w:rPr>
                <w:lang w:val="ro-RO"/>
              </w:rPr>
              <w:t>8013</w:t>
            </w:r>
          </w:p>
        </w:tc>
      </w:tr>
      <w:tr w:rsidRPr="000E5B9F" w:rsidR="008630A6" w:rsidTr="00CE066E" w14:paraId="3E2B2023" w14:textId="77777777">
        <w:trPr>
          <w:trHeight w:val="384"/>
        </w:trPr>
        <w:tc>
          <w:tcPr>
            <w:tcW w:w="734" w:type="dxa"/>
          </w:tcPr>
          <w:p w:rsidRPr="000E5B9F" w:rsidR="008630A6" w:rsidP="00CE066E" w:rsidRDefault="008630A6" w14:paraId="3326A2E6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15</w:t>
            </w:r>
          </w:p>
        </w:tc>
        <w:tc>
          <w:tcPr>
            <w:tcW w:w="1345" w:type="dxa"/>
          </w:tcPr>
          <w:p w:rsidRPr="000E5B9F" w:rsidR="008630A6" w:rsidP="00CE066E" w:rsidRDefault="008630A6" w14:paraId="6C4430B6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Gradul de acoperire</w:t>
            </w:r>
          </w:p>
        </w:tc>
        <w:tc>
          <w:tcPr>
            <w:tcW w:w="616" w:type="dxa"/>
          </w:tcPr>
          <w:p w:rsidRPr="000E5B9F" w:rsidR="008630A6" w:rsidP="00CE066E" w:rsidRDefault="008630A6" w14:paraId="0F0DAA2F" w14:textId="77777777">
            <w:pPr>
              <w:rPr>
                <w:lang w:val="ro-RO"/>
              </w:rPr>
            </w:pPr>
            <w:r w:rsidRPr="000E5B9F">
              <w:rPr>
                <w:rFonts w:cstheme="minorHAnsi"/>
                <w:lang w:val="ro-RO"/>
              </w:rPr>
              <w:t>ԑ</w:t>
            </w:r>
          </w:p>
        </w:tc>
        <w:tc>
          <w:tcPr>
            <w:tcW w:w="870" w:type="dxa"/>
          </w:tcPr>
          <w:p w:rsidRPr="000E5B9F" w:rsidR="008630A6" w:rsidP="00CE066E" w:rsidRDefault="008630A6" w14:paraId="1A468E7D" w14:textId="77777777">
            <w:pPr>
              <w:jc w:val="center"/>
              <w:rPr>
                <w:lang w:val="ro-RO"/>
              </w:rPr>
            </w:pPr>
            <w:r w:rsidRPr="000E5B9F">
              <w:rPr>
                <w:lang w:val="ro-RO"/>
              </w:rPr>
              <w:t>-</w:t>
            </w:r>
          </w:p>
        </w:tc>
        <w:tc>
          <w:tcPr>
            <w:tcW w:w="4782" w:type="dxa"/>
          </w:tcPr>
          <w:p w:rsidR="008630A6" w:rsidP="00CE066E" w:rsidRDefault="008630A6" w14:paraId="1FD51AD8" w14:textId="77777777">
            <w:pPr>
              <w:rPr>
                <w:rFonts w:cstheme="minorHAnsi"/>
                <w:lang w:val="ro-RO"/>
              </w:rPr>
            </w:pPr>
          </w:p>
          <w:p w:rsidRPr="000E5B9F" w:rsidR="008630A6" w:rsidP="00CE066E" w:rsidRDefault="008630A6" w14:paraId="4D73843E" w14:textId="77777777">
            <w:pPr>
              <w:rPr>
                <w:lang w:val="ro-RO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inorHAnsi"/>
                    <w:lang w:val="ro-RO"/>
                  </w:rPr>
                  <m:t>ԑ</m:t>
                </m:r>
                <m:r>
                  <m:rPr>
                    <m:sty m:val="p"/>
                  </m:rPr>
                  <w:rPr>
                    <w:rFonts w:ascii="Cambria Math" w:hAnsi="Cambria Math" w:cs="Cambria Math" w:eastAsiaTheme="minorEastAsia"/>
                    <w:vertAlign w:val="subscript"/>
                    <w:lang w:val="ro-RO"/>
                  </w:rPr>
                  <m:t>=</m:t>
                </m:r>
                <m:f>
                  <m:fPr>
                    <m:ctrlPr>
                      <w:rPr>
                        <w:rFonts w:ascii="Cambria Math" w:hAnsi="Cambria Math" w:eastAsiaTheme="minorEastAsia" w:cstheme="minorHAnsi"/>
                        <w:vertAlign w:val="subscript"/>
                        <w:lang w:val="ro-RO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 w:eastAsiaTheme="majorEastAsia" w:cstheme="majorBidi"/>
                            <w:i/>
                            <w:lang w:val="ro-RO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eastAsiaTheme="majorEastAsia" w:cstheme="majorBidi"/>
                                <w:lang w:val="ro-RO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eastAsiaTheme="majorEastAsia" w:cstheme="majorBidi"/>
                                <w:lang w:val="ro-RO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 w:eastAsiaTheme="majorEastAsia" w:cstheme="majorBidi"/>
                                <w:lang w:val="ro-RO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eastAsiaTheme="majorEastAsia" w:cstheme="majorBidi"/>
                            <w:lang w:val="ro-RO"/>
                          </w:rPr>
                          <m:t>ₐ₂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eastAsiaTheme="majorEastAsia" w:cstheme="majorBidi"/>
                                <w:i/>
                                <w:lang w:val="ro-RO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eastAsiaTheme="majorEastAsia" w:cstheme="majorBidi"/>
                                <w:lang w:val="ro-RO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eastAsiaTheme="majorEastAsia" w:cstheme="majorBidi"/>
                                    <w:i/>
                                    <w:lang w:val="ro-RO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eastAsiaTheme="majorEastAsia" w:cstheme="majorBidi"/>
                                    <w:lang w:val="ro-RO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eastAsiaTheme="majorEastAsia" w:cstheme="majorBidi"/>
                                    <w:lang w:val="ro-RO"/>
                                  </w:rPr>
                                  <m:t>2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hAnsi="Cambria Math" w:eastAsiaTheme="majorEastAsia" w:cstheme="majorBidi"/>
                                <w:lang w:val="ro-RO"/>
                              </w:rPr>
                              <m:t>2</m:t>
                            </m:r>
                          </m:sup>
                        </m:sSubSup>
                      </m:e>
                    </m:rad>
                    <m:r>
                      <w:rPr>
                        <w:rFonts w:ascii="Cambria Math" w:hAnsi="Cambria Math" w:eastAsiaTheme="majorEastAsia" w:cstheme="majorBidi"/>
                        <w:lang w:val="ro-RO"/>
                      </w:rPr>
                      <m:t>+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eastAsiaTheme="majorEastAsia" w:cstheme="majorBidi"/>
                            <w:i/>
                            <w:lang w:val="ro-RO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eastAsiaTheme="majorEastAsia" w:cstheme="majorBidi"/>
                                <w:lang w:val="ro-RO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eastAsiaTheme="majorEastAsia" w:cstheme="majorBidi"/>
                                <w:lang w:val="ro-RO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 w:eastAsiaTheme="majorEastAsia" w:cstheme="majorBidi"/>
                                <w:lang w:val="ro-RO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eastAsiaTheme="majorEastAsia" w:cstheme="majorBidi"/>
                            <w:lang w:val="ro-RO"/>
                          </w:rPr>
                          <m:t>ₐ₁-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eastAsiaTheme="majorEastAsia" w:cstheme="majorBidi"/>
                                <w:i/>
                                <w:lang w:val="ro-RO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eastAsiaTheme="majorEastAsia" w:cstheme="majorBidi"/>
                                <w:lang w:val="ro-RO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 w:eastAsiaTheme="majorEastAsia" w:cstheme="majorBidi"/>
                                    <w:i/>
                                    <w:lang w:val="ro-RO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eastAsiaTheme="majorEastAsia" w:cstheme="majorBidi"/>
                                    <w:lang w:val="ro-RO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eastAsiaTheme="majorEastAsia" w:cstheme="majorBidi"/>
                                    <w:lang w:val="ro-RO"/>
                                  </w:rPr>
                                  <m:t>1</m:t>
                                </m:r>
                              </m:sub>
                            </m:sSub>
                          </m:sub>
                          <m:sup>
                            <m:r>
                              <w:rPr>
                                <w:rFonts w:ascii="Cambria Math" w:hAnsi="Cambria Math" w:eastAsiaTheme="majorEastAsia" w:cstheme="majorBidi"/>
                                <w:lang w:val="ro-RO"/>
                              </w:rPr>
                              <m:t>2</m:t>
                            </m:r>
                          </m:sup>
                        </m:sSubSup>
                      </m:e>
                    </m:rad>
                    <m:r>
                      <w:rPr>
                        <w:rFonts w:ascii="Cambria Math" w:hAnsi="Cambria Math" w:eastAsiaTheme="majorEastAsia" w:cstheme="majorBidi"/>
                        <w:lang w:val="ro-RO"/>
                      </w:rPr>
                      <m:t>-a</m:t>
                    </m:r>
                    <m:func>
                      <m:funcPr>
                        <m:ctrlPr>
                          <w:rPr>
                            <w:rFonts w:ascii="Cambria Math" w:hAnsi="Cambria Math" w:eastAsiaTheme="majorEastAsia" w:cstheme="majorBidi"/>
                            <w:i/>
                            <w:lang w:val="ro-RO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eastAsiaTheme="majorEastAsia" w:cstheme="majorBidi"/>
                            <w:lang w:val="ro-RO"/>
                          </w:rPr>
                          <m:t>sin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o-RO"/>
                          </w:rPr>
                          <m:t>α</m:t>
                        </m:r>
                      </m:e>
                    </m:func>
                  </m:num>
                  <m:den>
                    <m:r>
                      <w:rPr>
                        <w:rFonts w:ascii="Cambria Math" w:hAnsi="Cambria Math"/>
                      </w:rPr>
                      <m:t>πm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ro-RO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eastAsia="Cambria Math" w:cs="Cambria Math"/>
                            <w:sz w:val="24"/>
                            <w:szCs w:val="24"/>
                            <w:vertAlign w:val="subscript"/>
                          </w:rPr>
                          <m:t>0</m:t>
                        </m:r>
                      </m:e>
                    </m:func>
                  </m:den>
                </m:f>
              </m:oMath>
            </m:oMathPara>
          </w:p>
          <w:p w:rsidRPr="000E5B9F" w:rsidR="008630A6" w:rsidP="00CE066E" w:rsidRDefault="008630A6" w14:paraId="63A52C11" w14:textId="77777777">
            <w:pPr>
              <w:rPr>
                <w:lang w:val="ro-RO"/>
              </w:rPr>
            </w:pPr>
          </w:p>
        </w:tc>
        <w:tc>
          <w:tcPr>
            <w:tcW w:w="240" w:type="dxa"/>
          </w:tcPr>
          <w:p w:rsidRPr="000E5B9F" w:rsidR="008630A6" w:rsidP="00CE066E" w:rsidRDefault="008630A6" w14:paraId="52987772" w14:textId="760AC69A">
            <w:pPr>
              <w:rPr>
                <w:lang w:val="ro-RO"/>
              </w:rPr>
            </w:pPr>
            <w:r w:rsidRPr="00AD055F">
              <w:rPr>
                <w:lang w:val="ro-RO"/>
              </w:rPr>
              <w:t>1.</w:t>
            </w:r>
            <w:r w:rsidR="001D4A25">
              <w:rPr>
                <w:lang w:val="ro-RO"/>
              </w:rPr>
              <w:t>0243</w:t>
            </w:r>
          </w:p>
        </w:tc>
      </w:tr>
      <w:tr w:rsidRPr="000E5B9F" w:rsidR="008630A6" w:rsidTr="00CE066E" w14:paraId="29730099" w14:textId="77777777">
        <w:trPr>
          <w:trHeight w:val="660"/>
        </w:trPr>
        <w:tc>
          <w:tcPr>
            <w:tcW w:w="734" w:type="dxa"/>
            <w:vMerge w:val="restart"/>
          </w:tcPr>
          <w:p w:rsidRPr="000E5B9F" w:rsidR="008630A6" w:rsidP="00CE066E" w:rsidRDefault="008630A6" w14:paraId="177CC2BF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16</w:t>
            </w:r>
          </w:p>
        </w:tc>
        <w:tc>
          <w:tcPr>
            <w:tcW w:w="1345" w:type="dxa"/>
            <w:vMerge w:val="restart"/>
          </w:tcPr>
          <w:p w:rsidR="008630A6" w:rsidP="00CE066E" w:rsidRDefault="008630A6" w14:paraId="2847DFAC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685C8B7E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Corzile constante</w:t>
            </w:r>
          </w:p>
        </w:tc>
        <w:tc>
          <w:tcPr>
            <w:tcW w:w="616" w:type="dxa"/>
          </w:tcPr>
          <w:p w:rsidRPr="000E5B9F" w:rsidR="008630A6" w:rsidP="00CE066E" w:rsidRDefault="00261EB1" w14:paraId="416061F3" w14:textId="77777777">
            <w:pPr>
              <w:rPr>
                <w:lang w:val="ro-RO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ro-RO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o-RO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</m:acc>
              </m:oMath>
            </m:oMathPara>
          </w:p>
        </w:tc>
        <w:tc>
          <w:tcPr>
            <w:tcW w:w="870" w:type="dxa"/>
          </w:tcPr>
          <w:p w:rsidRPr="000E5B9F" w:rsidR="008630A6" w:rsidP="00CE066E" w:rsidRDefault="008630A6" w14:paraId="299A86D0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0E5B9F" w:rsidR="008630A6" w:rsidP="00CE066E" w:rsidRDefault="00261EB1" w14:paraId="2832A3BE" w14:textId="77777777">
            <w:pPr>
              <w:rPr>
                <w:lang w:val="ro-RO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ro-RO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o-RO"/>
                        </w:rPr>
                        <m:t>S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o-R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o-RO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o-RO"/>
                            </w:rPr>
                            <m:t>1</m:t>
                          </m:r>
                        </m:sub>
                      </m:sSub>
                    </m:sub>
                  </m:sSub>
                </m:e>
              </m:acc>
            </m:oMath>
            <w:r w:rsidR="008630A6">
              <w:rPr>
                <w:rFonts w:eastAsiaTheme="minorEastAsia"/>
                <w:lang w:val="ro-RO"/>
              </w:rPr>
              <w:t>=m(</w:t>
            </w:r>
            <m:oMath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  <w:lang w:val="ro-RO"/>
                    </w:rPr>
                    <m:t>π</m:t>
                  </m:r>
                </m:num>
                <m:den>
                  <m:r>
                    <w:rPr>
                      <w:rFonts w:ascii="Cambria Math" w:hAnsi="Cambria Math" w:eastAsiaTheme="minorEastAsia"/>
                      <w:lang w:val="ro-RO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eastAsiaTheme="minorEastAsia"/>
                          <w:i/>
                          <w:lang w:val="ro-RO"/>
                        </w:rPr>
                      </m:ctrlPr>
                    </m:sSupPr>
                    <m:e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2</m:t>
                      </m:r>
                    </m:sup>
                  </m:sSup>
                </m:fName>
                <m:e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0</m:t>
                      </m:r>
                    </m:sub>
                  </m:sSub>
                </m:e>
              </m:func>
              <m:r>
                <w:rPr>
                  <w:rFonts w:ascii="Cambria Math" w:hAnsi="Cambria Math" w:eastAsiaTheme="minorEastAsia"/>
                  <w:lang w:val="ro-RO"/>
                </w:rPr>
                <m:t>+</m:t>
              </m:r>
              <m:sSub>
                <m:sSub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 w:eastAsiaTheme="minorEastAsia"/>
                      <w:lang w:val="ro-RO"/>
                    </w:rPr>
                    <m:t>x</m:t>
                  </m:r>
                </m:e>
                <m:sub>
                  <m:r>
                    <w:rPr>
                      <w:rFonts w:ascii="Cambria Math" w:hAnsi="Cambria Math" w:eastAsiaTheme="minorEastAsia"/>
                      <w:lang w:val="ro-RO"/>
                    </w:rPr>
                    <m:t>1</m:t>
                  </m:r>
                </m:sub>
              </m:sSub>
              <m:func>
                <m:func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uncPr>
                <m:fName>
                  <m:r>
                    <w:rPr>
                      <w:rFonts w:ascii="Cambria Math" w:hAnsi="Cambria Math" w:eastAsiaTheme="minorEastAsia"/>
                      <w:lang w:val="ro-RO"/>
                    </w:rPr>
                    <m:t>sin</m:t>
                  </m:r>
                </m:fName>
                <m:e>
                  <m:r>
                    <w:rPr>
                      <w:rFonts w:ascii="Cambria Math" w:hAnsi="Cambria Math" w:eastAsiaTheme="minorEastAsia"/>
                      <w:lang w:val="ro-RO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0</m:t>
                      </m:r>
                    </m:sub>
                  </m:sSub>
                </m:e>
              </m:func>
            </m:oMath>
            <w:r w:rsidR="008630A6">
              <w:rPr>
                <w:rFonts w:eastAsiaTheme="minorEastAsia"/>
                <w:lang w:val="ro-RO"/>
              </w:rPr>
              <w:t>)</w:t>
            </w:r>
          </w:p>
        </w:tc>
        <w:tc>
          <w:tcPr>
            <w:tcW w:w="240" w:type="dxa"/>
          </w:tcPr>
          <w:p w:rsidRPr="000E5B9F" w:rsidR="008630A6" w:rsidP="00CE066E" w:rsidRDefault="001D4A25" w14:paraId="39C0831F" w14:textId="6200A425">
            <w:pPr>
              <w:rPr>
                <w:lang w:val="ro-RO"/>
              </w:rPr>
            </w:pPr>
            <w:r>
              <w:rPr>
                <w:lang w:val="ro-RO"/>
              </w:rPr>
              <w:t>4.2397</w:t>
            </w:r>
          </w:p>
        </w:tc>
      </w:tr>
      <w:tr w:rsidRPr="000E5B9F" w:rsidR="008630A6" w:rsidTr="00CE066E" w14:paraId="54A0269B" w14:textId="77777777">
        <w:trPr>
          <w:trHeight w:val="665"/>
        </w:trPr>
        <w:tc>
          <w:tcPr>
            <w:tcW w:w="734" w:type="dxa"/>
            <w:vMerge/>
          </w:tcPr>
          <w:p w:rsidRPr="000E5B9F" w:rsidR="008630A6" w:rsidP="00CE066E" w:rsidRDefault="008630A6" w14:paraId="3BEABA3C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="008630A6" w:rsidP="00CE066E" w:rsidRDefault="008630A6" w14:paraId="36F762AB" w14:textId="77777777">
            <w:pPr>
              <w:rPr>
                <w:lang w:val="ro-RO"/>
              </w:rPr>
            </w:pPr>
          </w:p>
        </w:tc>
        <w:tc>
          <w:tcPr>
            <w:tcW w:w="616" w:type="dxa"/>
          </w:tcPr>
          <w:p w:rsidRPr="000E5B9F" w:rsidR="008630A6" w:rsidP="00CE066E" w:rsidRDefault="00261EB1" w14:paraId="4B910FEA" w14:textId="77777777">
            <w:pPr>
              <w:rPr>
                <w:lang w:val="ro-RO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ro-RO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S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o-RO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</m:acc>
              </m:oMath>
            </m:oMathPara>
          </w:p>
        </w:tc>
        <w:tc>
          <w:tcPr>
            <w:tcW w:w="870" w:type="dxa"/>
          </w:tcPr>
          <w:p w:rsidRPr="000E5B9F" w:rsidR="008630A6" w:rsidP="00CE066E" w:rsidRDefault="008630A6" w14:paraId="171C5D07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0E5B9F" w:rsidR="008630A6" w:rsidP="00CE066E" w:rsidRDefault="00261EB1" w14:paraId="362980ED" w14:textId="77777777">
            <w:pPr>
              <w:rPr>
                <w:lang w:val="ro-RO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ro-RO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o-RO"/>
                        </w:rPr>
                        <m:t>S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o-R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o-RO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o-RO"/>
                            </w:rPr>
                            <m:t>2</m:t>
                          </m:r>
                        </m:sub>
                      </m:sSub>
                    </m:sub>
                  </m:sSub>
                </m:e>
              </m:acc>
            </m:oMath>
            <w:r w:rsidR="008630A6">
              <w:rPr>
                <w:rFonts w:eastAsiaTheme="minorEastAsia"/>
                <w:lang w:val="ro-RO"/>
              </w:rPr>
              <w:t>=m(</w:t>
            </w:r>
            <m:oMath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  <w:lang w:val="ro-RO"/>
                    </w:rPr>
                    <m:t>π</m:t>
                  </m:r>
                </m:num>
                <m:den>
                  <m:r>
                    <w:rPr>
                      <w:rFonts w:ascii="Cambria Math" w:hAnsi="Cambria Math" w:eastAsiaTheme="minorEastAsia"/>
                      <w:lang w:val="ro-RO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eastAsiaTheme="minorEastAsia"/>
                          <w:i/>
                          <w:lang w:val="ro-RO"/>
                        </w:rPr>
                      </m:ctrlPr>
                    </m:sSupPr>
                    <m:e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2</m:t>
                      </m:r>
                    </m:sup>
                  </m:sSup>
                </m:fName>
                <m:e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0</m:t>
                      </m:r>
                    </m:sub>
                  </m:sSub>
                </m:e>
              </m:func>
              <m:r>
                <w:rPr>
                  <w:rFonts w:ascii="Cambria Math" w:hAnsi="Cambria Math" w:eastAsiaTheme="minorEastAsia"/>
                  <w:lang w:val="ro-RO"/>
                </w:rPr>
                <m:t>+</m:t>
              </m:r>
              <m:sSub>
                <m:sSub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 w:eastAsiaTheme="minorEastAsia"/>
                      <w:lang w:val="ro-RO"/>
                    </w:rPr>
                    <m:t>x</m:t>
                  </m:r>
                </m:e>
                <m:sub>
                  <m:r>
                    <w:rPr>
                      <w:rFonts w:ascii="Cambria Math" w:hAnsi="Cambria Math" w:eastAsiaTheme="minorEastAsia"/>
                      <w:lang w:val="ro-RO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uncPr>
                <m:fName>
                  <m:r>
                    <w:rPr>
                      <w:rFonts w:ascii="Cambria Math" w:hAnsi="Cambria Math" w:eastAsiaTheme="minorEastAsia"/>
                      <w:lang w:val="ro-RO"/>
                    </w:rPr>
                    <m:t>sin</m:t>
                  </m:r>
                </m:fName>
                <m:e>
                  <m:r>
                    <w:rPr>
                      <w:rFonts w:ascii="Cambria Math" w:hAnsi="Cambria Math" w:eastAsiaTheme="minorEastAsia"/>
                      <w:lang w:val="ro-RO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0</m:t>
                      </m:r>
                    </m:sub>
                  </m:sSub>
                </m:e>
              </m:func>
            </m:oMath>
            <w:r w:rsidR="008630A6">
              <w:rPr>
                <w:rFonts w:eastAsiaTheme="minorEastAsia"/>
                <w:lang w:val="ro-RO"/>
              </w:rPr>
              <w:t>)</w:t>
            </w:r>
          </w:p>
        </w:tc>
        <w:tc>
          <w:tcPr>
            <w:tcW w:w="240" w:type="dxa"/>
          </w:tcPr>
          <w:p w:rsidRPr="000E5B9F" w:rsidR="008630A6" w:rsidP="00CE066E" w:rsidRDefault="008630A6" w14:paraId="7143E474" w14:textId="3C4634FA">
            <w:pPr>
              <w:rPr>
                <w:lang w:val="ro-RO"/>
              </w:rPr>
            </w:pPr>
            <w:r w:rsidRPr="00AD055F">
              <w:rPr>
                <w:lang w:val="ro-RO"/>
              </w:rPr>
              <w:t>3.</w:t>
            </w:r>
            <w:r w:rsidR="001D4A25">
              <w:rPr>
                <w:lang w:val="ro-RO"/>
              </w:rPr>
              <w:t>2883</w:t>
            </w:r>
          </w:p>
        </w:tc>
      </w:tr>
      <w:tr w:rsidRPr="000E5B9F" w:rsidR="008630A6" w:rsidTr="00CE066E" w14:paraId="1E60C70A" w14:textId="77777777">
        <w:trPr>
          <w:trHeight w:val="720"/>
        </w:trPr>
        <w:tc>
          <w:tcPr>
            <w:tcW w:w="734" w:type="dxa"/>
            <w:vMerge w:val="restart"/>
          </w:tcPr>
          <w:p w:rsidRPr="000E5B9F" w:rsidR="008630A6" w:rsidP="00CE066E" w:rsidRDefault="008630A6" w14:paraId="1EF5FAE0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17</w:t>
            </w:r>
          </w:p>
        </w:tc>
        <w:tc>
          <w:tcPr>
            <w:tcW w:w="1345" w:type="dxa"/>
            <w:vMerge w:val="restart"/>
          </w:tcPr>
          <w:p w:rsidR="008630A6" w:rsidP="00CE066E" w:rsidRDefault="008630A6" w14:paraId="5DA632CC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4BF7AAA1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Inaltimea la coarda constanta</w:t>
            </w:r>
          </w:p>
        </w:tc>
        <w:tc>
          <w:tcPr>
            <w:tcW w:w="616" w:type="dxa"/>
          </w:tcPr>
          <w:p w:rsidRPr="000E5B9F" w:rsidR="008630A6" w:rsidP="00CE066E" w:rsidRDefault="00261EB1" w14:paraId="7759B941" w14:textId="77777777">
            <w:pPr>
              <w:rPr>
                <w:lang w:val="ro-RO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ro-RO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h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o-RO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</m:acc>
              </m:oMath>
            </m:oMathPara>
          </w:p>
        </w:tc>
        <w:tc>
          <w:tcPr>
            <w:tcW w:w="870" w:type="dxa"/>
          </w:tcPr>
          <w:p w:rsidRPr="000E5B9F" w:rsidR="008630A6" w:rsidP="00CE066E" w:rsidRDefault="008630A6" w14:paraId="4824D97D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0A71AC" w:rsidR="008630A6" w:rsidP="00CE066E" w:rsidRDefault="00261EB1" w14:paraId="48B87962" w14:textId="77777777">
            <w:pPr>
              <w:rPr>
                <w:lang w:val="ro-RO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ro-RO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o-RO"/>
                        </w:rPr>
                        <m:t>h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o-R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o-RO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o-RO"/>
                            </w:rPr>
                            <m:t>1</m:t>
                          </m:r>
                        </m:sub>
                      </m:sSub>
                    </m:sub>
                  </m:sSub>
                </m:e>
              </m:acc>
            </m:oMath>
            <w:r w:rsidR="008630A6">
              <w:rPr>
                <w:rFonts w:eastAsiaTheme="minorEastAsia"/>
                <w:lang w:val="ro-RO"/>
              </w:rPr>
              <w:t>=m(</w:t>
            </w:r>
            <m:oMath>
              <m:sSub>
                <m:sSub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 w:eastAsiaTheme="minorEastAsia"/>
                      <w:lang w:val="ro-RO"/>
                    </w:rPr>
                    <m:t>x</m:t>
                  </m:r>
                </m:e>
                <m:sub>
                  <m:r>
                    <w:rPr>
                      <w:rFonts w:ascii="Cambria Math" w:hAnsi="Cambria Math" w:eastAsiaTheme="minorEastAsia"/>
                      <w:lang w:val="ro-RO"/>
                    </w:rPr>
                    <m:t>1</m:t>
                  </m:r>
                </m:sub>
              </m:sSub>
              <m:func>
                <m:func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eastAsiaTheme="minorEastAsia"/>
                          <w:i/>
                          <w:lang w:val="ro-RO"/>
                        </w:rPr>
                      </m:ctrlPr>
                    </m:sSupPr>
                    <m:e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2</m:t>
                      </m:r>
                    </m:sup>
                  </m:sSup>
                </m:fName>
                <m:e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0</m:t>
                      </m:r>
                    </m:sub>
                  </m:sSub>
                </m:e>
              </m:func>
              <m:r>
                <w:rPr>
                  <w:rFonts w:ascii="Cambria Math" w:hAnsi="Cambria Math" w:eastAsiaTheme="minorEastAsia"/>
                  <w:lang w:val="ro-RO"/>
                </w:rPr>
                <m:t>+1-Ψ-</m:t>
              </m:r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  <w:lang w:val="ro-RO"/>
                    </w:rPr>
                    <m:t>π</m:t>
                  </m:r>
                </m:num>
                <m:den>
                  <m:r>
                    <w:rPr>
                      <w:rFonts w:ascii="Cambria Math" w:hAnsi="Cambria Math" w:eastAsiaTheme="minorEastAsia"/>
                      <w:lang w:val="ro-RO"/>
                    </w:rPr>
                    <m:t>8</m:t>
                  </m:r>
                </m:den>
              </m:f>
              <m:func>
                <m:func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uncPr>
                <m:fName>
                  <m:r>
                    <w:rPr>
                      <w:rFonts w:ascii="Cambria Math" w:hAnsi="Cambria Math" w:eastAsiaTheme="minorEastAsia"/>
                      <w:lang w:val="ro-RO"/>
                    </w:rPr>
                    <m:t>sin</m:t>
                  </m:r>
                </m:fName>
                <m:e>
                  <m:r>
                    <w:rPr>
                      <w:rFonts w:ascii="Cambria Math" w:hAnsi="Cambria Math" w:eastAsiaTheme="minorEastAsia"/>
                      <w:lang w:val="ro-RO"/>
                    </w:rPr>
                    <m:t>2α</m:t>
                  </m:r>
                </m:e>
              </m:func>
            </m:oMath>
            <w:r w:rsidR="008630A6">
              <w:rPr>
                <w:rFonts w:eastAsiaTheme="minorEastAsia"/>
                <w:lang w:val="ro-RO"/>
              </w:rPr>
              <w:t>)</w:t>
            </w:r>
          </w:p>
        </w:tc>
        <w:tc>
          <w:tcPr>
            <w:tcW w:w="240" w:type="dxa"/>
          </w:tcPr>
          <w:p w:rsidRPr="000E5B9F" w:rsidR="008630A6" w:rsidP="00CE066E" w:rsidRDefault="008630A6" w14:paraId="681590CC" w14:textId="646F3D6C">
            <w:pPr>
              <w:rPr>
                <w:lang w:val="ro-RO"/>
              </w:rPr>
            </w:pPr>
            <w:r w:rsidRPr="00AD055F">
              <w:rPr>
                <w:lang w:val="ro-RO"/>
              </w:rPr>
              <w:t>2.</w:t>
            </w:r>
            <w:r w:rsidR="001D4A25">
              <w:rPr>
                <w:lang w:val="ro-RO"/>
              </w:rPr>
              <w:t>4908</w:t>
            </w:r>
          </w:p>
        </w:tc>
      </w:tr>
      <w:tr w:rsidRPr="000E5B9F" w:rsidR="008630A6" w:rsidTr="00CE066E" w14:paraId="6FF69C13" w14:textId="77777777">
        <w:trPr>
          <w:trHeight w:val="810"/>
        </w:trPr>
        <w:tc>
          <w:tcPr>
            <w:tcW w:w="734" w:type="dxa"/>
            <w:vMerge/>
          </w:tcPr>
          <w:p w:rsidRPr="000E5B9F" w:rsidR="008630A6" w:rsidP="00CE066E" w:rsidRDefault="008630A6" w14:paraId="01C097D0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="008630A6" w:rsidP="00CE066E" w:rsidRDefault="008630A6" w14:paraId="548CBD7C" w14:textId="77777777">
            <w:pPr>
              <w:rPr>
                <w:lang w:val="ro-RO"/>
              </w:rPr>
            </w:pPr>
          </w:p>
        </w:tc>
        <w:tc>
          <w:tcPr>
            <w:tcW w:w="616" w:type="dxa"/>
          </w:tcPr>
          <w:p w:rsidRPr="000E5B9F" w:rsidR="008630A6" w:rsidP="00CE066E" w:rsidRDefault="00261EB1" w14:paraId="364E1D5C" w14:textId="77777777">
            <w:pPr>
              <w:rPr>
                <w:lang w:val="ro-RO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ro-RO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h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o-RO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2</m:t>
                            </m:r>
                          </m:sub>
                        </m:sSub>
                      </m:sub>
                    </m:sSub>
                  </m:e>
                </m:acc>
              </m:oMath>
            </m:oMathPara>
          </w:p>
        </w:tc>
        <w:tc>
          <w:tcPr>
            <w:tcW w:w="870" w:type="dxa"/>
          </w:tcPr>
          <w:p w:rsidRPr="000E5B9F" w:rsidR="008630A6" w:rsidP="00CE066E" w:rsidRDefault="008630A6" w14:paraId="6DC91EB2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0E5B9F" w:rsidR="008630A6" w:rsidP="00CE066E" w:rsidRDefault="00261EB1" w14:paraId="57AB8F6B" w14:textId="77777777">
            <w:pPr>
              <w:rPr>
                <w:lang w:val="ro-RO"/>
              </w:rPr>
            </w:pP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  <w:lang w:val="ro-RO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ro-RO"/>
                        </w:rPr>
                        <m:t>h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ro-R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ro-RO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ro-RO"/>
                            </w:rPr>
                            <m:t>2</m:t>
                          </m:r>
                        </m:sub>
                      </m:sSub>
                    </m:sub>
                  </m:sSub>
                </m:e>
              </m:acc>
            </m:oMath>
            <w:r w:rsidR="008630A6">
              <w:rPr>
                <w:rFonts w:eastAsiaTheme="minorEastAsia"/>
                <w:lang w:val="ro-RO"/>
              </w:rPr>
              <w:t>=m(</w:t>
            </w:r>
            <m:oMath>
              <m:sSub>
                <m:sSub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 w:eastAsiaTheme="minorEastAsia"/>
                      <w:lang w:val="ro-RO"/>
                    </w:rPr>
                    <m:t>x</m:t>
                  </m:r>
                </m:e>
                <m:sub>
                  <m:r>
                    <w:rPr>
                      <w:rFonts w:ascii="Cambria Math" w:hAnsi="Cambria Math" w:eastAsiaTheme="minorEastAsia"/>
                      <w:lang w:val="ro-RO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eastAsiaTheme="minorEastAsia"/>
                          <w:i/>
                          <w:lang w:val="ro-RO"/>
                        </w:rPr>
                      </m:ctrlPr>
                    </m:sSupPr>
                    <m:e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2</m:t>
                      </m:r>
                    </m:sup>
                  </m:sSup>
                </m:fName>
                <m:e>
                  <m:sSub>
                    <m:sSubPr>
                      <m:ctrlPr>
                        <w:rPr>
                          <w:rFonts w:ascii="Cambria Math" w:hAnsi="Cambria Math" w:eastAsiaTheme="minorEastAsia"/>
                          <w:i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eastAsiaTheme="minorEastAsia"/>
                          <w:lang w:val="ro-RO"/>
                        </w:rPr>
                        <m:t>0</m:t>
                      </m:r>
                    </m:sub>
                  </m:sSub>
                </m:e>
              </m:func>
              <m:r>
                <w:rPr>
                  <w:rFonts w:ascii="Cambria Math" w:hAnsi="Cambria Math" w:eastAsiaTheme="minorEastAsia"/>
                  <w:lang w:val="ro-RO"/>
                </w:rPr>
                <m:t>+1-Ψ-</m:t>
              </m:r>
              <m:f>
                <m:f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 w:eastAsiaTheme="minorEastAsia"/>
                      <w:lang w:val="ro-RO"/>
                    </w:rPr>
                    <m:t>π</m:t>
                  </m:r>
                </m:num>
                <m:den>
                  <m:r>
                    <w:rPr>
                      <w:rFonts w:ascii="Cambria Math" w:hAnsi="Cambria Math" w:eastAsiaTheme="minorEastAsia"/>
                      <w:lang w:val="ro-RO"/>
                    </w:rPr>
                    <m:t>8</m:t>
                  </m:r>
                </m:den>
              </m:f>
              <m:func>
                <m:funcPr>
                  <m:ctrlPr>
                    <w:rPr>
                      <w:rFonts w:ascii="Cambria Math" w:hAnsi="Cambria Math" w:eastAsiaTheme="minorEastAsia"/>
                      <w:i/>
                      <w:lang w:val="ro-RO"/>
                    </w:rPr>
                  </m:ctrlPr>
                </m:funcPr>
                <m:fName>
                  <m:r>
                    <w:rPr>
                      <w:rFonts w:ascii="Cambria Math" w:hAnsi="Cambria Math" w:eastAsiaTheme="minorEastAsia"/>
                      <w:lang w:val="ro-RO"/>
                    </w:rPr>
                    <m:t>sin</m:t>
                  </m:r>
                </m:fName>
                <m:e>
                  <m:r>
                    <w:rPr>
                      <w:rFonts w:ascii="Cambria Math" w:hAnsi="Cambria Math" w:eastAsiaTheme="minorEastAsia"/>
                      <w:lang w:val="ro-RO"/>
                    </w:rPr>
                    <m:t>2α</m:t>
                  </m:r>
                </m:e>
              </m:func>
            </m:oMath>
            <w:r w:rsidR="008630A6">
              <w:rPr>
                <w:rFonts w:eastAsiaTheme="minorEastAsia"/>
                <w:lang w:val="ro-RO"/>
              </w:rPr>
              <w:t>)</w:t>
            </w:r>
          </w:p>
        </w:tc>
        <w:tc>
          <w:tcPr>
            <w:tcW w:w="240" w:type="dxa"/>
          </w:tcPr>
          <w:p w:rsidRPr="000E5B9F" w:rsidR="008630A6" w:rsidP="00CE066E" w:rsidRDefault="001D4A25" w14:paraId="6BA9E658" w14:textId="380F3172">
            <w:pPr>
              <w:rPr>
                <w:lang w:val="ro-RO"/>
              </w:rPr>
            </w:pPr>
            <w:r>
              <w:rPr>
                <w:lang w:val="ro-RO"/>
              </w:rPr>
              <w:t>1.1839</w:t>
            </w:r>
          </w:p>
        </w:tc>
      </w:tr>
      <w:tr w:rsidRPr="000E5B9F" w:rsidR="008630A6" w:rsidTr="00CE066E" w14:paraId="4CE11317" w14:textId="77777777">
        <w:trPr>
          <w:trHeight w:val="767"/>
        </w:trPr>
        <w:tc>
          <w:tcPr>
            <w:tcW w:w="734" w:type="dxa"/>
            <w:vMerge w:val="restart"/>
          </w:tcPr>
          <w:p w:rsidRPr="000E5B9F" w:rsidR="008630A6" w:rsidP="00CE066E" w:rsidRDefault="008630A6" w14:paraId="62CE8A7F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18</w:t>
            </w:r>
          </w:p>
        </w:tc>
        <w:tc>
          <w:tcPr>
            <w:tcW w:w="1345" w:type="dxa"/>
            <w:vMerge w:val="restart"/>
          </w:tcPr>
          <w:p w:rsidR="008630A6" w:rsidP="00CE066E" w:rsidRDefault="008630A6" w14:paraId="28A4253F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3C35A612" w14:textId="77777777">
            <w:pPr>
              <w:rPr>
                <w:lang w:val="ro-RO"/>
              </w:rPr>
            </w:pPr>
            <w:r w:rsidRPr="000E5B9F">
              <w:rPr>
                <w:lang w:val="ro-RO"/>
              </w:rPr>
              <w:t>Lungimile peste dinti</w:t>
            </w:r>
          </w:p>
        </w:tc>
        <w:tc>
          <w:tcPr>
            <w:tcW w:w="616" w:type="dxa"/>
          </w:tcPr>
          <w:p w:rsidRPr="000E5B9F" w:rsidR="008630A6" w:rsidP="00CE066E" w:rsidRDefault="00261EB1" w14:paraId="7130E59D" w14:textId="77777777">
            <w:pPr>
              <w:rPr>
                <w:lang w:val="ro-R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o-R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o-RO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o-RO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70" w:type="dxa"/>
          </w:tcPr>
          <w:p w:rsidRPr="000E5B9F" w:rsidR="008630A6" w:rsidP="00CE066E" w:rsidRDefault="008630A6" w14:paraId="7BE5B982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AB5513" w:rsidR="008630A6" w:rsidP="00CE066E" w:rsidRDefault="00261EB1" w14:paraId="370AABA2" w14:textId="77777777">
            <w:pPr>
              <w:rPr>
                <w:rFonts w:eastAsiaTheme="minorEastAsia"/>
                <w:lang w:val="ro-R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o-R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o-RO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o-RO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lang w:val="ro-RO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ro-RO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o-RO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ro-RO"/>
                          </w:rPr>
                          <m:t>-0.5</m:t>
                        </m:r>
                      </m:e>
                    </m:d>
                    <m:r>
                      <w:rPr>
                        <w:rFonts w:ascii="Cambria Math" w:hAnsi="Cambria Math"/>
                        <w:lang w:val="ro-RO"/>
                      </w:rPr>
                      <m:t>-π+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o-RO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lang w:val="ro-RO"/>
                          </w:rPr>
                          <m:t>tg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o-RO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0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ro-RO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o-RO"/>
                          </w:rPr>
                          <m:t>1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o-RO"/>
                          </w:rPr>
                          <m:t>inv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o-RO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0</m:t>
                            </m:r>
                          </m:sub>
                        </m:sSub>
                      </m:e>
                    </m:func>
                  </m:e>
                </m:d>
                <m:func>
                  <m:funcPr>
                    <m:ctrlPr>
                      <w:rPr>
                        <w:rFonts w:ascii="Cambria Math" w:hAnsi="Cambria Math" w:eastAsiaTheme="minorEastAsia"/>
                        <w:i/>
                        <w:lang w:val="ro-RO"/>
                      </w:rPr>
                    </m:ctrlPr>
                  </m:funcPr>
                  <m:fName>
                    <m:r>
                      <w:rPr>
                        <w:rFonts w:ascii="Cambria Math" w:hAnsi="Cambria Math" w:eastAsiaTheme="minorEastAsia"/>
                        <w:lang w:val="ro-RO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 w:eastAsiaTheme="minorEastAsia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eastAsiaTheme="minorEastAsia"/>
                            <w:lang w:val="ro-RO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eastAsiaTheme="minorEastAsia"/>
                            <w:lang w:val="ro-RO"/>
                          </w:rPr>
                          <m:t>0</m:t>
                        </m:r>
                      </m:sub>
                    </m:sSub>
                  </m:e>
                </m:func>
              </m:oMath>
            </m:oMathPara>
          </w:p>
          <w:p w:rsidRPr="00AB5513" w:rsidR="008630A6" w:rsidP="00CE066E" w:rsidRDefault="008630A6" w14:paraId="2F6745FC" w14:textId="77777777">
            <w:pPr>
              <w:rPr>
                <w:rFonts w:eastAsiaTheme="minorEastAsia"/>
                <w:lang w:val="ro-RO"/>
              </w:rPr>
            </w:pPr>
          </w:p>
          <w:p w:rsidRPr="00AB5513" w:rsidR="008630A6" w:rsidP="00CE066E" w:rsidRDefault="008630A6" w14:paraId="27F4B01C" w14:textId="77777777">
            <w:pPr>
              <w:jc w:val="center"/>
              <w:rPr>
                <w:lang w:val="ro-RO"/>
              </w:rPr>
            </w:pPr>
            <w:r>
              <w:rPr>
                <w:rFonts w:eastAsiaTheme="minorEastAsia"/>
                <w:lang w:val="ro-RO"/>
              </w:rPr>
              <w:t>N</w:t>
            </w:r>
            <w:r>
              <w:rPr>
                <w:rFonts w:eastAsiaTheme="minorEastAsia"/>
                <w:vertAlign w:val="subscript"/>
                <w:lang w:val="ro-RO"/>
              </w:rPr>
              <w:t>1</w:t>
            </w:r>
            <w:r>
              <w:rPr>
                <w:rFonts w:eastAsiaTheme="minorEastAsia"/>
                <w:lang w:val="ro-RO"/>
              </w:rPr>
              <w:t>=3 conform tabelului 9.3</w:t>
            </w:r>
          </w:p>
        </w:tc>
        <w:tc>
          <w:tcPr>
            <w:tcW w:w="240" w:type="dxa"/>
          </w:tcPr>
          <w:p w:rsidRPr="000E5B9F" w:rsidR="008630A6" w:rsidP="00CE066E" w:rsidRDefault="008630A6" w14:paraId="7114FAA9" w14:textId="5AC438D0">
            <w:pPr>
              <w:rPr>
                <w:lang w:val="ro-RO"/>
              </w:rPr>
            </w:pPr>
            <w:r w:rsidRPr="00AD055F">
              <w:rPr>
                <w:lang w:val="ro-RO"/>
              </w:rPr>
              <w:t>16.</w:t>
            </w:r>
            <w:r w:rsidR="001D4A25">
              <w:rPr>
                <w:lang w:val="ro-RO"/>
              </w:rPr>
              <w:t>8245</w:t>
            </w:r>
          </w:p>
        </w:tc>
      </w:tr>
      <w:tr w:rsidRPr="000E5B9F" w:rsidR="008630A6" w:rsidTr="00CE066E" w14:paraId="28170F78" w14:textId="77777777">
        <w:trPr>
          <w:trHeight w:val="1268"/>
        </w:trPr>
        <w:tc>
          <w:tcPr>
            <w:tcW w:w="734" w:type="dxa"/>
            <w:vMerge/>
          </w:tcPr>
          <w:p w:rsidRPr="000E5B9F" w:rsidR="008630A6" w:rsidP="00CE066E" w:rsidRDefault="008630A6" w14:paraId="71A63032" w14:textId="77777777">
            <w:pPr>
              <w:rPr>
                <w:lang w:val="ro-RO"/>
              </w:rPr>
            </w:pPr>
          </w:p>
        </w:tc>
        <w:tc>
          <w:tcPr>
            <w:tcW w:w="1345" w:type="dxa"/>
            <w:vMerge/>
          </w:tcPr>
          <w:p w:rsidR="008630A6" w:rsidP="00CE066E" w:rsidRDefault="008630A6" w14:paraId="0F93DC03" w14:textId="77777777">
            <w:pPr>
              <w:rPr>
                <w:lang w:val="ro-RO"/>
              </w:rPr>
            </w:pPr>
          </w:p>
        </w:tc>
        <w:tc>
          <w:tcPr>
            <w:tcW w:w="616" w:type="dxa"/>
          </w:tcPr>
          <w:p w:rsidRPr="000E5B9F" w:rsidR="008630A6" w:rsidP="00CE066E" w:rsidRDefault="00261EB1" w14:paraId="366C1DA8" w14:textId="77777777">
            <w:pPr>
              <w:rPr>
                <w:lang w:val="ro-R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o-R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o-RO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o-RO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870" w:type="dxa"/>
          </w:tcPr>
          <w:p w:rsidRPr="000E5B9F" w:rsidR="008630A6" w:rsidP="00CE066E" w:rsidRDefault="008630A6" w14:paraId="6CBA8334" w14:textId="77777777">
            <w:pPr>
              <w:rPr>
                <w:lang w:val="ro-RO"/>
              </w:rPr>
            </w:pPr>
            <w:r>
              <w:rPr>
                <w:lang w:val="ro-RO"/>
              </w:rPr>
              <w:t>mm</w:t>
            </w:r>
          </w:p>
        </w:tc>
        <w:tc>
          <w:tcPr>
            <w:tcW w:w="4782" w:type="dxa"/>
          </w:tcPr>
          <w:p w:rsidRPr="00AB5513" w:rsidR="008630A6" w:rsidP="00CE066E" w:rsidRDefault="00261EB1" w14:paraId="4A48658A" w14:textId="77777777">
            <w:pPr>
              <w:rPr>
                <w:rFonts w:eastAsiaTheme="minorEastAsia"/>
                <w:lang w:val="ro-RO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ro-RO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ro-RO"/>
                      </w:rPr>
                      <m:t>w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o-RO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lang w:val="ro-RO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ro-RO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o-RO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ro-RO"/>
                          </w:rPr>
                          <m:t>-0.5</m:t>
                        </m:r>
                      </m:e>
                    </m:d>
                    <m:r>
                      <w:rPr>
                        <w:rFonts w:ascii="Cambria Math" w:hAnsi="Cambria Math"/>
                        <w:lang w:val="ro-RO"/>
                      </w:rPr>
                      <m:t>-π+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o-RO"/>
                          </w:rPr>
                          <m:t>2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  <w:lang w:val="ro-RO"/>
                          </w:rPr>
                          <m:t>tg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o-RO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0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ro-RO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ro-RO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o-RO"/>
                          </w:rPr>
                          <m:t>2</m:t>
                        </m:r>
                      </m:sub>
                    </m:sSub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ro-RO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o-RO"/>
                          </w:rPr>
                          <m:t>inv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ro-RO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ro-RO"/>
                              </w:rPr>
                              <m:t>0</m:t>
                            </m:r>
                          </m:sub>
                        </m:sSub>
                      </m:e>
                    </m:func>
                  </m:e>
                </m:d>
                <m:func>
                  <m:funcPr>
                    <m:ctrlPr>
                      <w:rPr>
                        <w:rFonts w:ascii="Cambria Math" w:hAnsi="Cambria Math" w:eastAsiaTheme="minorEastAsia"/>
                        <w:i/>
                        <w:lang w:val="ro-RO"/>
                      </w:rPr>
                    </m:ctrlPr>
                  </m:funcPr>
                  <m:fName>
                    <m:r>
                      <w:rPr>
                        <w:rFonts w:ascii="Cambria Math" w:hAnsi="Cambria Math" w:eastAsiaTheme="minorEastAsia"/>
                        <w:lang w:val="ro-RO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 w:eastAsiaTheme="minorEastAsia"/>
                            <w:i/>
                            <w:lang w:val="ro-R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eastAsiaTheme="minorEastAsia"/>
                            <w:lang w:val="ro-RO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eastAsiaTheme="minorEastAsia"/>
                            <w:lang w:val="ro-RO"/>
                          </w:rPr>
                          <m:t>0</m:t>
                        </m:r>
                      </m:sub>
                    </m:sSub>
                  </m:e>
                </m:func>
              </m:oMath>
            </m:oMathPara>
          </w:p>
          <w:p w:rsidR="008630A6" w:rsidP="00CE066E" w:rsidRDefault="008630A6" w14:paraId="566C3E84" w14:textId="77777777">
            <w:pPr>
              <w:rPr>
                <w:lang w:val="ro-RO"/>
              </w:rPr>
            </w:pPr>
          </w:p>
          <w:p w:rsidRPr="000E5B9F" w:rsidR="008630A6" w:rsidP="00CE066E" w:rsidRDefault="008630A6" w14:paraId="11A73090" w14:textId="77777777">
            <w:pPr>
              <w:jc w:val="center"/>
              <w:rPr>
                <w:lang w:val="ro-RO"/>
              </w:rPr>
            </w:pPr>
            <w:r>
              <w:rPr>
                <w:rFonts w:eastAsiaTheme="minorEastAsia"/>
                <w:lang w:val="ro-RO"/>
              </w:rPr>
              <w:t>N</w:t>
            </w:r>
            <w:r>
              <w:rPr>
                <w:rFonts w:eastAsiaTheme="minorEastAsia"/>
                <w:vertAlign w:val="subscript"/>
                <w:lang w:val="ro-RO"/>
              </w:rPr>
              <w:t>2</w:t>
            </w:r>
            <w:r>
              <w:rPr>
                <w:rFonts w:eastAsiaTheme="minorEastAsia"/>
                <w:lang w:val="ro-RO"/>
              </w:rPr>
              <w:t>=3 conform tabelului 9.3</w:t>
            </w:r>
          </w:p>
        </w:tc>
        <w:tc>
          <w:tcPr>
            <w:tcW w:w="240" w:type="dxa"/>
          </w:tcPr>
          <w:p w:rsidRPr="000E5B9F" w:rsidR="008630A6" w:rsidP="00CE066E" w:rsidRDefault="001D4A25" w14:paraId="55FEB949" w14:textId="111979A4">
            <w:pPr>
              <w:rPr>
                <w:lang w:val="ro-RO"/>
              </w:rPr>
            </w:pPr>
            <w:r>
              <w:rPr>
                <w:lang w:val="ro-RO"/>
              </w:rPr>
              <w:t>52.9744</w:t>
            </w:r>
          </w:p>
        </w:tc>
      </w:tr>
    </w:tbl>
    <w:p w:rsidR="008630A6" w:rsidP="00BB3B63" w:rsidRDefault="008630A6" w14:paraId="3DBC0E03" w14:textId="77777777">
      <w:pPr>
        <w:pStyle w:val="ListParagrap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BB3B63" w:rsidP="00205C27" w:rsidRDefault="00BB3B63" w14:paraId="54296F3C" w14:textId="195C499E">
      <w:pPr>
        <w:rPr>
          <w:sz w:val="20"/>
          <w:szCs w:val="20"/>
        </w:rPr>
      </w:pPr>
    </w:p>
    <w:p w:rsidR="001D4A25" w:rsidP="00205C27" w:rsidRDefault="001D4A25" w14:paraId="0480FF5B" w14:textId="63D0E813">
      <w:pPr>
        <w:rPr>
          <w:sz w:val="20"/>
          <w:szCs w:val="20"/>
        </w:rPr>
      </w:pPr>
    </w:p>
    <w:p w:rsidR="001D4A25" w:rsidP="00205C27" w:rsidRDefault="001D4A25" w14:paraId="60640C93" w14:textId="79433DEA">
      <w:pPr>
        <w:rPr>
          <w:sz w:val="20"/>
          <w:szCs w:val="20"/>
        </w:rPr>
      </w:pPr>
    </w:p>
    <w:p w:rsidR="001D4A25" w:rsidP="00205C27" w:rsidRDefault="001D4A25" w14:paraId="23AB2409" w14:textId="779221A4">
      <w:pPr>
        <w:rPr>
          <w:sz w:val="20"/>
          <w:szCs w:val="20"/>
        </w:rPr>
      </w:pPr>
    </w:p>
    <w:p w:rsidR="001D4A25" w:rsidP="00205C27" w:rsidRDefault="001D4A25" w14:paraId="3C218F82" w14:textId="6E8B3CAD">
      <w:pPr>
        <w:rPr>
          <w:sz w:val="20"/>
          <w:szCs w:val="20"/>
        </w:rPr>
      </w:pPr>
    </w:p>
    <w:p w:rsidR="001D4A25" w:rsidP="00205C27" w:rsidRDefault="001D4A25" w14:paraId="6EA39981" w14:textId="77777777">
      <w:pPr>
        <w:rPr>
          <w:sz w:val="20"/>
          <w:szCs w:val="20"/>
        </w:rPr>
      </w:pPr>
    </w:p>
    <w:p w:rsidR="001D4A25" w:rsidP="00205C27" w:rsidRDefault="001D4A25" w14:paraId="0BEC0CEE" w14:textId="77777777">
      <w:pPr>
        <w:rPr>
          <w:sz w:val="20"/>
          <w:szCs w:val="20"/>
        </w:rPr>
      </w:pPr>
    </w:p>
    <w:p w:rsidR="001D4A25" w:rsidP="00205C27" w:rsidRDefault="001D4A25" w14:paraId="41EF7943" w14:textId="77777777">
      <w:pPr>
        <w:rPr>
          <w:sz w:val="20"/>
          <w:szCs w:val="20"/>
        </w:rPr>
      </w:pPr>
    </w:p>
    <w:p w:rsidR="001D4A25" w:rsidP="00205C27" w:rsidRDefault="001D4A25" w14:paraId="2E3BE68B" w14:textId="77777777">
      <w:pPr>
        <w:rPr>
          <w:sz w:val="20"/>
          <w:szCs w:val="20"/>
        </w:rPr>
      </w:pPr>
    </w:p>
    <w:p w:rsidR="001D4A25" w:rsidP="00205C27" w:rsidRDefault="001D4A25" w14:paraId="13649EEC" w14:textId="77777777">
      <w:pPr>
        <w:rPr>
          <w:sz w:val="20"/>
          <w:szCs w:val="20"/>
        </w:rPr>
      </w:pPr>
    </w:p>
    <w:p w:rsidR="001D4A25" w:rsidP="00205C27" w:rsidRDefault="001D4A25" w14:paraId="0232EA3E" w14:textId="77777777">
      <w:pPr>
        <w:rPr>
          <w:sz w:val="20"/>
          <w:szCs w:val="20"/>
        </w:rPr>
      </w:pPr>
    </w:p>
    <w:p w:rsidR="001D4A25" w:rsidP="00205C27" w:rsidRDefault="001D4A25" w14:paraId="1C125655" w14:textId="77777777">
      <w:pPr>
        <w:rPr>
          <w:sz w:val="20"/>
          <w:szCs w:val="20"/>
        </w:rPr>
      </w:pPr>
    </w:p>
    <w:p w:rsidR="001D4A25" w:rsidP="00205C27" w:rsidRDefault="001D4A25" w14:paraId="7A7C4C77" w14:textId="77777777">
      <w:pPr>
        <w:rPr>
          <w:sz w:val="20"/>
          <w:szCs w:val="20"/>
        </w:rPr>
      </w:pPr>
    </w:p>
    <w:p w:rsidR="001D4A25" w:rsidP="00205C27" w:rsidRDefault="001D4A25" w14:paraId="2BC80AE7" w14:textId="77777777">
      <w:pPr>
        <w:rPr>
          <w:sz w:val="20"/>
          <w:szCs w:val="20"/>
        </w:rPr>
      </w:pPr>
    </w:p>
    <w:p w:rsidR="001D4A25" w:rsidP="00205C27" w:rsidRDefault="001D4A25" w14:paraId="08AFC541" w14:textId="77777777">
      <w:pPr>
        <w:rPr>
          <w:sz w:val="20"/>
          <w:szCs w:val="20"/>
        </w:rPr>
      </w:pPr>
    </w:p>
    <w:p w:rsidR="001D4A25" w:rsidP="00205C27" w:rsidRDefault="001D4A25" w14:paraId="563F773F" w14:textId="77777777">
      <w:pPr>
        <w:rPr>
          <w:sz w:val="20"/>
          <w:szCs w:val="20"/>
        </w:rPr>
      </w:pPr>
    </w:p>
    <w:p w:rsidR="001D4A25" w:rsidP="00205C27" w:rsidRDefault="001D4A25" w14:paraId="1C8E2683" w14:textId="77777777">
      <w:pPr>
        <w:rPr>
          <w:sz w:val="20"/>
          <w:szCs w:val="20"/>
        </w:rPr>
      </w:pPr>
    </w:p>
    <w:p w:rsidR="001D4A25" w:rsidP="00205C27" w:rsidRDefault="001D4A25" w14:paraId="7D26D18A" w14:textId="77777777">
      <w:pPr>
        <w:rPr>
          <w:sz w:val="20"/>
          <w:szCs w:val="20"/>
        </w:rPr>
      </w:pPr>
    </w:p>
    <w:p w:rsidR="001D4A25" w:rsidP="00205C27" w:rsidRDefault="001D4A25" w14:paraId="4EFFBA70" w14:textId="77777777">
      <w:pPr>
        <w:rPr>
          <w:sz w:val="20"/>
          <w:szCs w:val="20"/>
        </w:rPr>
      </w:pPr>
    </w:p>
    <w:p w:rsidR="001D4A25" w:rsidP="00205C27" w:rsidRDefault="001D4A25" w14:paraId="73AD14FB" w14:textId="77777777">
      <w:pPr>
        <w:rPr>
          <w:sz w:val="20"/>
          <w:szCs w:val="20"/>
        </w:rPr>
      </w:pPr>
    </w:p>
    <w:p w:rsidR="001D4A25" w:rsidP="00205C27" w:rsidRDefault="001D4A25" w14:paraId="03C6638D" w14:textId="77777777">
      <w:pPr>
        <w:rPr>
          <w:sz w:val="20"/>
          <w:szCs w:val="20"/>
        </w:rPr>
      </w:pPr>
    </w:p>
    <w:p w:rsidR="001D4A25" w:rsidP="00205C27" w:rsidRDefault="001D4A25" w14:paraId="44D31A13" w14:textId="77777777">
      <w:pPr>
        <w:rPr>
          <w:sz w:val="20"/>
          <w:szCs w:val="20"/>
        </w:rPr>
      </w:pPr>
    </w:p>
    <w:p w:rsidR="001D4A25" w:rsidP="00205C27" w:rsidRDefault="001D4A25" w14:paraId="0BC7BAE4" w14:textId="77777777">
      <w:pPr>
        <w:rPr>
          <w:sz w:val="20"/>
          <w:szCs w:val="20"/>
        </w:rPr>
      </w:pPr>
    </w:p>
    <w:p w:rsidR="001D4A25" w:rsidP="00205C27" w:rsidRDefault="001D4A25" w14:paraId="6C8C171B" w14:textId="77777777">
      <w:pPr>
        <w:rPr>
          <w:sz w:val="20"/>
          <w:szCs w:val="20"/>
        </w:rPr>
      </w:pPr>
    </w:p>
    <w:p w:rsidR="001D4A25" w:rsidP="00205C27" w:rsidRDefault="001D4A25" w14:paraId="45F48760" w14:textId="77777777">
      <w:pPr>
        <w:rPr>
          <w:sz w:val="20"/>
          <w:szCs w:val="20"/>
        </w:rPr>
      </w:pPr>
    </w:p>
    <w:p w:rsidR="001D4A25" w:rsidP="00205C27" w:rsidRDefault="001D4A25" w14:paraId="2B02FBA6" w14:textId="77777777">
      <w:pPr>
        <w:rPr>
          <w:sz w:val="20"/>
          <w:szCs w:val="20"/>
        </w:rPr>
      </w:pPr>
    </w:p>
    <w:p w:rsidR="001D4A25" w:rsidP="00205C27" w:rsidRDefault="001D4A25" w14:paraId="4B4BCD2E" w14:textId="77777777">
      <w:pPr>
        <w:rPr>
          <w:sz w:val="20"/>
          <w:szCs w:val="20"/>
        </w:rPr>
      </w:pPr>
    </w:p>
    <w:p w:rsidR="001D4A25" w:rsidP="00205C27" w:rsidRDefault="001D4A25" w14:paraId="65FD5DCD" w14:textId="77777777">
      <w:pPr>
        <w:rPr>
          <w:sz w:val="20"/>
          <w:szCs w:val="20"/>
        </w:rPr>
      </w:pPr>
    </w:p>
    <w:p w:rsidR="001D4A25" w:rsidP="00205C27" w:rsidRDefault="001D4A25" w14:paraId="7757F069" w14:textId="77777777">
      <w:pPr>
        <w:rPr>
          <w:sz w:val="20"/>
          <w:szCs w:val="20"/>
        </w:rPr>
      </w:pPr>
    </w:p>
    <w:p w:rsidR="001D4A25" w:rsidP="00205C27" w:rsidRDefault="001D4A25" w14:paraId="683DC90C" w14:textId="77777777">
      <w:pPr>
        <w:rPr>
          <w:sz w:val="20"/>
          <w:szCs w:val="20"/>
        </w:rPr>
      </w:pPr>
    </w:p>
    <w:p w:rsidR="001D4A25" w:rsidP="00205C27" w:rsidRDefault="001D4A25" w14:paraId="09F8296F" w14:textId="77777777">
      <w:pPr>
        <w:rPr>
          <w:sz w:val="20"/>
          <w:szCs w:val="20"/>
        </w:rPr>
      </w:pPr>
    </w:p>
    <w:p w:rsidR="001D4A25" w:rsidP="00205C27" w:rsidRDefault="001D4A25" w14:paraId="71C7EE0C" w14:textId="77777777">
      <w:pPr>
        <w:rPr>
          <w:sz w:val="20"/>
          <w:szCs w:val="20"/>
        </w:rPr>
      </w:pPr>
    </w:p>
    <w:p w:rsidR="001D4A25" w:rsidP="00205C27" w:rsidRDefault="001D4A25" w14:paraId="2055AFDC" w14:textId="77777777">
      <w:pPr>
        <w:rPr>
          <w:sz w:val="20"/>
          <w:szCs w:val="20"/>
        </w:rPr>
      </w:pPr>
    </w:p>
    <w:p w:rsidR="001D4A25" w:rsidP="00205C27" w:rsidRDefault="001D4A25" w14:paraId="7880415F" w14:textId="77777777">
      <w:pPr>
        <w:rPr>
          <w:sz w:val="20"/>
          <w:szCs w:val="20"/>
        </w:rPr>
      </w:pPr>
    </w:p>
    <w:p w:rsidR="001D4A25" w:rsidP="00205C27" w:rsidRDefault="001D4A25" w14:paraId="47EA9294" w14:textId="77777777">
      <w:pPr>
        <w:rPr>
          <w:sz w:val="20"/>
          <w:szCs w:val="20"/>
        </w:rPr>
      </w:pPr>
    </w:p>
    <w:p w:rsidR="001D4A25" w:rsidP="00205C27" w:rsidRDefault="001D4A25" w14:paraId="3D6832C6" w14:textId="77777777">
      <w:pPr>
        <w:rPr>
          <w:sz w:val="20"/>
          <w:szCs w:val="20"/>
        </w:rPr>
      </w:pPr>
    </w:p>
    <w:p w:rsidR="001D4A25" w:rsidP="00205C27" w:rsidRDefault="001D4A25" w14:paraId="3A1CB55C" w14:textId="77777777">
      <w:pPr>
        <w:rPr>
          <w:sz w:val="20"/>
          <w:szCs w:val="20"/>
        </w:rPr>
      </w:pPr>
    </w:p>
    <w:tbl>
      <w:tblPr>
        <w:tblStyle w:val="TableGrid0"/>
        <w:tblW w:w="9062" w:type="dxa"/>
        <w:tblInd w:w="5" w:type="dxa"/>
        <w:tblCellMar>
          <w:top w:w="14" w:type="dxa"/>
          <w:left w:w="106" w:type="dxa"/>
          <w:bottom w:w="131" w:type="dxa"/>
          <w:right w:w="83" w:type="dxa"/>
        </w:tblCellMar>
        <w:tblLook w:val="04A0" w:firstRow="1" w:lastRow="0" w:firstColumn="1" w:lastColumn="0" w:noHBand="0" w:noVBand="1"/>
      </w:tblPr>
      <w:tblGrid>
        <w:gridCol w:w="998"/>
        <w:gridCol w:w="2811"/>
        <w:gridCol w:w="3381"/>
        <w:gridCol w:w="1872"/>
      </w:tblGrid>
      <w:tr w:rsidRPr="00B67EB4" w:rsidR="001D4A25" w:rsidTr="00BA7C22" w14:paraId="5C5C4A8D" w14:textId="77777777">
        <w:trPr>
          <w:trHeight w:val="2230"/>
        </w:trPr>
        <w:tc>
          <w:tcPr>
            <w:tcW w:w="9062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72293569" w14:textId="77777777">
            <w:pPr>
              <w:spacing w:after="190"/>
              <w:ind w:left="2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lastRenderedPageBreak/>
              <w:t xml:space="preserve">Date:    1. Numărul de ordine din catalog                                                                i=19 </w:t>
            </w:r>
          </w:p>
          <w:p w:rsidRPr="00B67EB4" w:rsidR="001D4A25" w:rsidP="001D4A25" w:rsidRDefault="001D4A25" w14:paraId="31F2E79E" w14:textId="77777777">
            <w:pPr>
              <w:numPr>
                <w:ilvl w:val="0"/>
                <w:numId w:val="5"/>
              </w:numPr>
              <w:spacing w:after="142" w:line="259" w:lineRule="auto"/>
              <w:ind w:hanging="240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Turația motorului de antrenare     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>𝑛</w:t>
            </w:r>
            <w:r w:rsidRPr="00B67EB4">
              <w:rPr>
                <w:rFonts w:ascii="Cambria Math" w:hAnsi="Cambria Math" w:eastAsia="Cambria Math" w:cs="Cambria Math"/>
                <w:sz w:val="24"/>
                <w:vertAlign w:val="subscript"/>
                <w:lang w:val="ro-RO"/>
              </w:rPr>
              <w:t xml:space="preserve">𝑖 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>=</w:t>
            </w: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(72+4*i)*10          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>n</w:t>
            </w:r>
            <w:r w:rsidRPr="00B67EB4">
              <w:rPr>
                <w:rFonts w:ascii="Cambria Math" w:hAnsi="Cambria Math" w:eastAsia="Cambria Math" w:cs="Cambria Math"/>
                <w:sz w:val="24"/>
                <w:vertAlign w:val="subscript"/>
                <w:lang w:val="ro-RO"/>
              </w:rPr>
              <w:t xml:space="preserve">i 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>= 1480  [rot⁄min]</w:t>
            </w:r>
            <w:r w:rsidRPr="00B67EB4">
              <w:rPr>
                <w:rFonts w:ascii="Times New Roman" w:hAnsi="Times New Roman" w:eastAsia="Times New Roman" w:cs="Times New Roman"/>
                <w:sz w:val="28"/>
                <w:lang w:val="ro-RO"/>
              </w:rPr>
              <w:t xml:space="preserve"> </w:t>
            </w:r>
          </w:p>
          <w:p w:rsidRPr="00B67EB4" w:rsidR="001D4A25" w:rsidP="001D4A25" w:rsidRDefault="001D4A25" w14:paraId="4EAC7695" w14:textId="77777777">
            <w:pPr>
              <w:numPr>
                <w:ilvl w:val="0"/>
                <w:numId w:val="5"/>
              </w:numPr>
              <w:spacing w:after="182" w:line="259" w:lineRule="auto"/>
              <w:ind w:hanging="240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Distanta dintre centrele de rotație                                        L=5.5 [cm] =55[mm] </w:t>
            </w:r>
          </w:p>
          <w:p w:rsidRPr="00B67EB4" w:rsidR="001D4A25" w:rsidP="001D4A25" w:rsidRDefault="001D4A25" w14:paraId="494E1855" w14:textId="77777777">
            <w:pPr>
              <w:numPr>
                <w:ilvl w:val="0"/>
                <w:numId w:val="5"/>
              </w:numPr>
              <w:spacing w:after="164" w:line="259" w:lineRule="auto"/>
              <w:ind w:hanging="240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Numărul de antrenori                                                                              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>𝑛𝑎 = 1</w:t>
            </w: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 </w:t>
            </w:r>
          </w:p>
          <w:p w:rsidRPr="00B67EB4" w:rsidR="001D4A25" w:rsidP="001D4A25" w:rsidRDefault="001D4A25" w14:paraId="5408456D" w14:textId="77777777">
            <w:pPr>
              <w:numPr>
                <w:ilvl w:val="0"/>
                <w:numId w:val="5"/>
              </w:numPr>
              <w:spacing w:line="259" w:lineRule="auto"/>
              <w:ind w:hanging="240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Numărul de canale ale crucii de Malta                                                     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>z = 5</w:t>
            </w:r>
            <w:r w:rsidRPr="00B67EB4">
              <w:rPr>
                <w:rFonts w:ascii="Calibri" w:hAnsi="Calibri" w:eastAsia="Calibri" w:cs="Calibri"/>
                <w:lang w:val="ro-RO"/>
              </w:rPr>
              <w:t xml:space="preserve"> </w:t>
            </w:r>
          </w:p>
        </w:tc>
      </w:tr>
      <w:tr w:rsidRPr="00B67EB4" w:rsidR="001D4A25" w:rsidTr="00BA7C22" w14:paraId="08232511" w14:textId="77777777">
        <w:trPr>
          <w:trHeight w:val="468"/>
        </w:trPr>
        <w:tc>
          <w:tcPr>
            <w:tcW w:w="9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5BA4E8E6" w14:textId="77777777">
            <w:pPr>
              <w:ind w:left="46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b/>
                <w:sz w:val="24"/>
                <w:lang w:val="ro-RO"/>
              </w:rPr>
              <w:t xml:space="preserve">Nr.crt. </w:t>
            </w:r>
          </w:p>
        </w:tc>
        <w:tc>
          <w:tcPr>
            <w:tcW w:w="28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6087AC0D" w14:textId="77777777">
            <w:pPr>
              <w:ind w:right="35"/>
              <w:jc w:val="center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b/>
                <w:sz w:val="24"/>
                <w:lang w:val="ro-RO"/>
              </w:rPr>
              <w:t xml:space="preserve">Denumirea  marimii </w:t>
            </w:r>
          </w:p>
        </w:tc>
        <w:tc>
          <w:tcPr>
            <w:tcW w:w="3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4FE04929" w14:textId="77777777">
            <w:pPr>
              <w:ind w:right="27"/>
              <w:jc w:val="center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b/>
                <w:sz w:val="24"/>
                <w:lang w:val="ro-RO"/>
              </w:rPr>
              <w:t xml:space="preserve">Formule de calcul </w:t>
            </w:r>
          </w:p>
        </w:tc>
        <w:tc>
          <w:tcPr>
            <w:tcW w:w="18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6A638CF3" w14:textId="77777777">
            <w:pPr>
              <w:ind w:right="28"/>
              <w:jc w:val="center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b/>
                <w:sz w:val="24"/>
                <w:lang w:val="ro-RO"/>
              </w:rPr>
              <w:t xml:space="preserve">Valori rezultate </w:t>
            </w:r>
          </w:p>
        </w:tc>
      </w:tr>
      <w:tr w:rsidRPr="00B67EB4" w:rsidR="001D4A25" w:rsidTr="00BA7C22" w14:paraId="439C85F3" w14:textId="77777777">
        <w:trPr>
          <w:trHeight w:val="1165"/>
        </w:trPr>
        <w:tc>
          <w:tcPr>
            <w:tcW w:w="9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4751A809" w14:textId="77777777">
            <w:pPr>
              <w:ind w:left="2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1. </w:t>
            </w:r>
          </w:p>
        </w:tc>
        <w:tc>
          <w:tcPr>
            <w:tcW w:w="28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bottom"/>
          </w:tcPr>
          <w:p w:rsidRPr="00B67EB4" w:rsidR="001D4A25" w:rsidP="00BA7C22" w:rsidRDefault="001D4A25" w14:paraId="22A83737" w14:textId="77777777">
            <w:pPr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>Viteza unghiulară a  elementului conducator</w:t>
            </w: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 </w:t>
            </w:r>
          </w:p>
        </w:tc>
        <w:tc>
          <w:tcPr>
            <w:tcW w:w="3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2A5AF992" w14:textId="77777777">
            <w:pPr>
              <w:ind w:left="605"/>
              <w:jc w:val="center"/>
              <w:rPr>
                <w:vertAlign w:val="subscript"/>
                <w:lang w:val="ro-RO"/>
              </w:rPr>
            </w:pP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>𝜋𝑛</w:t>
            </w:r>
            <w:r w:rsidRPr="00B67EB4">
              <w:rPr>
                <w:rFonts w:ascii="Cambria Math" w:hAnsi="Cambria Math" w:eastAsia="Cambria Math" w:cs="Cambria Math"/>
                <w:sz w:val="24"/>
                <w:vertAlign w:val="subscript"/>
                <w:lang w:val="ro-RO"/>
              </w:rPr>
              <w:t>1</w:t>
            </w:r>
          </w:p>
          <w:p w:rsidRPr="00B67EB4" w:rsidR="001D4A25" w:rsidP="00BA7C22" w:rsidRDefault="001D4A25" w14:paraId="7F251F8A" w14:textId="77777777">
            <w:pPr>
              <w:tabs>
                <w:tab w:val="center" w:pos="1130"/>
                <w:tab w:val="center" w:pos="1744"/>
              </w:tabs>
              <w:rPr>
                <w:lang w:val="ro-RO"/>
              </w:rPr>
            </w:pPr>
            <w:r w:rsidRPr="00B67EB4">
              <w:rPr>
                <w:lang w:val="ro-RO"/>
              </w:rPr>
              <w:tab/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ro-RO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ro-RO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lang w:val="ro-RO"/>
                    </w:rPr>
                    <m:t>1</m:t>
                  </m:r>
                </m:sub>
              </m:sSub>
            </m:oMath>
            <w:r w:rsidRPr="00B67EB4">
              <w:rPr>
                <w:rFonts w:ascii="Cambria Math" w:hAnsi="Cambria Math" w:eastAsia="Cambria Math" w:cs="Cambria Math"/>
                <w:sz w:val="25"/>
                <w:vertAlign w:val="subscript"/>
                <w:lang w:val="ro-RO"/>
              </w:rPr>
              <w:t xml:space="preserve"> 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 xml:space="preserve">= 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ab/>
            </w:r>
            <w:r w:rsidRPr="00B67EB4">
              <w:rPr>
                <w:noProof/>
              </w:rPr>
              <mc:AlternateContent>
                <mc:Choice Requires="wpg">
                  <w:drawing>
                    <wp:inline distT="0" distB="0" distL="0" distR="0" wp14:anchorId="4B6D0CC7" wp14:editId="3190007E">
                      <wp:extent cx="249936" cy="10668"/>
                      <wp:effectExtent l="0" t="0" r="0" b="0"/>
                      <wp:docPr id="24550" name="Group 2455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9936" cy="10668"/>
                                <a:chOff x="0" y="0"/>
                                <a:chExt cx="249936" cy="10668"/>
                              </a:xfrm>
                            </wpg:grpSpPr>
                            <wps:wsp>
                              <wps:cNvPr id="27852" name="Shape 27852"/>
                              <wps:cNvSpPr/>
                              <wps:spPr>
                                <a:xfrm>
                                  <a:off x="0" y="0"/>
                                  <a:ext cx="249936" cy="10668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49936" h="10668">
                                      <a:moveTo>
                                        <a:pt x="0" y="0"/>
                                      </a:moveTo>
                                      <a:lnTo>
                                        <a:pt x="249936" y="0"/>
                                      </a:lnTo>
                                      <a:lnTo>
                                        <a:pt x="249936" y="10668"/>
                                      </a:lnTo>
                                      <a:lnTo>
                                        <a:pt x="0" y="10668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 w14:anchorId="5C13D348">
                    <v:group id="Group 24550" style="width:19.7pt;height:.85pt;mso-position-horizontal-relative:char;mso-position-vertical-relative:line" coordsize="249936,10668" o:spid="_x0000_s1026" w14:anchorId="7685736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">
                      <v:shape id="Shape 27852" style="position:absolute;width:249936;height:10668;visibility:visible;mso-wrap-style:square;v-text-anchor:top" coordsize="249936,10668" o:spid="_x0000_s1027" fillcolor="black" stroked="f" strokeweight="0" path="m,l249936,r,10668l,10668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">
                        <v:stroke miterlimit="83231f" joinstyle="miter"/>
                        <v:path textboxrect="0,0,249936,10668" arrowok="t"/>
                      </v:shape>
                      <w10:anchorlock/>
                    </v:group>
                  </w:pict>
                </mc:Fallback>
              </mc:AlternateContent>
            </w: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 </w:t>
            </w:r>
          </w:p>
          <w:p w:rsidRPr="00B67EB4" w:rsidR="001D4A25" w:rsidP="00BA7C22" w:rsidRDefault="001D4A25" w14:paraId="4E37F89A" w14:textId="77777777">
            <w:pPr>
              <w:ind w:left="610"/>
              <w:jc w:val="center"/>
              <w:rPr>
                <w:lang w:val="ro-RO"/>
              </w:rPr>
            </w:pP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>30</w:t>
            </w:r>
          </w:p>
        </w:tc>
        <w:tc>
          <w:tcPr>
            <w:tcW w:w="18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5449155E" w14:textId="77777777">
            <w:pPr>
              <w:ind w:left="1"/>
              <w:rPr>
                <w:lang w:val="ro-RO"/>
              </w:rPr>
            </w:pPr>
          </w:p>
          <w:p w:rsidRPr="00B67EB4" w:rsidR="001D4A25" w:rsidP="00BA7C22" w:rsidRDefault="001D4A25" w14:paraId="12C5A6CB" w14:textId="77777777">
            <w:pPr>
              <w:jc w:val="center"/>
              <w:rPr>
                <w:lang w:val="ro-RO"/>
              </w:rPr>
            </w:pPr>
            <w:r w:rsidRPr="00B67EB4">
              <w:rPr>
                <w:lang w:val="ro-RO"/>
              </w:rPr>
              <w:t>154.9852</w:t>
            </w:r>
          </w:p>
        </w:tc>
      </w:tr>
      <w:tr w:rsidRPr="00B67EB4" w:rsidR="001D4A25" w:rsidTr="00BA7C22" w14:paraId="3724C68E" w14:textId="77777777">
        <w:trPr>
          <w:trHeight w:val="962"/>
        </w:trPr>
        <w:tc>
          <w:tcPr>
            <w:tcW w:w="9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66CB8AB3" w14:textId="77777777">
            <w:pPr>
              <w:ind w:left="2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2. </w:t>
            </w:r>
          </w:p>
        </w:tc>
        <w:tc>
          <w:tcPr>
            <w:tcW w:w="28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67EB4" w:rsidR="001D4A25" w:rsidP="00BA7C22" w:rsidRDefault="001D4A25" w14:paraId="2994E38C" w14:textId="77777777">
            <w:pPr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Constanta mecanismului </w:t>
            </w: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>cu cruce de Malta</w:t>
            </w: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 </w:t>
            </w:r>
          </w:p>
        </w:tc>
        <w:tc>
          <w:tcPr>
            <w:tcW w:w="3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67EB4" w:rsidR="001D4A25" w:rsidP="00BA7C22" w:rsidRDefault="001D4A25" w14:paraId="4FEA48A0" w14:textId="77777777">
            <w:pPr>
              <w:rPr>
                <w:lang w:val="ro-RO"/>
              </w:rPr>
            </w:pPr>
          </w:p>
          <w:p w:rsidRPr="00B67EB4" w:rsidR="001D4A25" w:rsidP="00BA7C22" w:rsidRDefault="001D4A25" w14:paraId="69F10900" w14:textId="77777777">
            <w:pPr>
              <w:tabs>
                <w:tab w:val="center" w:pos="1292"/>
                <w:tab w:val="center" w:pos="1889"/>
              </w:tabs>
              <w:rPr>
                <w:rFonts w:ascii="Cambria Math" w:hAnsi="Cambria Math" w:eastAsia="Cambria Math" w:cs="Cambria Math"/>
                <w:sz w:val="24"/>
                <w:lang w:val="ro-RO"/>
              </w:rPr>
            </w:pPr>
            <w:r w:rsidRPr="00B67EB4">
              <w:rPr>
                <w:lang w:val="ro-RO"/>
              </w:rPr>
              <w:tab/>
            </w:r>
            <w:r w:rsidRPr="00B67EB4">
              <w:rPr>
                <w:rFonts w:ascii="Segoe UI Symbol" w:hAnsi="Segoe UI Symbol" w:eastAsia="Segoe UI Symbol" w:cs="Segoe UI Symbol"/>
                <w:sz w:val="25"/>
                <w:lang w:val="ro-RO"/>
              </w:rPr>
              <w:t xml:space="preserve"> </w:t>
            </w:r>
            <m:oMath>
              <m:r>
                <w:rPr>
                  <w:rFonts w:ascii="Cambria Math" w:hAnsi="Cambria Math" w:eastAsia="Segoe UI Symbol" w:cs="Segoe UI Symbol"/>
                  <w:sz w:val="25"/>
                  <w:lang w:val="ro-RO"/>
                </w:rPr>
                <m:t>λ=</m:t>
              </m:r>
              <m:f>
                <m:fPr>
                  <m:ctrlPr>
                    <w:rPr>
                      <w:rFonts w:ascii="Cambria Math" w:hAnsi="Cambria Math" w:eastAsia="Segoe UI Symbol" w:cs="Segoe UI Symbol"/>
                      <w:i/>
                      <w:sz w:val="25"/>
                      <w:lang w:val="ro-RO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eastAsia="Segoe UI Symbol" w:cs="Segoe UI Symbol"/>
                          <w:i/>
                          <w:sz w:val="25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="Segoe UI Symbol" w:cs="Segoe UI Symbol"/>
                          <w:sz w:val="25"/>
                          <w:lang w:val="ro-RO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eastAsia="Segoe UI Symbol" w:cs="Segoe UI Symbol"/>
                          <w:sz w:val="25"/>
                          <w:lang w:val="ro-RO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eastAsia="Segoe UI Symbol" w:cs="Segoe UI Symbol"/>
                      <w:sz w:val="25"/>
                      <w:lang w:val="ro-RO"/>
                    </w:rPr>
                    <m:t>L</m:t>
                  </m:r>
                </m:den>
              </m:f>
              <m:r>
                <w:rPr>
                  <w:rFonts w:ascii="Cambria Math" w:hAnsi="Cambria Math" w:eastAsia="Segoe UI Symbol" w:cs="Segoe UI Symbol"/>
                  <w:sz w:val="25"/>
                  <w:lang w:val="ro-RO"/>
                </w:rPr>
                <m:t>=</m:t>
              </m:r>
              <m:func>
                <m:funcPr>
                  <m:ctrlPr>
                    <w:rPr>
                      <w:rFonts w:ascii="Cambria Math" w:hAnsi="Cambria Math" w:eastAsia="Segoe UI Symbol" w:cs="Segoe UI Symbol"/>
                      <w:i/>
                      <w:sz w:val="25"/>
                      <w:lang w:val="ro-RO"/>
                    </w:rPr>
                  </m:ctrlPr>
                </m:funcPr>
                <m:fName>
                  <m:r>
                    <w:rPr>
                      <w:rFonts w:ascii="Cambria Math" w:hAnsi="Cambria Math" w:eastAsia="Segoe UI Symbol" w:cs="Segoe UI Symbol"/>
                      <w:sz w:val="25"/>
                      <w:lang w:val="ro-RO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 w:eastAsia="Segoe UI Symbol" w:cs="Segoe UI Symbol"/>
                          <w:i/>
                          <w:sz w:val="25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="Segoe UI Symbol" w:cs="Segoe UI Symbol"/>
                          <w:sz w:val="25"/>
                          <w:lang w:val="ro-RO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eastAsia="Segoe UI Symbol" w:cs="Segoe UI Symbol"/>
                          <w:sz w:val="25"/>
                          <w:lang w:val="ro-RO"/>
                        </w:rPr>
                        <m:t>2</m:t>
                      </m:r>
                    </m:sub>
                  </m:sSub>
                </m:e>
              </m:func>
            </m:oMath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 xml:space="preserve"> = 𝑠𝑖𝑛</w:t>
            </w:r>
            <m:oMath>
              <m:f>
                <m:fPr>
                  <m:ctrlPr>
                    <w:rPr>
                      <w:rFonts w:ascii="Cambria Math" w:hAnsi="Cambria Math" w:eastAsia="Cambria Math" w:cs="Cambria Math"/>
                      <w:i/>
                      <w:sz w:val="24"/>
                      <w:lang w:val="ro-RO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eastAsia="Cambria Math" w:cs="Cambria Math"/>
                      <w:sz w:val="24"/>
                      <w:lang w:val="ro-RO"/>
                    </w:rPr>
                    <m:t>π</m:t>
                  </m:r>
                </m:num>
                <m:den>
                  <m:r>
                    <w:rPr>
                      <w:rFonts w:ascii="Cambria Math" w:hAnsi="Cambria Math" w:eastAsia="Cambria Math" w:cs="Cambria Math"/>
                      <w:sz w:val="24"/>
                      <w:lang w:val="ro-RO"/>
                    </w:rPr>
                    <m:t>z</m:t>
                  </m:r>
                </m:den>
              </m:f>
            </m:oMath>
          </w:p>
          <w:p w:rsidRPr="00B67EB4" w:rsidR="001D4A25" w:rsidP="00BA7C22" w:rsidRDefault="001D4A25" w14:paraId="5EF32DE6" w14:textId="77777777">
            <w:pPr>
              <w:tabs>
                <w:tab w:val="center" w:pos="1292"/>
                <w:tab w:val="center" w:pos="1889"/>
              </w:tabs>
              <w:rPr>
                <w:rFonts w:ascii="Cambria Math" w:hAnsi="Cambria Math" w:eastAsia="Cambria Math" w:cs="Cambria Math"/>
                <w:lang w:val="ro-RO"/>
              </w:rPr>
            </w:pPr>
          </w:p>
        </w:tc>
        <w:tc>
          <w:tcPr>
            <w:tcW w:w="18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3234B5C9" w14:textId="77777777">
            <w:pPr>
              <w:ind w:right="26"/>
              <w:rPr>
                <w:lang w:val="ro-RO"/>
              </w:rPr>
            </w:pPr>
          </w:p>
          <w:p w:rsidRPr="00B67EB4" w:rsidR="001D4A25" w:rsidP="00BA7C22" w:rsidRDefault="001D4A25" w14:paraId="2B2EA2B5" w14:textId="77777777">
            <w:pPr>
              <w:ind w:right="26"/>
              <w:jc w:val="center"/>
              <w:rPr>
                <w:lang w:val="ro-RO"/>
              </w:rPr>
            </w:pPr>
            <w:r w:rsidRPr="00B67EB4">
              <w:rPr>
                <w:lang w:val="ro-RO"/>
              </w:rPr>
              <w:t>0.5878</w:t>
            </w:r>
          </w:p>
        </w:tc>
      </w:tr>
      <w:tr w:rsidRPr="00B67EB4" w:rsidR="001D4A25" w:rsidTr="00BA7C22" w14:paraId="44CC12BF" w14:textId="77777777">
        <w:trPr>
          <w:trHeight w:val="1303"/>
        </w:trPr>
        <w:tc>
          <w:tcPr>
            <w:tcW w:w="9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18E21665" w14:textId="77777777">
            <w:pPr>
              <w:ind w:left="2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3. </w:t>
            </w:r>
          </w:p>
        </w:tc>
        <w:tc>
          <w:tcPr>
            <w:tcW w:w="28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67EB4" w:rsidR="001D4A25" w:rsidP="00BA7C22" w:rsidRDefault="001D4A25" w14:paraId="3481EE3E" w14:textId="77777777">
            <w:pPr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Lungimea bratului de antrenare </w:t>
            </w: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>(raza elementului de antrenare)</w:t>
            </w: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 </w:t>
            </w:r>
          </w:p>
        </w:tc>
        <w:tc>
          <w:tcPr>
            <w:tcW w:w="3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779D9A49" w14:textId="77777777">
            <w:pPr>
              <w:ind w:left="1145"/>
              <w:jc w:val="center"/>
              <w:rPr>
                <w:lang w:val="ro-RO"/>
              </w:rPr>
            </w:pPr>
          </w:p>
          <w:p w:rsidRPr="00B67EB4" w:rsidR="001D4A25" w:rsidP="00BA7C22" w:rsidRDefault="001D4A25" w14:paraId="7434D395" w14:textId="77777777">
            <w:pPr>
              <w:tabs>
                <w:tab w:val="center" w:pos="1290"/>
                <w:tab w:val="center" w:pos="2012"/>
              </w:tabs>
              <w:rPr>
                <w:lang w:val="ro-RO"/>
              </w:rPr>
            </w:pPr>
            <w:r w:rsidRPr="00B67EB4">
              <w:rPr>
                <w:lang w:val="ro-RO"/>
              </w:rPr>
              <w:tab/>
            </w:r>
            <w:r w:rsidRPr="00B67EB4">
              <w:rPr>
                <w:rFonts w:ascii="Segoe UI Symbol" w:hAnsi="Segoe UI Symbol" w:eastAsia="Segoe UI Symbol" w:cs="Segoe UI Symbol"/>
                <w:sz w:val="25"/>
                <w:lang w:val="ro-RO"/>
              </w:rPr>
              <w:t xml:space="preserve"> 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>𝑅</w:t>
            </w:r>
            <w:r w:rsidRPr="00B67EB4">
              <w:rPr>
                <w:rFonts w:ascii="Cambria Math" w:hAnsi="Cambria Math" w:eastAsia="Cambria Math" w:cs="Cambria Math"/>
                <w:sz w:val="24"/>
                <w:vertAlign w:val="subscript"/>
                <w:lang w:val="ro-RO"/>
              </w:rPr>
              <w:t>1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 xml:space="preserve"> = </w:t>
            </w:r>
            <m:oMath>
              <m:r>
                <w:rPr>
                  <w:rFonts w:ascii="Cambria Math" w:hAnsi="Cambria Math" w:eastAsia="Cambria Math" w:cs="Cambria Math"/>
                  <w:sz w:val="24"/>
                  <w:lang w:val="ro-RO"/>
                </w:rPr>
                <m:t>L</m:t>
              </m:r>
              <m:func>
                <m:funcPr>
                  <m:ctrlPr>
                    <w:rPr>
                      <w:rFonts w:ascii="Cambria Math" w:hAnsi="Cambria Math" w:eastAsia="Cambria Math" w:cs="Cambria Math"/>
                      <w:i/>
                      <w:sz w:val="24"/>
                      <w:lang w:val="ro-RO"/>
                    </w:rPr>
                  </m:ctrlPr>
                </m:funcPr>
                <m:fName>
                  <m:r>
                    <w:rPr>
                      <w:rFonts w:ascii="Cambria Math" w:hAnsi="Cambria Math" w:eastAsia="Cambria Math" w:cs="Cambria Math"/>
                      <w:sz w:val="24"/>
                      <w:lang w:val="ro-RO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 w:eastAsia="Cambria Math" w:cs="Cambria Math"/>
                          <w:i/>
                          <w:sz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="Cambria Math" w:cs="Cambria Math"/>
                          <w:sz w:val="24"/>
                          <w:lang w:val="ro-RO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eastAsia="Cambria Math" w:cs="Cambria Math"/>
                          <w:sz w:val="24"/>
                          <w:lang w:val="ro-RO"/>
                        </w:rPr>
                        <m:t>2</m:t>
                      </m:r>
                    </m:sub>
                  </m:sSub>
                </m:e>
              </m:func>
              <m:r>
                <w:rPr>
                  <w:rFonts w:ascii="Cambria Math" w:hAnsi="Cambria Math" w:eastAsia="Cambria Math" w:cs="Cambria Math"/>
                  <w:sz w:val="24"/>
                  <w:lang w:val="ro-RO"/>
                </w:rPr>
                <m:t>=L</m:t>
              </m:r>
              <m:func>
                <m:funcPr>
                  <m:ctrlPr>
                    <w:rPr>
                      <w:rFonts w:ascii="Cambria Math" w:hAnsi="Cambria Math" w:eastAsia="Cambria Math" w:cs="Cambria Math"/>
                      <w:i/>
                      <w:sz w:val="24"/>
                      <w:lang w:val="ro-RO"/>
                    </w:rPr>
                  </m:ctrlPr>
                </m:funcPr>
                <m:fName>
                  <m:r>
                    <w:rPr>
                      <w:rFonts w:ascii="Cambria Math" w:hAnsi="Cambria Math" w:eastAsia="Cambria Math" w:cs="Cambria Math"/>
                      <w:sz w:val="24"/>
                      <w:lang w:val="ro-RO"/>
                    </w:rPr>
                    <m:t>si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eastAsia="Cambria Math" w:cs="Cambria Math"/>
                          <w:i/>
                          <w:sz w:val="24"/>
                          <w:lang w:val="ro-RO"/>
                        </w:rPr>
                      </m:ctrlPr>
                    </m:fPr>
                    <m:num>
                      <m:r>
                        <w:rPr>
                          <w:rFonts w:ascii="Cambria Math" w:hAnsi="Cambria Math" w:eastAsia="Cambria Math" w:cs="Cambria Math"/>
                          <w:sz w:val="24"/>
                          <w:lang w:val="ro-RO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eastAsia="Cambria Math" w:cs="Cambria Math"/>
                          <w:sz w:val="24"/>
                          <w:lang w:val="ro-RO"/>
                        </w:rPr>
                        <m:t>z</m:t>
                      </m:r>
                    </m:den>
                  </m:f>
                </m:e>
              </m:func>
            </m:oMath>
          </w:p>
          <w:p w:rsidRPr="00B67EB4" w:rsidR="001D4A25" w:rsidP="00BA7C22" w:rsidRDefault="001D4A25" w14:paraId="29A5FF14" w14:textId="77777777">
            <w:pPr>
              <w:ind w:left="1143"/>
              <w:jc w:val="center"/>
              <w:rPr>
                <w:lang w:val="ro-RO"/>
              </w:rPr>
            </w:pPr>
          </w:p>
        </w:tc>
        <w:tc>
          <w:tcPr>
            <w:tcW w:w="18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60377728" w14:textId="77777777">
            <w:pPr>
              <w:ind w:right="26"/>
              <w:rPr>
                <w:lang w:val="ro-RO"/>
              </w:rPr>
            </w:pPr>
          </w:p>
          <w:p w:rsidRPr="00B67EB4" w:rsidR="001D4A25" w:rsidP="00BA7C22" w:rsidRDefault="001D4A25" w14:paraId="4AE33204" w14:textId="77777777">
            <w:pPr>
              <w:ind w:right="26"/>
              <w:rPr>
                <w:lang w:val="ro-RO"/>
              </w:rPr>
            </w:pPr>
          </w:p>
          <w:p w:rsidRPr="00B67EB4" w:rsidR="001D4A25" w:rsidP="00BA7C22" w:rsidRDefault="001D4A25" w14:paraId="0902A04B" w14:textId="77777777">
            <w:pPr>
              <w:ind w:right="26"/>
              <w:jc w:val="center"/>
              <w:rPr>
                <w:lang w:val="ro-RO"/>
              </w:rPr>
            </w:pPr>
            <w:r w:rsidRPr="00B67EB4">
              <w:rPr>
                <w:lang w:val="ro-RO"/>
              </w:rPr>
              <w:t>32.3282</w:t>
            </w:r>
          </w:p>
        </w:tc>
      </w:tr>
      <w:tr w:rsidRPr="00B67EB4" w:rsidR="001D4A25" w:rsidTr="00BA7C22" w14:paraId="2B91E7D8" w14:textId="77777777">
        <w:trPr>
          <w:trHeight w:val="1515"/>
        </w:trPr>
        <w:tc>
          <w:tcPr>
            <w:tcW w:w="9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63F7F763" w14:textId="77777777">
            <w:pPr>
              <w:ind w:left="2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4. </w:t>
            </w:r>
          </w:p>
        </w:tc>
        <w:tc>
          <w:tcPr>
            <w:tcW w:w="28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67EB4" w:rsidR="001D4A25" w:rsidP="00BA7C22" w:rsidRDefault="001D4A25" w14:paraId="3ADA6E2D" w14:textId="77777777">
            <w:pPr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Timpul de miscare </w:t>
            </w: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>in care elementul conducator antreneaza elementul condus</w:t>
            </w: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 </w:t>
            </w:r>
          </w:p>
        </w:tc>
        <w:tc>
          <w:tcPr>
            <w:tcW w:w="3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68C18CB0" w14:textId="77777777">
            <w:pPr>
              <w:spacing w:after="49"/>
              <w:ind w:left="1208"/>
              <w:jc w:val="center"/>
              <w:rPr>
                <w:lang w:val="ro-RO"/>
              </w:rPr>
            </w:pPr>
          </w:p>
          <w:p w:rsidRPr="00B67EB4" w:rsidR="001D4A25" w:rsidP="00BA7C22" w:rsidRDefault="001D4A25" w14:paraId="643F1BB2" w14:textId="77777777">
            <w:pPr>
              <w:ind w:right="295"/>
              <w:rPr>
                <w:lang w:val="ro-RO"/>
              </w:rPr>
            </w:pPr>
            <w:r w:rsidRPr="00B67EB4">
              <w:rPr>
                <w:rFonts w:ascii="Cambria Math" w:hAnsi="Cambria Math" w:eastAsia="Cambria Math" w:cs="Cambria Math"/>
                <w:sz w:val="32"/>
                <w:szCs w:val="28"/>
                <w:lang w:val="ro-RO"/>
              </w:rPr>
              <w:t>𝑡</w:t>
            </w:r>
            <w:r w:rsidRPr="00B67EB4">
              <w:rPr>
                <w:rFonts w:ascii="Cambria Math" w:hAnsi="Cambria Math" w:eastAsia="Cambria Math" w:cs="Cambria Math"/>
                <w:sz w:val="32"/>
                <w:szCs w:val="28"/>
                <w:vertAlign w:val="subscript"/>
                <w:lang w:val="ro-RO"/>
              </w:rPr>
              <w:t>m</w:t>
            </w:r>
            <w:r w:rsidRPr="00B67EB4">
              <w:rPr>
                <w:rFonts w:ascii="Cambria Math" w:hAnsi="Cambria Math" w:eastAsia="Cambria Math" w:cs="Cambria Math"/>
                <w:sz w:val="32"/>
                <w:szCs w:val="28"/>
                <w:lang w:val="ro-RO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eastAsia="Cambria Math" w:cs="Cambria Math"/>
                      <w:i/>
                      <w:sz w:val="32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 w:eastAsia="Cambria Math" w:cs="Cambria Math"/>
                      <w:sz w:val="32"/>
                      <w:szCs w:val="28"/>
                      <w:lang w:val="ro-RO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eastAsia="Cambria Math" w:cs="Cambria Math"/>
                          <w:i/>
                          <w:sz w:val="32"/>
                          <w:szCs w:val="28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="Cambria Math" w:cs="Cambria Math"/>
                          <w:sz w:val="32"/>
                          <w:szCs w:val="28"/>
                          <w:lang w:val="ro-RO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eastAsia="Cambria Math" w:cs="Cambria Math"/>
                          <w:sz w:val="32"/>
                          <w:szCs w:val="28"/>
                          <w:lang w:val="ro-RO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eastAsia="Cambria Math" w:cs="Cambria Math"/>
                          <w:i/>
                          <w:sz w:val="32"/>
                          <w:szCs w:val="28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="Cambria Math" w:cs="Cambria Math"/>
                          <w:sz w:val="32"/>
                          <w:szCs w:val="28"/>
                          <w:lang w:val="ro-RO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eastAsia="Cambria Math" w:cs="Cambria Math"/>
                          <w:sz w:val="32"/>
                          <w:szCs w:val="28"/>
                          <w:lang w:val="ro-RO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 w:eastAsia="Cambria Math" w:cs="Cambria Math"/>
                  <w:sz w:val="32"/>
                  <w:szCs w:val="28"/>
                  <w:lang w:val="ro-RO"/>
                </w:rPr>
                <m:t>=</m:t>
              </m:r>
              <m:f>
                <m:fPr>
                  <m:ctrlPr>
                    <w:rPr>
                      <w:rFonts w:ascii="Cambria Math" w:hAnsi="Cambria Math" w:eastAsia="Cambria Math" w:cs="Cambria Math"/>
                      <w:i/>
                      <w:sz w:val="32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 w:eastAsia="Cambria Math" w:cs="Cambria Math"/>
                      <w:sz w:val="32"/>
                      <w:szCs w:val="28"/>
                      <w:lang w:val="ro-RO"/>
                    </w:rPr>
                    <m:t>π</m:t>
                  </m:r>
                  <m:d>
                    <m:dPr>
                      <m:ctrlPr>
                        <w:rPr>
                          <w:rFonts w:ascii="Cambria Math" w:hAnsi="Cambria Math" w:eastAsia="Cambria Math" w:cs="Cambria Math"/>
                          <w:i/>
                          <w:sz w:val="32"/>
                          <w:szCs w:val="28"/>
                          <w:lang w:val="ro-RO"/>
                        </w:rPr>
                      </m:ctrlPr>
                    </m:dPr>
                    <m:e>
                      <m:r>
                        <w:rPr>
                          <w:rFonts w:ascii="Cambria Math" w:hAnsi="Cambria Math" w:eastAsia="Cambria Math" w:cs="Cambria Math"/>
                          <w:sz w:val="32"/>
                          <w:szCs w:val="28"/>
                          <w:lang w:val="ro-RO"/>
                        </w:rPr>
                        <m:t>1-</m:t>
                      </m:r>
                      <m:f>
                        <m:fPr>
                          <m:ctrlPr>
                            <w:rPr>
                              <w:rFonts w:ascii="Cambria Math" w:hAnsi="Cambria Math" w:eastAsia="Cambria Math" w:cs="Cambria Math"/>
                              <w:i/>
                              <w:sz w:val="32"/>
                              <w:szCs w:val="28"/>
                              <w:lang w:val="ro-RO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eastAsia="Cambria Math" w:cs="Cambria Math"/>
                              <w:sz w:val="32"/>
                              <w:szCs w:val="28"/>
                              <w:lang w:val="ro-RO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 w:eastAsia="Cambria Math" w:cs="Cambria Math"/>
                              <w:sz w:val="32"/>
                              <w:szCs w:val="28"/>
                              <w:lang w:val="ro-RO"/>
                            </w:rPr>
                            <m:t>z</m:t>
                          </m:r>
                        </m:den>
                      </m:f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eastAsia="Cambria Math" w:cs="Cambria Math"/>
                          <w:i/>
                          <w:sz w:val="32"/>
                          <w:szCs w:val="28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="Cambria Math" w:cs="Cambria Math"/>
                          <w:sz w:val="32"/>
                          <w:szCs w:val="28"/>
                          <w:lang w:val="ro-RO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eastAsia="Cambria Math" w:cs="Cambria Math"/>
                          <w:sz w:val="32"/>
                          <w:szCs w:val="28"/>
                          <w:lang w:val="ro-RO"/>
                        </w:rPr>
                        <m:t>1</m:t>
                      </m:r>
                    </m:sub>
                  </m:sSub>
                </m:den>
              </m:f>
            </m:oMath>
          </w:p>
        </w:tc>
        <w:tc>
          <w:tcPr>
            <w:tcW w:w="18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64165ABF" w14:textId="77777777">
            <w:pPr>
              <w:ind w:right="26"/>
              <w:rPr>
                <w:lang w:val="ro-RO"/>
              </w:rPr>
            </w:pPr>
          </w:p>
          <w:p w:rsidRPr="00B67EB4" w:rsidR="001D4A25" w:rsidP="00BA7C22" w:rsidRDefault="001D4A25" w14:paraId="48A43E7B" w14:textId="77777777">
            <w:pPr>
              <w:ind w:right="26"/>
              <w:rPr>
                <w:lang w:val="ro-RO"/>
              </w:rPr>
            </w:pPr>
          </w:p>
          <w:p w:rsidRPr="00B67EB4" w:rsidR="001D4A25" w:rsidP="00BA7C22" w:rsidRDefault="001D4A25" w14:paraId="5FFDE081" w14:textId="77777777">
            <w:pPr>
              <w:ind w:right="26"/>
              <w:jc w:val="center"/>
              <w:rPr>
                <w:lang w:val="ro-RO"/>
              </w:rPr>
            </w:pPr>
            <w:r w:rsidRPr="00B67EB4">
              <w:rPr>
                <w:lang w:val="ro-RO"/>
              </w:rPr>
              <w:t>0.0122</w:t>
            </w:r>
          </w:p>
          <w:p w:rsidRPr="00B67EB4" w:rsidR="001D4A25" w:rsidP="00BA7C22" w:rsidRDefault="001D4A25" w14:paraId="299A9D51" w14:textId="77777777">
            <w:pPr>
              <w:ind w:right="26"/>
              <w:rPr>
                <w:lang w:val="ro-RO"/>
              </w:rPr>
            </w:pPr>
          </w:p>
        </w:tc>
      </w:tr>
      <w:tr w:rsidRPr="00B67EB4" w:rsidR="001D4A25" w:rsidTr="00BA7C22" w14:paraId="5DBB5202" w14:textId="77777777">
        <w:trPr>
          <w:trHeight w:val="1210"/>
        </w:trPr>
        <w:tc>
          <w:tcPr>
            <w:tcW w:w="9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177824E2" w14:textId="77777777">
            <w:pPr>
              <w:ind w:left="2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5. </w:t>
            </w:r>
          </w:p>
        </w:tc>
        <w:tc>
          <w:tcPr>
            <w:tcW w:w="28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772BBCA7" w14:textId="77777777">
            <w:pPr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Timpul de repaus </w:t>
            </w: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>al elementului condus</w:t>
            </w: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 </w:t>
            </w:r>
          </w:p>
        </w:tc>
        <w:tc>
          <w:tcPr>
            <w:tcW w:w="3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67EB4" w:rsidR="001D4A25" w:rsidP="00BA7C22" w:rsidRDefault="001D4A25" w14:paraId="63F1489A" w14:textId="77777777">
            <w:pPr>
              <w:spacing w:after="152"/>
              <w:ind w:right="21"/>
              <w:rPr>
                <w:sz w:val="24"/>
                <w:szCs w:val="24"/>
                <w:lang w:val="ro-RO"/>
              </w:rPr>
            </w:pPr>
            <w:r w:rsidRPr="00B67EB4">
              <w:rPr>
                <w:rFonts w:ascii="Cambria Math" w:hAnsi="Cambria Math" w:eastAsia="Cambria Math" w:cs="Cambria Math"/>
                <w:sz w:val="28"/>
                <w:szCs w:val="24"/>
                <w:lang w:val="ro-RO"/>
              </w:rPr>
              <w:t>𝑡</w:t>
            </w:r>
            <w:r w:rsidRPr="00B67EB4">
              <w:rPr>
                <w:rFonts w:ascii="Cambria Math" w:hAnsi="Cambria Math" w:eastAsia="Cambria Math" w:cs="Cambria Math"/>
                <w:sz w:val="28"/>
                <w:szCs w:val="24"/>
                <w:vertAlign w:val="subscript"/>
                <w:lang w:val="ro-RO"/>
              </w:rPr>
              <w:t>r</w:t>
            </w:r>
            <w:r w:rsidRPr="00B67EB4">
              <w:rPr>
                <w:rFonts w:ascii="Cambria Math" w:hAnsi="Cambria Math" w:eastAsia="Cambria Math" w:cs="Cambria Math"/>
                <w:sz w:val="28"/>
                <w:szCs w:val="24"/>
                <w:lang w:val="ro-RO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eastAsia="Cambria Math" w:cs="Cambria Math"/>
                      <w:i/>
                      <w:sz w:val="28"/>
                      <w:szCs w:val="24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 w:eastAsia="Cambria Math" w:cs="Cambria Math"/>
                      <w:sz w:val="28"/>
                      <w:szCs w:val="24"/>
                      <w:lang w:val="ro-RO"/>
                    </w:rPr>
                    <m:t>2π-2</m:t>
                  </m:r>
                  <m:sSub>
                    <m:sSubPr>
                      <m:ctrlPr>
                        <w:rPr>
                          <w:rFonts w:ascii="Cambria Math" w:hAnsi="Cambria Math" w:eastAsia="Cambria Math" w:cs="Cambria Math"/>
                          <w:i/>
                          <w:sz w:val="28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="Cambria Math" w:cs="Cambria Math"/>
                          <w:sz w:val="28"/>
                          <w:szCs w:val="24"/>
                          <w:lang w:val="ro-RO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eastAsia="Cambria Math" w:cs="Cambria Math"/>
                          <w:sz w:val="28"/>
                          <w:szCs w:val="24"/>
                          <w:lang w:val="ro-RO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eastAsia="Cambria Math" w:cs="Cambria Math"/>
                          <w:i/>
                          <w:sz w:val="28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="Cambria Math" w:cs="Cambria Math"/>
                          <w:sz w:val="28"/>
                          <w:szCs w:val="24"/>
                          <w:lang w:val="ro-RO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eastAsia="Cambria Math" w:cs="Cambria Math"/>
                          <w:sz w:val="28"/>
                          <w:szCs w:val="24"/>
                          <w:lang w:val="ro-RO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 w:eastAsia="Cambria Math" w:cs="Cambria Math"/>
                  <w:sz w:val="28"/>
                  <w:szCs w:val="24"/>
                  <w:lang w:val="ro-RO"/>
                </w:rPr>
                <m:t>=</m:t>
              </m:r>
              <m:f>
                <m:fPr>
                  <m:ctrlPr>
                    <w:rPr>
                      <w:rFonts w:ascii="Cambria Math" w:hAnsi="Cambria Math" w:eastAsia="Cambria Math" w:cs="Cambria Math"/>
                      <w:i/>
                      <w:sz w:val="28"/>
                      <w:szCs w:val="24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 w:eastAsia="Cambria Math" w:cs="Cambria Math"/>
                      <w:sz w:val="28"/>
                      <w:szCs w:val="24"/>
                      <w:lang w:val="ro-RO"/>
                    </w:rPr>
                    <m:t>π</m:t>
                  </m:r>
                  <m:d>
                    <m:dPr>
                      <m:ctrlPr>
                        <w:rPr>
                          <w:rFonts w:ascii="Cambria Math" w:hAnsi="Cambria Math" w:eastAsia="Cambria Math" w:cs="Cambria Math"/>
                          <w:i/>
                          <w:sz w:val="28"/>
                          <w:szCs w:val="24"/>
                          <w:lang w:val="ro-RO"/>
                        </w:rPr>
                      </m:ctrlPr>
                    </m:dPr>
                    <m:e>
                      <m:r>
                        <w:rPr>
                          <w:rFonts w:ascii="Cambria Math" w:hAnsi="Cambria Math" w:eastAsia="Cambria Math" w:cs="Cambria Math"/>
                          <w:sz w:val="28"/>
                          <w:szCs w:val="24"/>
                          <w:lang w:val="ro-RO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 w:eastAsia="Cambria Math" w:cs="Cambria Math"/>
                              <w:i/>
                              <w:sz w:val="28"/>
                              <w:szCs w:val="24"/>
                              <w:lang w:val="ro-RO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eastAsia="Cambria Math" w:cs="Cambria Math"/>
                              <w:sz w:val="28"/>
                              <w:szCs w:val="24"/>
                              <w:lang w:val="ro-RO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 w:eastAsia="Cambria Math" w:cs="Cambria Math"/>
                              <w:sz w:val="28"/>
                              <w:szCs w:val="24"/>
                              <w:lang w:val="ro-RO"/>
                            </w:rPr>
                            <m:t>z</m:t>
                          </m:r>
                        </m:den>
                      </m:f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eastAsia="Cambria Math" w:cs="Cambria Math"/>
                          <w:i/>
                          <w:sz w:val="28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="Cambria Math" w:cs="Cambria Math"/>
                          <w:sz w:val="28"/>
                          <w:szCs w:val="24"/>
                          <w:lang w:val="ro-RO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eastAsia="Cambria Math" w:cs="Cambria Math"/>
                          <w:sz w:val="28"/>
                          <w:szCs w:val="24"/>
                          <w:lang w:val="ro-RO"/>
                        </w:rPr>
                        <m:t>1</m:t>
                      </m:r>
                    </m:sub>
                  </m:sSub>
                </m:den>
              </m:f>
            </m:oMath>
          </w:p>
          <w:p w:rsidRPr="00B67EB4" w:rsidR="001D4A25" w:rsidP="00BA7C22" w:rsidRDefault="001D4A25" w14:paraId="3A7B388D" w14:textId="77777777">
            <w:pPr>
              <w:ind w:left="527"/>
              <w:jc w:val="center"/>
              <w:rPr>
                <w:lang w:val="ro-RO"/>
              </w:rPr>
            </w:pPr>
          </w:p>
        </w:tc>
        <w:tc>
          <w:tcPr>
            <w:tcW w:w="18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243555B0" w14:textId="77777777">
            <w:pPr>
              <w:ind w:right="26"/>
              <w:jc w:val="center"/>
              <w:rPr>
                <w:lang w:val="ro-RO"/>
              </w:rPr>
            </w:pPr>
          </w:p>
          <w:p w:rsidRPr="00B67EB4" w:rsidR="001D4A25" w:rsidP="00BA7C22" w:rsidRDefault="001D4A25" w14:paraId="2D24F9F6" w14:textId="77777777">
            <w:pPr>
              <w:ind w:right="26"/>
              <w:jc w:val="center"/>
              <w:rPr>
                <w:lang w:val="ro-RO"/>
              </w:rPr>
            </w:pPr>
          </w:p>
          <w:p w:rsidRPr="00B67EB4" w:rsidR="001D4A25" w:rsidP="00BA7C22" w:rsidRDefault="001D4A25" w14:paraId="7E960E9B" w14:textId="77777777">
            <w:pPr>
              <w:ind w:right="26"/>
              <w:jc w:val="center"/>
              <w:rPr>
                <w:lang w:val="ro-RO"/>
              </w:rPr>
            </w:pPr>
            <w:r w:rsidRPr="00B67EB4">
              <w:rPr>
                <w:lang w:val="ro-RO"/>
              </w:rPr>
              <w:t>0.0284</w:t>
            </w:r>
          </w:p>
        </w:tc>
      </w:tr>
      <w:tr w:rsidRPr="00B67EB4" w:rsidR="001D4A25" w:rsidTr="00BA7C22" w14:paraId="53C16409" w14:textId="77777777">
        <w:trPr>
          <w:trHeight w:val="1281"/>
        </w:trPr>
        <w:tc>
          <w:tcPr>
            <w:tcW w:w="9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764600BF" w14:textId="77777777">
            <w:pPr>
              <w:ind w:left="2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6. </w:t>
            </w:r>
          </w:p>
        </w:tc>
        <w:tc>
          <w:tcPr>
            <w:tcW w:w="28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67EB4" w:rsidR="001D4A25" w:rsidP="00BA7C22" w:rsidRDefault="001D4A25" w14:paraId="7697A069" w14:textId="77777777">
            <w:pPr>
              <w:spacing w:line="257" w:lineRule="auto"/>
              <w:ind w:right="16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Timpul de rotatie completa </w:t>
            </w: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al elementului </w:t>
            </w:r>
          </w:p>
          <w:p w:rsidRPr="00B67EB4" w:rsidR="001D4A25" w:rsidP="00BA7C22" w:rsidRDefault="001D4A25" w14:paraId="31F1D441" w14:textId="77777777">
            <w:pPr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>condus</w:t>
            </w: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 </w:t>
            </w:r>
          </w:p>
        </w:tc>
        <w:tc>
          <w:tcPr>
            <w:tcW w:w="3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2568A20C" w14:textId="77777777">
            <w:pPr>
              <w:ind w:left="2069"/>
              <w:rPr>
                <w:lang w:val="ro-RO"/>
              </w:rPr>
            </w:pPr>
          </w:p>
          <w:p w:rsidRPr="00B67EB4" w:rsidR="001D4A25" w:rsidP="00BA7C22" w:rsidRDefault="001D4A25" w14:paraId="3A1D776F" w14:textId="77777777">
            <w:pPr>
              <w:tabs>
                <w:tab w:val="left" w:pos="390"/>
                <w:tab w:val="center" w:pos="1195"/>
                <w:tab w:val="center" w:pos="2238"/>
              </w:tabs>
              <w:rPr>
                <w:lang w:val="ro-RO"/>
              </w:rPr>
            </w:pP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>𝑇 = 𝑡</w:t>
            </w:r>
            <w:r w:rsidRPr="00B67EB4">
              <w:rPr>
                <w:rFonts w:ascii="Cambria Math" w:hAnsi="Cambria Math" w:eastAsia="Cambria Math" w:cs="Cambria Math"/>
                <w:sz w:val="24"/>
                <w:vertAlign w:val="subscript"/>
                <w:lang w:val="ro-RO"/>
              </w:rPr>
              <w:t>m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 xml:space="preserve"> + 𝑡</w:t>
            </w:r>
            <w:r w:rsidRPr="00B67EB4">
              <w:rPr>
                <w:rFonts w:ascii="Cambria Math" w:hAnsi="Cambria Math" w:eastAsia="Cambria Math" w:cs="Cambria Math"/>
                <w:sz w:val="24"/>
                <w:vertAlign w:val="subscript"/>
                <w:lang w:val="ro-RO"/>
              </w:rPr>
              <w:t>r</w:t>
            </w:r>
            <w:r w:rsidRPr="00B67EB4">
              <w:rPr>
                <w:rFonts w:ascii="Cambria Math" w:hAnsi="Cambria Math" w:eastAsia="Cambria Math" w:cs="Cambria Math"/>
                <w:sz w:val="24"/>
                <w:lang w:val="ro-RO"/>
              </w:rPr>
              <w:t xml:space="preserve"> =</w:t>
            </w:r>
            <m:oMath>
              <m:f>
                <m:fPr>
                  <m:ctrlPr>
                    <w:rPr>
                      <w:rFonts w:ascii="Cambria Math" w:hAnsi="Cambria Math" w:eastAsia="Cambria Math" w:cs="Cambria Math"/>
                      <w:i/>
                      <w:sz w:val="28"/>
                      <w:szCs w:val="24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 w:eastAsia="Cambria Math" w:cs="Cambria Math"/>
                      <w:sz w:val="28"/>
                      <w:szCs w:val="24"/>
                      <w:lang w:val="ro-RO"/>
                    </w:rPr>
                    <m:t>2π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eastAsia="Cambria Math" w:cs="Cambria Math"/>
                          <w:i/>
                          <w:sz w:val="28"/>
                          <w:szCs w:val="24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 w:eastAsia="Cambria Math" w:cs="Cambria Math"/>
                          <w:sz w:val="28"/>
                          <w:szCs w:val="24"/>
                          <w:lang w:val="ro-RO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eastAsia="Cambria Math" w:cs="Cambria Math"/>
                          <w:sz w:val="28"/>
                          <w:szCs w:val="24"/>
                          <w:lang w:val="ro-RO"/>
                        </w:rPr>
                        <m:t>1</m:t>
                      </m:r>
                    </m:sub>
                  </m:sSub>
                </m:den>
              </m:f>
            </m:oMath>
          </w:p>
          <w:p w:rsidRPr="00B67EB4" w:rsidR="001D4A25" w:rsidP="00BA7C22" w:rsidRDefault="001D4A25" w14:paraId="177BA555" w14:textId="77777777">
            <w:pPr>
              <w:ind w:left="2054"/>
              <w:rPr>
                <w:lang w:val="ro-RO"/>
              </w:rPr>
            </w:pPr>
          </w:p>
        </w:tc>
        <w:tc>
          <w:tcPr>
            <w:tcW w:w="18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7D8276B5" w14:textId="77777777">
            <w:pPr>
              <w:ind w:right="26"/>
              <w:jc w:val="center"/>
              <w:rPr>
                <w:lang w:val="ro-RO"/>
              </w:rPr>
            </w:pPr>
          </w:p>
          <w:p w:rsidRPr="00B67EB4" w:rsidR="001D4A25" w:rsidP="00BA7C22" w:rsidRDefault="001D4A25" w14:paraId="1110ECE0" w14:textId="77777777">
            <w:pPr>
              <w:ind w:right="26"/>
              <w:jc w:val="center"/>
              <w:rPr>
                <w:lang w:val="ro-RO"/>
              </w:rPr>
            </w:pPr>
          </w:p>
          <w:p w:rsidRPr="00B67EB4" w:rsidR="001D4A25" w:rsidP="00BA7C22" w:rsidRDefault="001D4A25" w14:paraId="515C0F3C" w14:textId="77777777">
            <w:pPr>
              <w:ind w:right="26"/>
              <w:jc w:val="center"/>
              <w:rPr>
                <w:lang w:val="ro-RO"/>
              </w:rPr>
            </w:pPr>
            <w:r w:rsidRPr="00B67EB4">
              <w:rPr>
                <w:lang w:val="ro-RO"/>
              </w:rPr>
              <w:t>0.0405</w:t>
            </w:r>
          </w:p>
        </w:tc>
      </w:tr>
      <w:tr w:rsidRPr="00B67EB4" w:rsidR="001D4A25" w:rsidTr="00BA7C22" w14:paraId="32D322AA" w14:textId="77777777">
        <w:trPr>
          <w:trHeight w:val="972"/>
        </w:trPr>
        <w:tc>
          <w:tcPr>
            <w:tcW w:w="9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3D27950C" w14:textId="77777777">
            <w:pPr>
              <w:ind w:left="2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7. </w:t>
            </w:r>
          </w:p>
        </w:tc>
        <w:tc>
          <w:tcPr>
            <w:tcW w:w="28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328DB6CA" w14:textId="77777777">
            <w:pPr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Coeficientul de miscare </w:t>
            </w:r>
          </w:p>
        </w:tc>
        <w:tc>
          <w:tcPr>
            <w:tcW w:w="3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bottom"/>
          </w:tcPr>
          <w:p w:rsidRPr="00B67EB4" w:rsidR="001D4A25" w:rsidP="00BA7C22" w:rsidRDefault="001D4A25" w14:paraId="01AA3D87" w14:textId="77777777">
            <w:pPr>
              <w:tabs>
                <w:tab w:val="center" w:pos="773"/>
                <w:tab w:val="center" w:pos="1585"/>
                <w:tab w:val="center" w:pos="2020"/>
                <w:tab w:val="center" w:pos="2295"/>
              </w:tabs>
              <w:rPr>
                <w:sz w:val="28"/>
                <w:szCs w:val="28"/>
                <w:lang w:val="ro-RO"/>
              </w:rPr>
            </w:pPr>
            <w:r w:rsidRPr="00B67EB4">
              <w:rPr>
                <w:rFonts w:ascii="Cambria Math" w:hAnsi="Cambria Math" w:eastAsia="Cambria Math" w:cs="Cambria Math"/>
                <w:sz w:val="32"/>
                <w:szCs w:val="28"/>
                <w:lang w:val="ro-RO"/>
              </w:rPr>
              <w:t>𝑘</w:t>
            </w:r>
            <w:r w:rsidRPr="00B67EB4">
              <w:rPr>
                <w:rFonts w:ascii="Cambria Math" w:hAnsi="Cambria Math" w:eastAsia="Cambria Math" w:cs="Cambria Math"/>
                <w:sz w:val="32"/>
                <w:szCs w:val="28"/>
                <w:vertAlign w:val="subscript"/>
                <w:lang w:val="ro-RO"/>
              </w:rPr>
              <w:t xml:space="preserve">𝑚 </w:t>
            </w:r>
            <w:r w:rsidRPr="00B67EB4">
              <w:rPr>
                <w:sz w:val="28"/>
                <w:szCs w:val="28"/>
                <w:lang w:val="ro-RO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o-RO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o-RO"/>
                        </w:rPr>
                        <m:t>m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T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val="ro-RO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val="ro-RO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z</m:t>
                  </m:r>
                </m:den>
              </m:f>
            </m:oMath>
          </w:p>
          <w:p w:rsidRPr="00B67EB4" w:rsidR="001D4A25" w:rsidP="00BA7C22" w:rsidRDefault="001D4A25" w14:paraId="7B0704DC" w14:textId="77777777">
            <w:pPr>
              <w:tabs>
                <w:tab w:val="center" w:pos="1296"/>
                <w:tab w:val="center" w:pos="1809"/>
                <w:tab w:val="center" w:pos="2223"/>
              </w:tabs>
              <w:rPr>
                <w:lang w:val="ro-RO"/>
              </w:rPr>
            </w:pPr>
          </w:p>
        </w:tc>
        <w:tc>
          <w:tcPr>
            <w:tcW w:w="18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57525B31" w14:textId="77777777">
            <w:pPr>
              <w:ind w:right="26"/>
              <w:jc w:val="center"/>
              <w:rPr>
                <w:lang w:val="ro-RO"/>
              </w:rPr>
            </w:pPr>
          </w:p>
          <w:p w:rsidRPr="00B67EB4" w:rsidR="001D4A25" w:rsidP="00BA7C22" w:rsidRDefault="001D4A25" w14:paraId="0D814224" w14:textId="77777777">
            <w:pPr>
              <w:ind w:right="26"/>
              <w:jc w:val="center"/>
              <w:rPr>
                <w:lang w:val="ro-RO"/>
              </w:rPr>
            </w:pPr>
            <w:r w:rsidRPr="00B67EB4">
              <w:rPr>
                <w:lang w:val="ro-RO"/>
              </w:rPr>
              <w:t>0.3000</w:t>
            </w:r>
          </w:p>
        </w:tc>
      </w:tr>
      <w:tr w:rsidRPr="00B67EB4" w:rsidR="001D4A25" w:rsidTr="00BA7C22" w14:paraId="13B1934E" w14:textId="77777777">
        <w:trPr>
          <w:trHeight w:val="970"/>
        </w:trPr>
        <w:tc>
          <w:tcPr>
            <w:tcW w:w="9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68E5A773" w14:textId="77777777">
            <w:pPr>
              <w:ind w:left="2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lastRenderedPageBreak/>
              <w:t xml:space="preserve">8. </w:t>
            </w:r>
          </w:p>
        </w:tc>
        <w:tc>
          <w:tcPr>
            <w:tcW w:w="28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4D55E2DC" w14:textId="77777777">
            <w:pPr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Coeficientul de repaus </w:t>
            </w:r>
          </w:p>
        </w:tc>
        <w:tc>
          <w:tcPr>
            <w:tcW w:w="3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bottom"/>
          </w:tcPr>
          <w:p w:rsidRPr="00B67EB4" w:rsidR="001D4A25" w:rsidP="00BA7C22" w:rsidRDefault="001D4A25" w14:paraId="72ECE3F7" w14:textId="77777777">
            <w:pPr>
              <w:tabs>
                <w:tab w:val="center" w:pos="773"/>
                <w:tab w:val="center" w:pos="1585"/>
                <w:tab w:val="center" w:pos="2020"/>
                <w:tab w:val="center" w:pos="2295"/>
              </w:tabs>
              <w:rPr>
                <w:sz w:val="28"/>
                <w:szCs w:val="28"/>
                <w:lang w:val="ro-RO"/>
              </w:rPr>
            </w:pPr>
            <w:r w:rsidRPr="00B67EB4">
              <w:rPr>
                <w:rFonts w:ascii="Cambria Math" w:hAnsi="Cambria Math" w:eastAsia="Cambria Math" w:cs="Cambria Math"/>
                <w:sz w:val="32"/>
                <w:szCs w:val="28"/>
                <w:lang w:val="ro-RO"/>
              </w:rPr>
              <w:t>𝑘</w:t>
            </w:r>
            <w:r w:rsidRPr="00B67EB4">
              <w:rPr>
                <w:rFonts w:ascii="Cambria Math" w:hAnsi="Cambria Math" w:eastAsia="Cambria Math" w:cs="Cambria Math"/>
                <w:sz w:val="32"/>
                <w:szCs w:val="28"/>
                <w:vertAlign w:val="subscript"/>
                <w:lang w:val="ro-RO"/>
              </w:rPr>
              <w:t xml:space="preserve">r </w:t>
            </w:r>
            <w:r w:rsidRPr="00B67EB4">
              <w:rPr>
                <w:sz w:val="28"/>
                <w:szCs w:val="28"/>
                <w:lang w:val="ro-RO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o-RO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o-RO"/>
                        </w:rPr>
                        <m:t>r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T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val="ro-RO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  <w:lang w:val="ro-RO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z</m:t>
                  </m:r>
                </m:den>
              </m:f>
            </m:oMath>
          </w:p>
          <w:p w:rsidRPr="00B67EB4" w:rsidR="001D4A25" w:rsidP="00BA7C22" w:rsidRDefault="001D4A25" w14:paraId="04F276F7" w14:textId="77777777">
            <w:pPr>
              <w:tabs>
                <w:tab w:val="center" w:pos="1236"/>
                <w:tab w:val="center" w:pos="1716"/>
                <w:tab w:val="center" w:pos="2132"/>
              </w:tabs>
              <w:rPr>
                <w:lang w:val="ro-RO"/>
              </w:rPr>
            </w:pPr>
          </w:p>
        </w:tc>
        <w:tc>
          <w:tcPr>
            <w:tcW w:w="18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64CA9B80" w14:textId="77777777">
            <w:pPr>
              <w:ind w:right="26"/>
              <w:jc w:val="center"/>
              <w:rPr>
                <w:lang w:val="ro-RO"/>
              </w:rPr>
            </w:pPr>
          </w:p>
          <w:p w:rsidRPr="00B67EB4" w:rsidR="001D4A25" w:rsidP="00BA7C22" w:rsidRDefault="001D4A25" w14:paraId="4BBC5910" w14:textId="77777777">
            <w:pPr>
              <w:ind w:right="26"/>
              <w:jc w:val="center"/>
              <w:rPr>
                <w:lang w:val="ro-RO"/>
              </w:rPr>
            </w:pPr>
            <w:r w:rsidRPr="00B67EB4">
              <w:rPr>
                <w:lang w:val="ro-RO"/>
              </w:rPr>
              <w:t>0.7000</w:t>
            </w:r>
          </w:p>
        </w:tc>
      </w:tr>
      <w:tr w:rsidRPr="00B67EB4" w:rsidR="001D4A25" w:rsidTr="00BA7C22" w14:paraId="631F8638" w14:textId="77777777">
        <w:trPr>
          <w:trHeight w:val="1028"/>
        </w:trPr>
        <w:tc>
          <w:tcPr>
            <w:tcW w:w="99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1E6CDEAC" w14:textId="77777777">
            <w:pPr>
              <w:ind w:left="2"/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 xml:space="preserve">9. </w:t>
            </w:r>
          </w:p>
        </w:tc>
        <w:tc>
          <w:tcPr>
            <w:tcW w:w="281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center"/>
          </w:tcPr>
          <w:p w:rsidRPr="00B67EB4" w:rsidR="001D4A25" w:rsidP="00BA7C22" w:rsidRDefault="001D4A25" w14:paraId="51A71CF6" w14:textId="77777777">
            <w:pPr>
              <w:rPr>
                <w:lang w:val="ro-RO"/>
              </w:rPr>
            </w:pP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Coeficientul timpului de lucru </w:t>
            </w:r>
            <w:r w:rsidRPr="00B67EB4">
              <w:rPr>
                <w:rFonts w:ascii="Times New Roman" w:hAnsi="Times New Roman" w:eastAsia="Times New Roman" w:cs="Times New Roman"/>
                <w:sz w:val="24"/>
                <w:lang w:val="ro-RO"/>
              </w:rPr>
              <w:t>al mecanismului k</w:t>
            </w:r>
            <w:r w:rsidRPr="00B67EB4">
              <w:rPr>
                <w:rFonts w:ascii="Times New Roman" w:hAnsi="Times New Roman" w:eastAsia="Times New Roman" w:cs="Times New Roman"/>
                <w:i/>
                <w:sz w:val="24"/>
                <w:lang w:val="ro-RO"/>
              </w:rPr>
              <w:t xml:space="preserve"> </w:t>
            </w:r>
          </w:p>
        </w:tc>
        <w:tc>
          <w:tcPr>
            <w:tcW w:w="338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vAlign w:val="bottom"/>
          </w:tcPr>
          <w:p w:rsidRPr="00B67EB4" w:rsidR="001D4A25" w:rsidP="00BA7C22" w:rsidRDefault="001D4A25" w14:paraId="130EF737" w14:textId="77777777">
            <w:pPr>
              <w:tabs>
                <w:tab w:val="center" w:pos="1231"/>
                <w:tab w:val="center" w:pos="1716"/>
                <w:tab w:val="center" w:pos="2136"/>
              </w:tabs>
              <w:rPr>
                <w:sz w:val="28"/>
                <w:szCs w:val="28"/>
                <w:lang w:val="ro-RO"/>
              </w:rPr>
            </w:pPr>
          </w:p>
          <w:p w:rsidRPr="00B67EB4" w:rsidR="001D4A25" w:rsidP="00BA7C22" w:rsidRDefault="001D4A25" w14:paraId="402EB765" w14:textId="77777777">
            <w:pPr>
              <w:tabs>
                <w:tab w:val="center" w:pos="1231"/>
                <w:tab w:val="center" w:pos="1716"/>
                <w:tab w:val="center" w:pos="2136"/>
              </w:tabs>
              <w:rPr>
                <w:sz w:val="28"/>
                <w:szCs w:val="28"/>
                <w:lang w:val="ro-RO"/>
              </w:rPr>
            </w:pPr>
            <w:r w:rsidRPr="00B67EB4">
              <w:rPr>
                <w:sz w:val="28"/>
                <w:szCs w:val="28"/>
                <w:lang w:val="ro-RO"/>
              </w:rPr>
              <w:t xml:space="preserve">k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o-RO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o-RO"/>
                        </w:rPr>
                        <m:t>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ro-R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o-RO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val="ro-RO"/>
                        </w:rPr>
                        <m:t>r</m:t>
                      </m:r>
                    </m:sub>
                  </m:sSub>
                </m:den>
              </m:f>
              <m:r>
                <w:rPr>
                  <w:rFonts w:ascii="Cambria Math" w:hAnsi="Cambria Math"/>
                  <w:sz w:val="28"/>
                  <w:szCs w:val="28"/>
                  <w:lang w:val="ro-RO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ro-RO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z-2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  <w:lang w:val="ro-RO"/>
                    </w:rPr>
                    <m:t>z+2</m:t>
                  </m:r>
                </m:den>
              </m:f>
            </m:oMath>
          </w:p>
          <w:p w:rsidRPr="00B67EB4" w:rsidR="001D4A25" w:rsidP="00BA7C22" w:rsidRDefault="001D4A25" w14:paraId="5B3E834B" w14:textId="77777777">
            <w:pPr>
              <w:tabs>
                <w:tab w:val="center" w:pos="1190"/>
                <w:tab w:val="center" w:pos="1930"/>
              </w:tabs>
              <w:rPr>
                <w:lang w:val="ro-RO"/>
              </w:rPr>
            </w:pPr>
          </w:p>
          <w:p w:rsidRPr="00B67EB4" w:rsidR="001D4A25" w:rsidP="00BA7C22" w:rsidRDefault="001D4A25" w14:paraId="083FB9C7" w14:textId="77777777">
            <w:pPr>
              <w:ind w:left="1078" w:right="333" w:hanging="487"/>
              <w:rPr>
                <w:lang w:val="ro-RO"/>
              </w:rPr>
            </w:pPr>
          </w:p>
        </w:tc>
        <w:tc>
          <w:tcPr>
            <w:tcW w:w="187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B67EB4" w:rsidR="001D4A25" w:rsidP="00BA7C22" w:rsidRDefault="001D4A25" w14:paraId="0FC6BF7E" w14:textId="77777777">
            <w:pPr>
              <w:ind w:right="26"/>
              <w:jc w:val="center"/>
              <w:rPr>
                <w:lang w:val="ro-RO"/>
              </w:rPr>
            </w:pPr>
          </w:p>
          <w:p w:rsidRPr="00B67EB4" w:rsidR="001D4A25" w:rsidP="00BA7C22" w:rsidRDefault="001D4A25" w14:paraId="56AD0117" w14:textId="77777777">
            <w:pPr>
              <w:ind w:right="26"/>
              <w:jc w:val="center"/>
              <w:rPr>
                <w:lang w:val="ro-RO"/>
              </w:rPr>
            </w:pPr>
          </w:p>
          <w:p w:rsidRPr="00B67EB4" w:rsidR="001D4A25" w:rsidP="00BA7C22" w:rsidRDefault="001D4A25" w14:paraId="460FB1A9" w14:textId="77777777">
            <w:pPr>
              <w:ind w:right="26"/>
              <w:jc w:val="center"/>
              <w:rPr>
                <w:lang w:val="ro-RO"/>
              </w:rPr>
            </w:pPr>
            <w:r w:rsidRPr="00B67EB4">
              <w:rPr>
                <w:lang w:val="ro-RO"/>
              </w:rPr>
              <w:t>0.42860</w:t>
            </w:r>
          </w:p>
        </w:tc>
      </w:tr>
    </w:tbl>
    <w:p w:rsidR="001D4A25" w:rsidP="00205C27" w:rsidRDefault="001D4A25" w14:paraId="466EA103" w14:textId="77777777">
      <w:pPr>
        <w:rPr>
          <w:sz w:val="20"/>
          <w:szCs w:val="20"/>
        </w:rPr>
      </w:pPr>
    </w:p>
    <w:p w:rsidR="001D4A25" w:rsidP="00205C27" w:rsidRDefault="001D4A25" w14:paraId="7E54A02B" w14:textId="77777777">
      <w:pPr>
        <w:rPr>
          <w:sz w:val="20"/>
          <w:szCs w:val="20"/>
        </w:rPr>
      </w:pPr>
    </w:p>
    <w:p w:rsidR="001D4A25" w:rsidP="00205C27" w:rsidRDefault="001D4A25" w14:paraId="5D40ECA8" w14:textId="77777777">
      <w:pPr>
        <w:rPr>
          <w:sz w:val="20"/>
          <w:szCs w:val="20"/>
        </w:rPr>
      </w:pPr>
    </w:p>
    <w:p w:rsidR="001D4A25" w:rsidP="00205C27" w:rsidRDefault="001D4A25" w14:paraId="5BF45EAF" w14:textId="77777777">
      <w:pPr>
        <w:rPr>
          <w:sz w:val="20"/>
          <w:szCs w:val="20"/>
        </w:rPr>
      </w:pPr>
    </w:p>
    <w:p w:rsidR="001D4A25" w:rsidP="00205C27" w:rsidRDefault="001D4A25" w14:paraId="061EE9C2" w14:textId="77777777">
      <w:pPr>
        <w:rPr>
          <w:sz w:val="20"/>
          <w:szCs w:val="20"/>
        </w:rPr>
      </w:pPr>
    </w:p>
    <w:p w:rsidR="001D4A25" w:rsidP="00205C27" w:rsidRDefault="001D4A25" w14:paraId="233C4BF2" w14:textId="77777777">
      <w:pPr>
        <w:rPr>
          <w:sz w:val="20"/>
          <w:szCs w:val="20"/>
        </w:rPr>
      </w:pPr>
    </w:p>
    <w:p w:rsidR="001D4A25" w:rsidP="00205C27" w:rsidRDefault="001D4A25" w14:paraId="65285645" w14:textId="77777777">
      <w:pPr>
        <w:rPr>
          <w:sz w:val="20"/>
          <w:szCs w:val="20"/>
        </w:rPr>
      </w:pPr>
    </w:p>
    <w:p w:rsidR="001D4A25" w:rsidP="00205C27" w:rsidRDefault="001D4A25" w14:paraId="474F0D9E" w14:textId="77777777">
      <w:pPr>
        <w:rPr>
          <w:sz w:val="20"/>
          <w:szCs w:val="20"/>
        </w:rPr>
      </w:pPr>
    </w:p>
    <w:p w:rsidR="001D4A25" w:rsidP="00205C27" w:rsidRDefault="001D4A25" w14:paraId="7145A7DD" w14:textId="77777777">
      <w:pPr>
        <w:rPr>
          <w:sz w:val="20"/>
          <w:szCs w:val="20"/>
        </w:rPr>
      </w:pPr>
    </w:p>
    <w:p w:rsidRPr="00BB3B63" w:rsidR="00205C27" w:rsidP="00205C27" w:rsidRDefault="00205C27" w14:paraId="0D3BAEFE" w14:textId="3ECA4855">
      <w:pPr>
        <w:rPr>
          <w:sz w:val="20"/>
          <w:szCs w:val="20"/>
        </w:rPr>
      </w:pPr>
      <w:r w:rsidRPr="00BB3B63">
        <w:rPr>
          <w:sz w:val="20"/>
          <w:szCs w:val="20"/>
        </w:rPr>
        <w:t>n(24) = (72+4*24)*10 = 1680</w:t>
      </w:r>
    </w:p>
    <w:p w:rsidRPr="00BB3B63" w:rsidR="00205C27" w:rsidP="00205C27" w:rsidRDefault="00205C27" w14:paraId="04AA6CD6" w14:textId="77777777">
      <w:pPr>
        <w:rPr>
          <w:sz w:val="20"/>
          <w:szCs w:val="20"/>
        </w:rPr>
      </w:pPr>
      <w:r w:rsidRPr="00BB3B63">
        <w:rPr>
          <w:sz w:val="20"/>
          <w:szCs w:val="20"/>
        </w:rPr>
        <w:t>m = 2 mm (Modulul)</w:t>
      </w:r>
    </w:p>
    <w:p w:rsidRPr="00BB3B63" w:rsidR="00205C27" w:rsidP="00205C27" w:rsidRDefault="00205C27" w14:paraId="191E1287" w14:textId="70080FBE">
      <w:pPr>
        <w:rPr>
          <w:sz w:val="20"/>
          <w:szCs w:val="20"/>
        </w:rPr>
      </w:pPr>
      <w:r w:rsidRPr="00BB3B63">
        <w:rPr>
          <w:sz w:val="20"/>
          <w:szCs w:val="20"/>
        </w:rPr>
        <w:t>z1 = 18;</w:t>
      </w:r>
    </w:p>
    <w:p w:rsidRPr="00BB3B63" w:rsidR="00205C27" w:rsidP="00205C27" w:rsidRDefault="00205C27" w14:paraId="0050EA0F" w14:textId="457752F2">
      <w:pPr>
        <w:rPr>
          <w:sz w:val="20"/>
          <w:szCs w:val="20"/>
        </w:rPr>
      </w:pPr>
      <w:r w:rsidRPr="00BB3B63">
        <w:rPr>
          <w:sz w:val="20"/>
          <w:szCs w:val="20"/>
        </w:rPr>
        <w:t>z2 = 80;</w:t>
      </w:r>
    </w:p>
    <w:p w:rsidRPr="00BB3B63" w:rsidR="00205C27" w:rsidP="00205C27" w:rsidRDefault="00205C27" w14:paraId="49EC3FED" w14:textId="1A234845">
      <w:pPr>
        <w:rPr>
          <w:sz w:val="20"/>
          <w:szCs w:val="20"/>
        </w:rPr>
      </w:pPr>
      <w:r w:rsidRPr="00BB3B63">
        <w:rPr>
          <w:sz w:val="20"/>
          <w:szCs w:val="20"/>
        </w:rPr>
        <w:t>n</w:t>
      </w:r>
      <w:r w:rsidRPr="00BB3B63">
        <w:rPr>
          <w:sz w:val="20"/>
          <w:szCs w:val="20"/>
          <w:vertAlign w:val="subscript"/>
        </w:rPr>
        <w:t>a</w:t>
      </w:r>
      <w:r w:rsidRPr="00BB3B63">
        <w:rPr>
          <w:sz w:val="20"/>
          <w:szCs w:val="20"/>
        </w:rPr>
        <w:t xml:space="preserve"> = 2;</w:t>
      </w:r>
    </w:p>
    <w:p w:rsidRPr="00BB3B63" w:rsidR="00205C27" w:rsidP="00205C27" w:rsidRDefault="00205C27" w14:paraId="18A2309B" w14:textId="3A540FDC">
      <w:pPr>
        <w:rPr>
          <w:sz w:val="20"/>
          <w:szCs w:val="20"/>
        </w:rPr>
      </w:pPr>
      <w:r w:rsidRPr="00BB3B63">
        <w:rPr>
          <w:sz w:val="20"/>
          <w:szCs w:val="20"/>
        </w:rPr>
        <w:t>z = 6;</w:t>
      </w:r>
    </w:p>
    <w:p w:rsidRPr="00BB3B63" w:rsidR="00205C27" w:rsidP="00205C27" w:rsidRDefault="00205C27" w14:paraId="31B99524" w14:textId="7C87BB92">
      <w:pPr>
        <w:rPr>
          <w:sz w:val="20"/>
          <w:szCs w:val="20"/>
        </w:rPr>
      </w:pPr>
      <w:r w:rsidRPr="00BB3B63">
        <w:rPr>
          <w:sz w:val="20"/>
          <w:szCs w:val="20"/>
        </w:rPr>
        <w:t>n(i) = turația motor = n1 (prima roata dințata)</w:t>
      </w:r>
    </w:p>
    <w:p w:rsidRPr="00BB3B63" w:rsidR="00205C27" w:rsidRDefault="00205C27" w14:paraId="7682D101" w14:textId="1CE1A0B0">
      <w:pPr>
        <w:rPr>
          <w:sz w:val="20"/>
          <w:szCs w:val="20"/>
        </w:rPr>
      </w:pPr>
      <w:r w:rsidRPr="00BB3B63">
        <w:rPr>
          <w:sz w:val="20"/>
          <w:szCs w:val="20"/>
        </w:rPr>
        <w:t>n2 = |n1 z1/z2| = n3</w:t>
      </w:r>
    </w:p>
    <w:p w:rsidRPr="00BB3B63" w:rsidR="00205C27" w:rsidRDefault="00205C27" w14:paraId="730EEDBB" w14:textId="77777777">
      <w:pPr>
        <w:rPr>
          <w:sz w:val="20"/>
          <w:szCs w:val="20"/>
        </w:rPr>
      </w:pPr>
    </w:p>
    <w:p w:rsidRPr="00BB3B63" w:rsidR="00C16B1B" w:rsidRDefault="00C16B1B" w14:paraId="5CF470BF" w14:textId="77777777"/>
    <w:sectPr w:rsidRPr="00BB3B63" w:rsidR="00C16B1B" w:rsidSect="0034079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AA2923"/>
    <w:multiLevelType w:val="hybridMultilevel"/>
    <w:tmpl w:val="677091DC"/>
    <w:lvl w:ilvl="0" w:tplc="79F641F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019EB"/>
    <w:multiLevelType w:val="hybridMultilevel"/>
    <w:tmpl w:val="1520DB7C"/>
    <w:lvl w:ilvl="0" w:tplc="CFAEEE74">
      <w:start w:val="1"/>
      <w:numFmt w:val="decimal"/>
      <w:lvlText w:val="%1."/>
      <w:lvlJc w:val="left"/>
      <w:pPr>
        <w:ind w:left="7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1" w:tplc="6824C6D2">
      <w:start w:val="1"/>
      <w:numFmt w:val="lowerLetter"/>
      <w:lvlText w:val="%2"/>
      <w:lvlJc w:val="left"/>
      <w:pPr>
        <w:ind w:left="144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2" w:tplc="0D12D9EE">
      <w:start w:val="1"/>
      <w:numFmt w:val="lowerRoman"/>
      <w:lvlText w:val="%3"/>
      <w:lvlJc w:val="left"/>
      <w:pPr>
        <w:ind w:left="21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3" w:tplc="FDC079E0">
      <w:start w:val="1"/>
      <w:numFmt w:val="decimal"/>
      <w:lvlText w:val="%4"/>
      <w:lvlJc w:val="left"/>
      <w:pPr>
        <w:ind w:left="28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4" w:tplc="2ADA37FA">
      <w:start w:val="1"/>
      <w:numFmt w:val="lowerLetter"/>
      <w:lvlText w:val="%5"/>
      <w:lvlJc w:val="left"/>
      <w:pPr>
        <w:ind w:left="360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5" w:tplc="BDD88CF8">
      <w:start w:val="1"/>
      <w:numFmt w:val="lowerRoman"/>
      <w:lvlText w:val="%6"/>
      <w:lvlJc w:val="left"/>
      <w:pPr>
        <w:ind w:left="43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6" w:tplc="AA30875E">
      <w:start w:val="1"/>
      <w:numFmt w:val="decimal"/>
      <w:lvlText w:val="%7"/>
      <w:lvlJc w:val="left"/>
      <w:pPr>
        <w:ind w:left="504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7" w:tplc="8E061628">
      <w:start w:val="1"/>
      <w:numFmt w:val="lowerLetter"/>
      <w:lvlText w:val="%8"/>
      <w:lvlJc w:val="left"/>
      <w:pPr>
        <w:ind w:left="57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8" w:tplc="657CD9B8">
      <w:start w:val="1"/>
      <w:numFmt w:val="lowerRoman"/>
      <w:lvlText w:val="%9"/>
      <w:lvlJc w:val="left"/>
      <w:pPr>
        <w:ind w:left="64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" w15:restartNumberingAfterBreak="0">
    <w:nsid w:val="54271777"/>
    <w:multiLevelType w:val="hybridMultilevel"/>
    <w:tmpl w:val="C61CCF3C"/>
    <w:lvl w:ilvl="0" w:tplc="EBEED210">
      <w:start w:val="1"/>
      <w:numFmt w:val="bullet"/>
      <w:lvlText w:val="•"/>
      <w:lvlJc w:val="left"/>
      <w:pPr>
        <w:ind w:left="3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1" w:tplc="37ECB772">
      <w:start w:val="1"/>
      <w:numFmt w:val="bullet"/>
      <w:lvlRestart w:val="0"/>
      <w:lvlText w:val="-"/>
      <w:lvlJc w:val="left"/>
      <w:pPr>
        <w:ind w:left="1636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2" w:tplc="33F22B66">
      <w:start w:val="1"/>
      <w:numFmt w:val="bullet"/>
      <w:lvlText w:val="▪"/>
      <w:lvlJc w:val="left"/>
      <w:pPr>
        <w:ind w:left="25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3" w:tplc="62AA6A3E">
      <w:start w:val="1"/>
      <w:numFmt w:val="bullet"/>
      <w:lvlText w:val="•"/>
      <w:lvlJc w:val="left"/>
      <w:pPr>
        <w:ind w:left="324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4" w:tplc="331067C6">
      <w:start w:val="1"/>
      <w:numFmt w:val="bullet"/>
      <w:lvlText w:val="o"/>
      <w:lvlJc w:val="left"/>
      <w:pPr>
        <w:ind w:left="39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5" w:tplc="7E587564">
      <w:start w:val="1"/>
      <w:numFmt w:val="bullet"/>
      <w:lvlText w:val="▪"/>
      <w:lvlJc w:val="left"/>
      <w:pPr>
        <w:ind w:left="46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6" w:tplc="FEAE0872">
      <w:start w:val="1"/>
      <w:numFmt w:val="bullet"/>
      <w:lvlText w:val="•"/>
      <w:lvlJc w:val="left"/>
      <w:pPr>
        <w:ind w:left="540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7" w:tplc="4E72BA6A">
      <w:start w:val="1"/>
      <w:numFmt w:val="bullet"/>
      <w:lvlText w:val="o"/>
      <w:lvlJc w:val="left"/>
      <w:pPr>
        <w:ind w:left="61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8" w:tplc="2146EF88">
      <w:start w:val="1"/>
      <w:numFmt w:val="bullet"/>
      <w:lvlText w:val="▪"/>
      <w:lvlJc w:val="left"/>
      <w:pPr>
        <w:ind w:left="684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3" w15:restartNumberingAfterBreak="0">
    <w:nsid w:val="54324F0E"/>
    <w:multiLevelType w:val="hybridMultilevel"/>
    <w:tmpl w:val="125A8824"/>
    <w:lvl w:ilvl="0" w:tplc="30CEBB9A">
      <w:start w:val="2"/>
      <w:numFmt w:val="decimal"/>
      <w:lvlText w:val="%1."/>
      <w:lvlJc w:val="left"/>
      <w:pPr>
        <w:ind w:left="242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9E5812A4">
      <w:start w:val="1"/>
      <w:numFmt w:val="lowerLetter"/>
      <w:lvlText w:val="%2"/>
      <w:lvlJc w:val="left"/>
      <w:pPr>
        <w:ind w:left="1968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68646278">
      <w:start w:val="1"/>
      <w:numFmt w:val="lowerRoman"/>
      <w:lvlText w:val="%3"/>
      <w:lvlJc w:val="left"/>
      <w:pPr>
        <w:ind w:left="2688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116A8608">
      <w:start w:val="1"/>
      <w:numFmt w:val="decimal"/>
      <w:lvlText w:val="%4"/>
      <w:lvlJc w:val="left"/>
      <w:pPr>
        <w:ind w:left="3408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80FA9064">
      <w:start w:val="1"/>
      <w:numFmt w:val="lowerLetter"/>
      <w:lvlText w:val="%5"/>
      <w:lvlJc w:val="left"/>
      <w:pPr>
        <w:ind w:left="4128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BA0616FC">
      <w:start w:val="1"/>
      <w:numFmt w:val="lowerRoman"/>
      <w:lvlText w:val="%6"/>
      <w:lvlJc w:val="left"/>
      <w:pPr>
        <w:ind w:left="4848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23BEAF84">
      <w:start w:val="1"/>
      <w:numFmt w:val="decimal"/>
      <w:lvlText w:val="%7"/>
      <w:lvlJc w:val="left"/>
      <w:pPr>
        <w:ind w:left="5568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C650841A">
      <w:start w:val="1"/>
      <w:numFmt w:val="lowerLetter"/>
      <w:lvlText w:val="%8"/>
      <w:lvlJc w:val="left"/>
      <w:pPr>
        <w:ind w:left="6288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71845A04">
      <w:start w:val="1"/>
      <w:numFmt w:val="lowerRoman"/>
      <w:lvlText w:val="%9"/>
      <w:lvlJc w:val="left"/>
      <w:pPr>
        <w:ind w:left="7008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4" w15:restartNumberingAfterBreak="0">
    <w:nsid w:val="757F5477"/>
    <w:multiLevelType w:val="hybridMultilevel"/>
    <w:tmpl w:val="55E6CE20"/>
    <w:lvl w:ilvl="0" w:tplc="54D040CC">
      <w:start w:val="1"/>
      <w:numFmt w:val="bullet"/>
      <w:lvlText w:val="•"/>
      <w:lvlJc w:val="left"/>
      <w:pPr>
        <w:ind w:left="360"/>
      </w:pPr>
      <w:rPr>
        <w:rFonts w:ascii="Calibri" w:hAnsi="Calibri" w:eastAsia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1" w:tplc="6090F844">
      <w:start w:val="1"/>
      <w:numFmt w:val="bullet"/>
      <w:lvlText w:val="o"/>
      <w:lvlJc w:val="left"/>
      <w:pPr>
        <w:ind w:left="1200"/>
      </w:pPr>
      <w:rPr>
        <w:rFonts w:ascii="Calibri" w:hAnsi="Calibri" w:eastAsia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2" w:tplc="0B3A2272">
      <w:start w:val="1"/>
      <w:numFmt w:val="bullet"/>
      <w:lvlRestart w:val="0"/>
      <w:lvlText w:val="-"/>
      <w:lvlJc w:val="left"/>
      <w:pPr>
        <w:ind w:left="1574"/>
      </w:pPr>
      <w:rPr>
        <w:rFonts w:ascii="Calibri" w:hAnsi="Calibri" w:eastAsia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3" w:tplc="B63006B8">
      <w:start w:val="1"/>
      <w:numFmt w:val="bullet"/>
      <w:lvlText w:val="•"/>
      <w:lvlJc w:val="left"/>
      <w:pPr>
        <w:ind w:left="2760"/>
      </w:pPr>
      <w:rPr>
        <w:rFonts w:ascii="Calibri" w:hAnsi="Calibri" w:eastAsia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4" w:tplc="21BED7A8">
      <w:start w:val="1"/>
      <w:numFmt w:val="bullet"/>
      <w:lvlText w:val="o"/>
      <w:lvlJc w:val="left"/>
      <w:pPr>
        <w:ind w:left="3480"/>
      </w:pPr>
      <w:rPr>
        <w:rFonts w:ascii="Calibri" w:hAnsi="Calibri" w:eastAsia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5" w:tplc="F1AC1134">
      <w:start w:val="1"/>
      <w:numFmt w:val="bullet"/>
      <w:lvlText w:val="▪"/>
      <w:lvlJc w:val="left"/>
      <w:pPr>
        <w:ind w:left="4200"/>
      </w:pPr>
      <w:rPr>
        <w:rFonts w:ascii="Calibri" w:hAnsi="Calibri" w:eastAsia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6" w:tplc="4FF85044">
      <w:start w:val="1"/>
      <w:numFmt w:val="bullet"/>
      <w:lvlText w:val="•"/>
      <w:lvlJc w:val="left"/>
      <w:pPr>
        <w:ind w:left="4920"/>
      </w:pPr>
      <w:rPr>
        <w:rFonts w:ascii="Calibri" w:hAnsi="Calibri" w:eastAsia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7" w:tplc="BAB8D60A">
      <w:start w:val="1"/>
      <w:numFmt w:val="bullet"/>
      <w:lvlText w:val="o"/>
      <w:lvlJc w:val="left"/>
      <w:pPr>
        <w:ind w:left="5640"/>
      </w:pPr>
      <w:rPr>
        <w:rFonts w:ascii="Calibri" w:hAnsi="Calibri" w:eastAsia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  <w:lvl w:ilvl="8" w:tplc="E8105DCA">
      <w:start w:val="1"/>
      <w:numFmt w:val="bullet"/>
      <w:lvlText w:val="▪"/>
      <w:lvlJc w:val="left"/>
      <w:pPr>
        <w:ind w:left="6360"/>
      </w:pPr>
      <w:rPr>
        <w:rFonts w:ascii="Calibri" w:hAnsi="Calibri" w:eastAsia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color="auto" w:sz="0" w:space="0"/>
        <w:shd w:val="clear" w:color="auto" w:fill="auto"/>
        <w:vertAlign w:val="baseli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zIwM7Y0MzayNDBR0lEKTi0uzszPAykwqQUAJqk8yiwAAAA="/>
  </w:docVars>
  <w:rsids>
    <w:rsidRoot w:val="00E76283"/>
    <w:rsid w:val="001D4A25"/>
    <w:rsid w:val="00205C27"/>
    <w:rsid w:val="00261EB1"/>
    <w:rsid w:val="0034079B"/>
    <w:rsid w:val="0070547B"/>
    <w:rsid w:val="008630A6"/>
    <w:rsid w:val="00BB3B63"/>
    <w:rsid w:val="00C16B1B"/>
    <w:rsid w:val="00CE066E"/>
    <w:rsid w:val="00E76283"/>
    <w:rsid w:val="56428798"/>
    <w:rsid w:val="6402C778"/>
    <w:rsid w:val="72190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3E3C4"/>
  <w15:chartTrackingRefBased/>
  <w15:docId w15:val="{BE837163-8555-4EC1-A0E6-D72F3ECF182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76283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3B63"/>
    <w:pPr>
      <w:ind w:left="720"/>
      <w:contextualSpacing/>
    </w:pPr>
  </w:style>
  <w:style w:type="table" w:styleId="TableGrid">
    <w:name w:val="Table Grid"/>
    <w:basedOn w:val="TableNormal"/>
    <w:uiPriority w:val="59"/>
    <w:rsid w:val="008630A6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0" w:customStyle="1">
    <w:name w:val="TableGrid"/>
    <w:rsid w:val="001D4A25"/>
    <w:pPr>
      <w:spacing w:after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1.jpg" Id="rId5" /><Relationship Type="http://schemas.openxmlformats.org/officeDocument/2006/relationships/webSettings" Target="webSettings.xml" Id="rId4" /><Relationship Type="http://schemas.openxmlformats.org/officeDocument/2006/relationships/image" Target="/media/image3.jpg" Id="R756f918d19df40d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bu.ioan.vladimir@gmail.com</dc:creator>
  <keywords/>
  <dc:description/>
  <lastModifiedBy>Ioan Vladimir Sarbu</lastModifiedBy>
  <revision>6</revision>
  <dcterms:created xsi:type="dcterms:W3CDTF">2021-05-31T19:14:00.0000000Z</dcterms:created>
  <dcterms:modified xsi:type="dcterms:W3CDTF">2021-06-18T17:47:24.8734767Z</dcterms:modified>
</coreProperties>
</file>